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41E205" w14:textId="77777777" w:rsidR="0098020B" w:rsidRPr="0098020B" w:rsidRDefault="0098020B" w:rsidP="0098020B">
      <w:pPr>
        <w:widowControl/>
        <w:spacing w:after="100" w:afterAutospacing="1"/>
        <w:jc w:val="left"/>
        <w:outlineLvl w:val="0"/>
        <w:rPr>
          <w:rFonts w:ascii="宋体" w:eastAsia="宋体" w:hAnsi="宋体" w:cs="宋体"/>
          <w:kern w:val="36"/>
          <w:sz w:val="48"/>
          <w:szCs w:val="48"/>
        </w:rPr>
      </w:pPr>
      <w:hyperlink r:id="rId5" w:history="1">
        <w:r w:rsidRPr="0098020B">
          <w:rPr>
            <w:rFonts w:ascii="宋体" w:eastAsia="宋体" w:hAnsi="宋体" w:cs="宋体"/>
            <w:color w:val="007BFF"/>
            <w:kern w:val="36"/>
            <w:sz w:val="48"/>
            <w:szCs w:val="48"/>
            <w:u w:val="single"/>
          </w:rPr>
          <w:t>AI 4 Med 笔记(1.1)胸片诊断</w:t>
        </w:r>
      </w:hyperlink>
    </w:p>
    <w:p w14:paraId="27167C43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第一门课叫AI For Medical Diagnosis, 也就是用于诊断的AI. 有三周的课程</w:t>
      </w:r>
    </w:p>
    <w:p w14:paraId="24A9DF2C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用于诊断一般就是图像识别, 看胸片、眼底照片、CT、核磁. 其中MRI是3D数据, 其他一般是二维.</w:t>
      </w:r>
    </w:p>
    <w:p w14:paraId="23E363BE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诊断问题一般就是二分类, 有病或者没病.</w:t>
      </w:r>
    </w:p>
    <w:p w14:paraId="657631C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二分类的loss很简单:</w:t>
      </w:r>
    </w:p>
    <w:p w14:paraId="0261BE7A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L(X,y)=</w:t>
      </w:r>
    </w:p>
    <w:p w14:paraId="7AD4ED7D" w14:textId="77777777" w:rsidR="0098020B" w:rsidRPr="0098020B" w:rsidRDefault="0098020B" w:rsidP="0098020B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-log(P(Y=1|X)) if y==1</w:t>
      </w:r>
    </w:p>
    <w:p w14:paraId="55A7C3D4" w14:textId="77777777" w:rsidR="0098020B" w:rsidRPr="0098020B" w:rsidRDefault="0098020B" w:rsidP="0098020B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-log(P(Y=0|X)) if y==0</w:t>
      </w:r>
    </w:p>
    <w:p w14:paraId="201090AE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就是把卷积神经网络CNN最后一步的激活函数设成sigmoid, 得到一个在[0,1]之间的概率, 对这个数字求-log.</w:t>
      </w:r>
    </w:p>
    <w:p w14:paraId="368B35E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1"/>
        <w:rPr>
          <w:rFonts w:ascii="微软雅黑" w:eastAsia="微软雅黑" w:hAnsi="微软雅黑" w:cs="宋体" w:hint="eastAsia"/>
          <w:color w:val="212529"/>
          <w:kern w:val="0"/>
          <w:sz w:val="36"/>
          <w:szCs w:val="36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36"/>
          <w:szCs w:val="36"/>
        </w:rPr>
        <w:t>第一周</w:t>
      </w:r>
    </w:p>
    <w:p w14:paraId="15A0D9AF" w14:textId="6578DFE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lastRenderedPageBreak/>
        <w:t>以胸片为目标来讲解, 用的是</w:t>
      </w:r>
      <w:hyperlink r:id="rId6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Densenet</w:t>
        </w:r>
      </w:hyperlink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 </w:t>
      </w:r>
      <w:r w:rsidRPr="0098020B">
        <w:rPr>
          <w:rFonts w:ascii="微软雅黑" w:eastAsia="微软雅黑" w:hAnsi="微软雅黑" w:cs="宋体"/>
          <w:noProof/>
          <w:color w:val="212529"/>
          <w:kern w:val="0"/>
          <w:sz w:val="24"/>
          <w:szCs w:val="24"/>
        </w:rPr>
        <w:drawing>
          <wp:inline distT="0" distB="0" distL="0" distR="0" wp14:anchorId="6834F76E" wp14:editId="7064C8D1">
            <wp:extent cx="5274310" cy="391096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1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BC977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和ResNet差不多, 只不过短路的路径可以更多一些, 方便在网络过深时梯度的传递.</w:t>
      </w:r>
    </w:p>
    <w:p w14:paraId="62FCD197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讲训练阶段常见的几个问题:</w:t>
      </w:r>
    </w:p>
    <w:p w14:paraId="18017542" w14:textId="77777777" w:rsidR="0098020B" w:rsidRPr="0098020B" w:rsidRDefault="0098020B" w:rsidP="0098020B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imbalance问题: 数据集当中中病人总是少数</w:t>
      </w:r>
    </w:p>
    <w:p w14:paraId="0AFC31EE" w14:textId="77777777" w:rsidR="0098020B" w:rsidRPr="0098020B" w:rsidRDefault="0098020B" w:rsidP="0098020B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多任务问题: 一张片子上, 可能同时有几种病</w:t>
      </w:r>
    </w:p>
    <w:p w14:paraId="08143FD8" w14:textId="77777777" w:rsidR="0098020B" w:rsidRPr="0098020B" w:rsidRDefault="0098020B" w:rsidP="0098020B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训练集数量少</w:t>
      </w:r>
    </w:p>
    <w:p w14:paraId="0BE206C8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imbalance问题</w:t>
      </w:r>
    </w:p>
    <w:p w14:paraId="792ADACE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lastRenderedPageBreak/>
        <w:t>通常来说得病的都是少数, 正常的数据总是更多一些, 那么在训练集中就有阳性与阴性不平衡的问题. 老师讲到应该计算一下总的loss, 看看来自阳性和阴性结果的贡献比例, 应当比较均衡, 这样在训练时去减少loss的时候, 才能够同时优化阳性和阴性的结果.</w:t>
      </w:r>
    </w:p>
    <w:p w14:paraId="7C18FADB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所以, 有几种解决方案:</w:t>
      </w:r>
    </w:p>
    <w:p w14:paraId="655CA4A8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3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loss权重方案</w:t>
      </w:r>
    </w:p>
    <w:p w14:paraId="2E25C00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我比较喜欢这个方案, 对阳性和阴性的结果添加不同的权重, 使得两部分的贡献更均衡. 如果病人(阳性结果)很少, 那么如果真实值是阳性, 算错了, 就要给更强的惩罚.</w:t>
      </w:r>
    </w:p>
    <w:p w14:paraId="7944EE8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Loss(X,y) =</w:t>
      </w:r>
    </w:p>
    <w:p w14:paraId="647FF2BB" w14:textId="77777777" w:rsidR="0098020B" w:rsidRPr="0098020B" w:rsidRDefault="0098020B" w:rsidP="0098020B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Wp x -log P(Y=1|X), if y=1</w:t>
      </w:r>
    </w:p>
    <w:p w14:paraId="1B8FDE9B" w14:textId="77777777" w:rsidR="0098020B" w:rsidRPr="0098020B" w:rsidRDefault="0098020B" w:rsidP="0098020B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Wn x -log P(Y=0|X), if y=0</w:t>
      </w:r>
    </w:p>
    <w:p w14:paraId="795B9EA5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其中:</w:t>
      </w:r>
    </w:p>
    <w:p w14:paraId="4AE224F0" w14:textId="77777777" w:rsidR="0098020B" w:rsidRPr="0098020B" w:rsidRDefault="0098020B" w:rsidP="0098020B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阳性权重 Wp=阴性数量/总数</w:t>
      </w:r>
    </w:p>
    <w:p w14:paraId="60AFF4E9" w14:textId="77777777" w:rsidR="0098020B" w:rsidRPr="0098020B" w:rsidRDefault="0098020B" w:rsidP="0098020B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阴性权重 Wn=阳性数量/总数</w:t>
      </w:r>
    </w:p>
    <w:p w14:paraId="595373CC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3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重采样方案</w:t>
      </w:r>
    </w:p>
    <w:p w14:paraId="718E3B30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如果不改权重, 那么就让训练集中较少的阳性数据被更多次采样. 个人不喜欢, 写代码也麻烦, 可能还容易过拟合.</w:t>
      </w:r>
    </w:p>
    <w:p w14:paraId="788197B8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lastRenderedPageBreak/>
        <w:t>多任务问题</w:t>
      </w:r>
    </w:p>
    <w:p w14:paraId="1EA674A4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如果是同一张片子上看多个疾病, 就是同时进行多个问题的二分类. (但这样也就切断了疾病之间的联系). 于是把各个疾病的loss加起来就好了.</w:t>
      </w:r>
    </w:p>
    <w:p w14:paraId="72D588B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Loss=L(X, y_疾病0)+L(X, y_疾病1)+L(X, y_疾病2)...</w:t>
      </w:r>
    </w:p>
    <w:p w14:paraId="04EB168C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训练集数量少</w:t>
      </w:r>
    </w:p>
    <w:p w14:paraId="49CCBDB8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理论上, 而且通常也都是要做数据集的扩充, 把图片移动一下位置、轻微旋转一下之类, 但是注意不要做镜像了, 心脏位置是分左右的. 镜像了诊断可就不一样了. 也就是说, 对图像的扩充修改必须在不影响诊断的基础上进行.</w:t>
      </w:r>
    </w:p>
    <w:p w14:paraId="4E9712E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病例数量这种事, 就是资源的问题吧, 没钱也真是没办法.</w:t>
      </w:r>
    </w:p>
    <w:p w14:paraId="14BD510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数量少, 就只好使用迁移学习了, 就是把已经训练好的神经网络拿来用, 但是留下最后一层重新训练一下.</w:t>
      </w:r>
    </w:p>
    <w:p w14:paraId="3DDA7852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1"/>
        <w:rPr>
          <w:rFonts w:ascii="微软雅黑" w:eastAsia="微软雅黑" w:hAnsi="微软雅黑" w:cs="宋体" w:hint="eastAsia"/>
          <w:color w:val="212529"/>
          <w:kern w:val="0"/>
          <w:sz w:val="36"/>
          <w:szCs w:val="36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36"/>
          <w:szCs w:val="36"/>
        </w:rPr>
        <w:t>训练结果评估</w:t>
      </w:r>
    </w:p>
    <w:p w14:paraId="0146C885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分割数据集</w:t>
      </w:r>
    </w:p>
    <w:p w14:paraId="13874AEB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数据集要分成train、val、test. 对于医疗数据, 要注意一个病人可能会拍好几张片子, 在分割数据集的时候, 要以病人为单位来分割, 而不能以数据集中的图像来作为单位.</w:t>
      </w:r>
    </w:p>
    <w:p w14:paraId="4851E07B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lastRenderedPageBreak/>
        <w:t>也就是说一个病人所有的片子, 要么都在训练集里, 要么都在测试集里, 不能同时出现在训练集和测试集里. 否则可能出现数据泄露的问题, 比如患者一直都戴着项链, AI可能识别的是项链, 而不是肺部的纹理.</w:t>
      </w:r>
    </w:p>
    <w:p w14:paraId="081D9C20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金标准</w:t>
      </w:r>
    </w:p>
    <w:p w14:paraId="72FB33B7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要训练机器去学习诊断, 人类给出的诊断要可靠才行, 金标准要么有更进一步的检查, 要么就是委员会投票表决.</w:t>
      </w:r>
    </w:p>
    <w:p w14:paraId="29FBE73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1"/>
        <w:rPr>
          <w:rFonts w:ascii="微软雅黑" w:eastAsia="微软雅黑" w:hAnsi="微软雅黑" w:cs="宋体" w:hint="eastAsia"/>
          <w:color w:val="212529"/>
          <w:kern w:val="0"/>
          <w:sz w:val="36"/>
          <w:szCs w:val="36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36"/>
          <w:szCs w:val="36"/>
        </w:rPr>
        <w:t>代码操作时的问题</w:t>
      </w:r>
    </w:p>
    <w:p w14:paraId="3FE327CA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这个系列的课程, 课程讲解只占了一部分的知识, 还有很多是在代码里.</w:t>
      </w:r>
    </w:p>
    <w:p w14:paraId="087A4A4D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探索数据</w:t>
      </w:r>
    </w:p>
    <w:p w14:paraId="56811E40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拿到一个数据集, 先得看看. 检查一下标签数据表的结构, 看看各个字段的数据类型, 检查一下是否有null value, 用</w:t>
      </w:r>
      <w:r w:rsidRPr="0098020B">
        <w:rPr>
          <w:rFonts w:ascii="宋体" w:eastAsia="宋体" w:hAnsi="宋体" w:cs="宋体" w:hint="eastAsia"/>
          <w:color w:val="000000"/>
          <w:kern w:val="0"/>
          <w:szCs w:val="21"/>
        </w:rPr>
        <w:t>df.info()</w:t>
      </w: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可以看个大概.</w:t>
      </w:r>
    </w:p>
    <w:p w14:paraId="32725285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要检查一下ID的独立性, 统计一下独立的ID有多少, 是不是少于总数.</w:t>
      </w:r>
    </w:p>
    <w:p w14:paraId="66D486EA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要看看各个标签下阳性的数据量大概是多少.</w:t>
      </w:r>
    </w:p>
    <w:p w14:paraId="0248AD9B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打印几张图出来看看.</w:t>
      </w:r>
    </w:p>
    <w:p w14:paraId="3938CAAE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图像预处理</w:t>
      </w:r>
    </w:p>
    <w:p w14:paraId="52C457F8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keras有现成的预处理工具 </w:t>
      </w:r>
      <w:hyperlink r:id="rId8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ImageDataGenerator</w:t>
        </w:r>
      </w:hyperlink>
    </w:p>
    <w:p w14:paraId="516F9F02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lastRenderedPageBreak/>
        <w:t>现把图像按照自身的均值和方差标准化一下, 注意是按照自身的均值和方差, 而不是多个样本的均值和方差. 概念上会不一样.</w:t>
      </w:r>
    </w:p>
    <w:p w14:paraId="4233E85E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from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b/>
          <w:bCs/>
          <w:color w:val="0000FF"/>
          <w:kern w:val="0"/>
          <w:sz w:val="24"/>
          <w:szCs w:val="24"/>
        </w:rPr>
        <w:t>keras.preprocessing.image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import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ImageDataGenerator</w:t>
      </w:r>
    </w:p>
    <w:p w14:paraId="5C66336A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Normalize images</w:t>
      </w:r>
    </w:p>
    <w:p w14:paraId="57CF5E78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image_generator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ImageDataGenerator(</w:t>
      </w:r>
    </w:p>
    <w:p w14:paraId="49681030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samplewise_center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True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Set each sample mean to 0.</w:t>
      </w:r>
    </w:p>
    <w:p w14:paraId="3841DF2C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samplewise_std_normalization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True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Divide each input by its standard deviation</w:t>
      </w:r>
    </w:p>
    <w:p w14:paraId="521B7DBD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)</w:t>
      </w:r>
    </w:p>
    <w:p w14:paraId="03B3A4F0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然后生成一个generator</w:t>
      </w:r>
    </w:p>
    <w:p w14:paraId="1DCB4688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Flow from directory with specified batch size and target image size</w:t>
      </w:r>
    </w:p>
    <w:p w14:paraId="1A5DA3DA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generator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image_generator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flow_from_dataframe(</w:t>
      </w:r>
    </w:p>
    <w:p w14:paraId="1563B0DF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dataframe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train_df,</w:t>
      </w:r>
    </w:p>
    <w:p w14:paraId="2C852A36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directory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"nih/images-small/"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存放路径</w:t>
      </w:r>
    </w:p>
    <w:p w14:paraId="0BB1333C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x_col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"Image"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features</w:t>
      </w:r>
    </w:p>
    <w:p w14:paraId="28074191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y_col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[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'Mass'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],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labels</w:t>
      </w:r>
    </w:p>
    <w:p w14:paraId="396B1711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class_mode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"raw"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'Mass' column should be in train_df</w:t>
      </w:r>
    </w:p>
    <w:p w14:paraId="5C60B447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batch_size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1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images per batch</w:t>
      </w:r>
    </w:p>
    <w:p w14:paraId="04F0DE1D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shuffle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False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shuffle the rows or not</w:t>
      </w:r>
    </w:p>
    <w:p w14:paraId="2785BB9B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target_size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(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320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,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320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) </w:t>
      </w: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width and height of output image</w:t>
      </w:r>
    </w:p>
    <w:p w14:paraId="507ADE35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)</w:t>
      </w:r>
    </w:p>
    <w:p w14:paraId="14AB7A3D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可以统一输出大小. 不过吐槽一下, 320x320的图像就能诊断了, 拍那么高清的片子干啥.</w:t>
      </w:r>
    </w:p>
    <w:p w14:paraId="117D279E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数数</w:t>
      </w:r>
    </w:p>
    <w:p w14:paraId="09658762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记得要给每一个标签数出有多少阳性多少阴性, 然后生成loss的权重.</w:t>
      </w:r>
    </w:p>
    <w:p w14:paraId="170769C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$$ loss^{(i)} = loss_{阳性}^{(i)} + los_{阴性}^{(i)} $$</w:t>
      </w:r>
    </w:p>
    <w:p w14:paraId="1272EE50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$$loss_{阳性}^{(i)} = -1 \times weight_{阳性}^{(i)} \times y^{(i)} \times log(\hat{y}^{(i)} + \epsilon)$$</w:t>
      </w:r>
    </w:p>
    <w:p w14:paraId="5E2D2AC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lastRenderedPageBreak/>
        <w:t>$$loss_{阴性}^{(i)} = -1 \times weight_{阴性}^{(i)} \times (1- y^{(i)}) \times log(1 - \hat{y}^{(i)} + \epsilon)$$</w:t>
      </w:r>
    </w:p>
    <w:p w14:paraId="05D02670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$$\epsilon = \text{小量}$$</w:t>
      </w:r>
    </w:p>
    <w:p w14:paraId="1D5F44F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注意计算权重的时候, 是反过来的,</w:t>
      </w:r>
    </w:p>
    <w:p w14:paraId="6AE6A7DA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weight_{阳性}= 阴性数量/总数</w:t>
      </w:r>
    </w:p>
    <w:p w14:paraId="2DC23F65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才能达到阴阳调和的目的.</w:t>
      </w:r>
    </w:p>
    <w:p w14:paraId="1006E06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病人重叠和数据泄露</w:t>
      </w:r>
    </w:p>
    <w:p w14:paraId="72DCB486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训练集的信息不能泄露到了测试集里. 在医学数据里, 就要检查训练集合和测试集合里是不是有同样的ID, 如果有同一个病人出现在两边, 注意, AI很可能去看他/她的项链或者戒指去了.</w:t>
      </w:r>
    </w:p>
    <w:p w14:paraId="18066D5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DensNet121</w:t>
      </w:r>
    </w:p>
    <w:p w14:paraId="499D9BC4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作业中使用的深度学习网络是</w:t>
      </w:r>
      <w:hyperlink r:id="rId9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DensNet121</w:t>
        </w:r>
      </w:hyperlink>
    </w:p>
    <w:p w14:paraId="3E6D7D07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Keras里有直接写好的, 直接导入就可以了, 我看这前后也通用, 抄下来.</w:t>
      </w:r>
    </w:p>
    <w:p w14:paraId="096252AF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from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b/>
          <w:bCs/>
          <w:color w:val="0000FF"/>
          <w:kern w:val="0"/>
          <w:sz w:val="24"/>
          <w:szCs w:val="24"/>
        </w:rPr>
        <w:t>keras.applications.densenet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import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DenseNet121</w:t>
      </w:r>
    </w:p>
    <w:p w14:paraId="1C0AAE96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create the base pre-trained model</w:t>
      </w:r>
    </w:p>
    <w:p w14:paraId="60D86E02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导入的时候最后一层数据不要</w:t>
      </w:r>
    </w:p>
    <w:p w14:paraId="6A01216F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base_model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DenseNet121(weights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'./nih/densenet.hdf5'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, include_top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b/>
          <w:bCs/>
          <w:color w:val="008000"/>
          <w:kern w:val="0"/>
          <w:sz w:val="24"/>
          <w:szCs w:val="24"/>
        </w:rPr>
        <w:t>False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) </w:t>
      </w:r>
    </w:p>
    <w:p w14:paraId="486C8FF1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</w:p>
    <w:p w14:paraId="07DAEA9E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x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base_model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output</w:t>
      </w:r>
    </w:p>
    <w:p w14:paraId="74676F9C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</w:p>
    <w:p w14:paraId="3F31A710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add a global spatial average pooling layer</w:t>
      </w:r>
    </w:p>
    <w:p w14:paraId="6EE2E029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lastRenderedPageBreak/>
        <w:t xml:space="preserve">x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GlobalAveragePooling2D()(x)</w:t>
      </w:r>
    </w:p>
    <w:p w14:paraId="10BE6C73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</w:p>
    <w:p w14:paraId="74532C73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and a logistic layer</w:t>
      </w:r>
    </w:p>
    <w:p w14:paraId="35DD2C38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来一层sigmoid, 得到一个[0,1]的预测概率</w:t>
      </w:r>
    </w:p>
    <w:p w14:paraId="00F61E50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predictions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Dense(</w:t>
      </w:r>
      <w:r w:rsidRPr="0098020B">
        <w:rPr>
          <w:rFonts w:ascii="宋体" w:eastAsia="宋体" w:hAnsi="宋体" w:cs="宋体" w:hint="eastAsia"/>
          <w:color w:val="008000"/>
          <w:kern w:val="0"/>
          <w:sz w:val="24"/>
          <w:szCs w:val="24"/>
        </w:rPr>
        <w:t>len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(labels), activation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"sigmoid"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)(x)</w:t>
      </w:r>
    </w:p>
    <w:p w14:paraId="7CF59EDA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</w:p>
    <w:p w14:paraId="75DC0F73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model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Model(inputs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base_model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input, outputs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predictions)</w:t>
      </w:r>
    </w:p>
    <w:p w14:paraId="164996B5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</w:p>
    <w:p w14:paraId="20274ED6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i/>
          <w:iCs/>
          <w:color w:val="408080"/>
          <w:kern w:val="0"/>
          <w:sz w:val="24"/>
          <w:szCs w:val="24"/>
        </w:rPr>
        <w:t># 用adam训练</w:t>
      </w:r>
    </w:p>
    <w:p w14:paraId="1F081A3F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model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compile(optimizer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'adam'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, loss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get_weighted_loss(pos_weights, neg_weights))</w:t>
      </w:r>
    </w:p>
    <w:p w14:paraId="14E3A6B3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需要训练的话:</w:t>
      </w:r>
    </w:p>
    <w:p w14:paraId="7C7EE343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history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model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fit_generator(train_generator, </w:t>
      </w:r>
    </w:p>
    <w:p w14:paraId="2AE1710F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                      validation_data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valid_generator,</w:t>
      </w:r>
    </w:p>
    <w:p w14:paraId="25BB1FB2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                      steps_per_epoch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100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</w:p>
    <w:p w14:paraId="16BBC1F0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                      validation_steps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25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, </w:t>
      </w:r>
    </w:p>
    <w:p w14:paraId="3C0BD899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                             epochs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=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 xml:space="preserve"> 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3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)</w:t>
      </w:r>
    </w:p>
    <w:p w14:paraId="2D813934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</w:p>
    <w:p w14:paraId="517C4EA4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plt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plot(history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history[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'loss'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])</w:t>
      </w:r>
    </w:p>
    <w:p w14:paraId="28E1BFBF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plt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ylabel(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"loss"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)</w:t>
      </w:r>
    </w:p>
    <w:p w14:paraId="7785D7E0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plt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xlabel(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"epoch"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)</w:t>
      </w:r>
    </w:p>
    <w:p w14:paraId="64B7B63E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plt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title(</w:t>
      </w:r>
      <w:r w:rsidRPr="0098020B">
        <w:rPr>
          <w:rFonts w:ascii="宋体" w:eastAsia="宋体" w:hAnsi="宋体" w:cs="宋体" w:hint="eastAsia"/>
          <w:color w:val="BA2121"/>
          <w:kern w:val="0"/>
          <w:sz w:val="24"/>
          <w:szCs w:val="24"/>
        </w:rPr>
        <w:t>"Training Loss Curve"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)</w:t>
      </w:r>
    </w:p>
    <w:p w14:paraId="76D74AC0" w14:textId="77777777" w:rsidR="0098020B" w:rsidRPr="0098020B" w:rsidRDefault="0098020B" w:rsidP="0098020B">
      <w:pPr>
        <w:widowControl/>
        <w:pBdr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 w:hint="eastAsia"/>
          <w:color w:val="212529"/>
          <w:kern w:val="0"/>
          <w:sz w:val="24"/>
          <w:szCs w:val="24"/>
        </w:rPr>
      </w:pP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plt</w:t>
      </w:r>
      <w:r w:rsidRPr="0098020B">
        <w:rPr>
          <w:rFonts w:ascii="宋体" w:eastAsia="宋体" w:hAnsi="宋体" w:cs="宋体" w:hint="eastAsia"/>
          <w:color w:val="666666"/>
          <w:kern w:val="0"/>
          <w:sz w:val="24"/>
          <w:szCs w:val="24"/>
        </w:rPr>
        <w:t>.</w:t>
      </w:r>
      <w:r w:rsidRPr="0098020B">
        <w:rPr>
          <w:rFonts w:ascii="宋体" w:eastAsia="宋体" w:hAnsi="宋体" w:cs="宋体" w:hint="eastAsia"/>
          <w:color w:val="212529"/>
          <w:kern w:val="0"/>
          <w:sz w:val="24"/>
          <w:szCs w:val="24"/>
        </w:rPr>
        <w:t>show()</w:t>
      </w:r>
    </w:p>
    <w:p w14:paraId="3C5BACF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不过老师在题目里一个劲的劝, 40GB+的数据量, 大家就用我们算好的吧.</w:t>
      </w:r>
    </w:p>
    <w:p w14:paraId="2407A4CD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outlineLvl w:val="2"/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7"/>
          <w:szCs w:val="27"/>
        </w:rPr>
        <w:t>GradCAM</w:t>
      </w:r>
    </w:p>
    <w:p w14:paraId="544A05DE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hyperlink r:id="rId10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GradCAM</w:t>
        </w:r>
      </w:hyperlink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太帅了! 可以给出一个热区图, 看哪部分跟诊断关系最密切. 这么有用的工具, 居然就在课程作业里悄悄带过了. 于是我也不知道具体的用法, 但以后自己做东西的话, 一定要用上这个.</w:t>
      </w:r>
    </w:p>
    <w:p w14:paraId="36CFF4BC" w14:textId="28549D45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212529"/>
          <w:kern w:val="0"/>
          <w:sz w:val="24"/>
          <w:szCs w:val="24"/>
        </w:rPr>
        <w:drawing>
          <wp:inline distT="0" distB="0" distL="0" distR="0" wp14:anchorId="53053151" wp14:editId="1FA8C32F">
            <wp:extent cx="5274310" cy="1078230"/>
            <wp:effectExtent l="0" t="0" r="2540" b="7620"/>
            <wp:docPr id="1" name="图片 1" descr="下载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下载 (1)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78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C9707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lastRenderedPageBreak/>
        <w:t>关于GradCAM的</w:t>
      </w:r>
      <w:hyperlink r:id="rId12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参考</w:t>
        </w:r>
      </w:hyperlink>
      <w:r w:rsidRPr="0098020B">
        <w:rPr>
          <w:rFonts w:ascii="微软雅黑" w:eastAsia="微软雅黑" w:hAnsi="微软雅黑" w:cs="宋体" w:hint="eastAsia"/>
          <w:color w:val="212529"/>
          <w:kern w:val="0"/>
          <w:sz w:val="24"/>
          <w:szCs w:val="24"/>
        </w:rPr>
        <w:t>、</w:t>
      </w:r>
      <w:hyperlink r:id="rId13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Keras实现教程</w:t>
        </w:r>
      </w:hyperlink>
    </w:p>
    <w:p w14:paraId="399E8146" w14:textId="07BBD784" w:rsidR="0089224A" w:rsidRDefault="0089224A"/>
    <w:p w14:paraId="2FF0FC52" w14:textId="77777777" w:rsidR="0098020B" w:rsidRPr="0098020B" w:rsidRDefault="0098020B" w:rsidP="0098020B">
      <w:pPr>
        <w:widowControl/>
        <w:spacing w:after="100" w:afterAutospacing="1"/>
        <w:jc w:val="left"/>
        <w:outlineLvl w:val="0"/>
        <w:rPr>
          <w:rFonts w:ascii="宋体" w:eastAsia="宋体" w:hAnsi="宋体" w:cs="宋体"/>
          <w:kern w:val="36"/>
          <w:sz w:val="48"/>
          <w:szCs w:val="48"/>
        </w:rPr>
      </w:pPr>
      <w:hyperlink r:id="rId14" w:history="1">
        <w:r w:rsidRPr="0098020B">
          <w:rPr>
            <w:rFonts w:ascii="宋体" w:eastAsia="宋体" w:hAnsi="宋体" w:cs="宋体"/>
            <w:color w:val="007BFF"/>
            <w:kern w:val="36"/>
            <w:sz w:val="48"/>
            <w:szCs w:val="48"/>
            <w:u w:val="single"/>
          </w:rPr>
          <w:t>AI 4 Med 笔记(1.2)各种率</w:t>
        </w:r>
      </w:hyperlink>
    </w:p>
    <w:p w14:paraId="6E7FB023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第一门课第二周, 主要讲</w:t>
      </w:r>
    </w:p>
    <w:p w14:paraId="33953357" w14:textId="77777777" w:rsidR="0098020B" w:rsidRPr="0098020B" w:rsidRDefault="0098020B" w:rsidP="0098020B">
      <w:pPr>
        <w:widowControl/>
        <w:shd w:val="clear" w:color="auto" w:fill="FFFFFF"/>
        <w:spacing w:before="372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各种率</w:t>
      </w:r>
    </w:p>
    <w:p w14:paraId="7DDF578F" w14:textId="77777777" w:rsidR="0098020B" w:rsidRPr="0098020B" w:rsidRDefault="0098020B" w:rsidP="0098020B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真假阴阳各种率</w:t>
      </w:r>
    </w:p>
    <w:p w14:paraId="7C2F09AC" w14:textId="77777777" w:rsidR="0098020B" w:rsidRPr="0098020B" w:rsidRDefault="0098020B" w:rsidP="0098020B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敏感性和特异性</w:t>
      </w:r>
    </w:p>
    <w:p w14:paraId="33930E16" w14:textId="77777777" w:rsidR="0098020B" w:rsidRPr="0098020B" w:rsidRDefault="0098020B" w:rsidP="0098020B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阳性预测率(PPV)和阴性预测率</w:t>
      </w:r>
    </w:p>
    <w:p w14:paraId="2B902C8C" w14:textId="77777777" w:rsidR="0098020B" w:rsidRPr="0098020B" w:rsidRDefault="0098020B" w:rsidP="0098020B">
      <w:pPr>
        <w:widowControl/>
        <w:numPr>
          <w:ilvl w:val="0"/>
          <w:numId w:val="5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置信区间, ROC曲线, F1 score</w:t>
      </w:r>
    </w:p>
    <w:p w14:paraId="5509C66F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我之前学Scikit-learn的时候, 笔记记得挺清楚的.</w:t>
      </w:r>
    </w:p>
    <w:p w14:paraId="730E666A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参考</w:t>
      </w:r>
    </w:p>
    <w:p w14:paraId="0A7BE566" w14:textId="77777777" w:rsidR="0098020B" w:rsidRPr="0098020B" w:rsidRDefault="0098020B" w:rsidP="0098020B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hyperlink r:id="rId15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Scikit-learn笔记2</w:t>
        </w:r>
      </w:hyperlink>
    </w:p>
    <w:p w14:paraId="4E1C3B51" w14:textId="77777777" w:rsidR="0098020B" w:rsidRPr="0098020B" w:rsidRDefault="0098020B" w:rsidP="0098020B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hyperlink r:id="rId16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Scikit-learn笔记3</w:t>
        </w:r>
      </w:hyperlink>
    </w:p>
    <w:p w14:paraId="2C1C7449" w14:textId="77777777" w:rsidR="0098020B" w:rsidRPr="0098020B" w:rsidRDefault="0098020B" w:rsidP="0098020B">
      <w:pPr>
        <w:widowControl/>
        <w:numPr>
          <w:ilvl w:val="0"/>
          <w:numId w:val="6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hyperlink r:id="rId17" w:history="1">
        <w:r w:rsidRPr="0098020B">
          <w:rPr>
            <w:rFonts w:ascii="微软雅黑" w:eastAsia="微软雅黑" w:hAnsi="微软雅黑" w:cs="宋体" w:hint="eastAsia"/>
            <w:color w:val="007BFF"/>
            <w:kern w:val="0"/>
            <w:sz w:val="24"/>
            <w:szCs w:val="24"/>
            <w:u w:val="single"/>
          </w:rPr>
          <w:t>Scikit-learn笔记4</w:t>
        </w:r>
      </w:hyperlink>
    </w:p>
    <w:p w14:paraId="5AA5D08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而且这张图做得很好, 一张图说明问题, 先看图, 再看后面的计算方式:</w:t>
      </w:r>
    </w:p>
    <w:p w14:paraId="263E0491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例如有这样的结果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0"/>
        <w:gridCol w:w="783"/>
        <w:gridCol w:w="783"/>
        <w:gridCol w:w="783"/>
      </w:tblGrid>
      <w:tr w:rsidR="0098020B" w:rsidRPr="0098020B" w14:paraId="233B51C2" w14:textId="77777777" w:rsidTr="0098020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41FEA0" w14:textId="77777777" w:rsidR="0098020B" w:rsidRPr="0098020B" w:rsidRDefault="0098020B" w:rsidP="0098020B">
            <w:pPr>
              <w:widowControl/>
              <w:jc w:val="left"/>
              <w:rPr>
                <w:rFonts w:ascii="微软雅黑" w:eastAsia="微软雅黑" w:hAnsi="微软雅黑" w:cs="宋体" w:hint="eastAsia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D212B2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2416F3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912B69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C</w:t>
            </w:r>
          </w:p>
        </w:tc>
      </w:tr>
      <w:tr w:rsidR="0098020B" w:rsidRPr="0098020B" w14:paraId="156245BF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BC47A2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14E89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2CDC47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0B525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</w:t>
            </w:r>
          </w:p>
        </w:tc>
      </w:tr>
      <w:tr w:rsidR="0098020B" w:rsidRPr="0098020B" w14:paraId="7C01D2CA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1A7312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D6CB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001646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635007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</w:t>
            </w:r>
          </w:p>
        </w:tc>
      </w:tr>
      <w:tr w:rsidR="0098020B" w:rsidRPr="0098020B" w14:paraId="108D9B45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007CB3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CDFD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E3AB25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299031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0</w:t>
            </w:r>
          </w:p>
        </w:tc>
      </w:tr>
    </w:tbl>
    <w:p w14:paraId="238A5619" w14:textId="77777777" w:rsidR="0098020B" w:rsidRPr="0098020B" w:rsidRDefault="0098020B" w:rsidP="0098020B">
      <w:pPr>
        <w:widowControl/>
        <w:shd w:val="clear" w:color="auto" w:fill="FFFFFF"/>
        <w:spacing w:after="100" w:afterAutospacing="1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以下表格中, 分子是红字, 分母是黄色背景, 考虑C的情况</w:t>
      </w:r>
    </w:p>
    <w:p w14:paraId="0D15C11F" w14:textId="77777777" w:rsidR="0098020B" w:rsidRPr="0098020B" w:rsidRDefault="0098020B" w:rsidP="0098020B">
      <w:pPr>
        <w:widowControl/>
        <w:shd w:val="clear" w:color="auto" w:fill="FFFFFF"/>
        <w:spacing w:before="186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Accuracy</w:t>
      </w:r>
    </w:p>
    <w:p w14:paraId="169E730B" w14:textId="77777777" w:rsidR="0098020B" w:rsidRPr="0098020B" w:rsidRDefault="0098020B" w:rsidP="0098020B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正确率</w:t>
      </w:r>
    </w:p>
    <w:p w14:paraId="57B029FD" w14:textId="77777777" w:rsidR="0098020B" w:rsidRPr="0098020B" w:rsidRDefault="0098020B" w:rsidP="0098020B">
      <w:pPr>
        <w:widowControl/>
        <w:numPr>
          <w:ilvl w:val="0"/>
          <w:numId w:val="7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有病没病都说对了的概率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0"/>
        <w:gridCol w:w="783"/>
        <w:gridCol w:w="783"/>
        <w:gridCol w:w="783"/>
      </w:tblGrid>
      <w:tr w:rsidR="0098020B" w:rsidRPr="0098020B" w14:paraId="193C2926" w14:textId="77777777" w:rsidTr="0098020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47A335" w14:textId="77777777" w:rsidR="0098020B" w:rsidRPr="0098020B" w:rsidRDefault="0098020B" w:rsidP="0098020B">
            <w:pPr>
              <w:widowControl/>
              <w:numPr>
                <w:ilvl w:val="0"/>
                <w:numId w:val="7"/>
              </w:numPr>
              <w:shd w:val="clear" w:color="auto" w:fill="FFFFFF"/>
              <w:spacing w:before="100" w:beforeAutospacing="1" w:after="100" w:afterAutospacing="1"/>
              <w:ind w:left="375"/>
              <w:jc w:val="left"/>
              <w:rPr>
                <w:rFonts w:ascii="微软雅黑" w:eastAsia="微软雅黑" w:hAnsi="微软雅黑" w:cs="宋体" w:hint="eastAsia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4CE8F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932FB7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9A585A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C</w:t>
            </w:r>
          </w:p>
        </w:tc>
      </w:tr>
      <w:tr w:rsidR="0098020B" w:rsidRPr="0098020B" w14:paraId="48ED4274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034FFA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1FFF7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99B33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7E3CC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</w:t>
            </w:r>
          </w:p>
        </w:tc>
      </w:tr>
      <w:tr w:rsidR="0098020B" w:rsidRPr="0098020B" w14:paraId="707FF84F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1B3887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546B76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AB4E3A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E50865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</w:t>
            </w:r>
          </w:p>
        </w:tc>
      </w:tr>
      <w:tr w:rsidR="0098020B" w:rsidRPr="0098020B" w14:paraId="6A5D5060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65E4E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0C96F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07679B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1E66D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20</w:t>
            </w:r>
          </w:p>
        </w:tc>
      </w:tr>
    </w:tbl>
    <w:p w14:paraId="18E16B23" w14:textId="1694907B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51F1656" wp14:editId="6F5B2482">
            <wp:extent cx="389255" cy="389255"/>
            <wp:effectExtent l="0" t="0" r="0" b="0"/>
            <wp:docPr id="524" name="图片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255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4A8CEA2" wp14:editId="43B80CA6">
            <wp:extent cx="226060" cy="244475"/>
            <wp:effectExtent l="0" t="0" r="2540" b="3175"/>
            <wp:docPr id="523" name="图片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B0C248D" wp14:editId="7E4B151A">
            <wp:extent cx="226060" cy="244475"/>
            <wp:effectExtent l="0" t="0" r="2540" b="3175"/>
            <wp:docPr id="522" name="图片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BE2E6E6" wp14:editId="03D50C50">
            <wp:extent cx="298450" cy="244475"/>
            <wp:effectExtent l="0" t="0" r="6350" b="3175"/>
            <wp:docPr id="521" name="图片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AC0EFCD" wp14:editId="59456E6E">
            <wp:extent cx="226060" cy="244475"/>
            <wp:effectExtent l="0" t="0" r="2540" b="3175"/>
            <wp:docPr id="520" name="图片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6BC7B31" wp14:editId="45915B35">
            <wp:extent cx="262255" cy="244475"/>
            <wp:effectExtent l="0" t="0" r="4445" b="3175"/>
            <wp:docPr id="519" name="图片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CEDA0D" wp14:editId="3E4D46F6">
            <wp:extent cx="226060" cy="244475"/>
            <wp:effectExtent l="0" t="0" r="2540" b="3175"/>
            <wp:docPr id="518" name="图片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8FD0A1" wp14:editId="73912F0E">
            <wp:extent cx="262255" cy="353060"/>
            <wp:effectExtent l="0" t="0" r="4445" b="8890"/>
            <wp:docPr id="517" name="图片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9439B43" wp14:editId="24EC86C5">
            <wp:extent cx="380365" cy="127000"/>
            <wp:effectExtent l="0" t="0" r="635" b="6350"/>
            <wp:docPr id="516" name="图片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A82D09" wp14:editId="6AF7295E">
            <wp:extent cx="226060" cy="353060"/>
            <wp:effectExtent l="0" t="0" r="2540" b="8890"/>
            <wp:docPr id="515" name="图片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BD487FD" wp14:editId="6E1BC8CB">
            <wp:extent cx="244475" cy="371475"/>
            <wp:effectExtent l="0" t="0" r="3175" b="9525"/>
            <wp:docPr id="514" name="图片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371C6F5" wp14:editId="1E772690">
            <wp:extent cx="244475" cy="371475"/>
            <wp:effectExtent l="0" t="0" r="3175" b="9525"/>
            <wp:docPr id="513" name="图片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EA7AE0" wp14:editId="46427A55">
            <wp:extent cx="380365" cy="361950"/>
            <wp:effectExtent l="0" t="0" r="635" b="0"/>
            <wp:docPr id="512" name="图片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4789CFE" wp14:editId="57EA258F">
            <wp:extent cx="226060" cy="353060"/>
            <wp:effectExtent l="0" t="0" r="2540" b="8890"/>
            <wp:docPr id="511" name="图片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22BB043" wp14:editId="4F1AE59F">
            <wp:extent cx="226060" cy="353060"/>
            <wp:effectExtent l="0" t="0" r="2540" b="8890"/>
            <wp:docPr id="510" name="图片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115DB12" wp14:editId="4951698A">
            <wp:extent cx="244475" cy="371475"/>
            <wp:effectExtent l="0" t="0" r="3175" b="9525"/>
            <wp:docPr id="509" name="图片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E822E7B" wp14:editId="303D632A">
            <wp:extent cx="380365" cy="361950"/>
            <wp:effectExtent l="0" t="0" r="635" b="0"/>
            <wp:docPr id="508" name="图片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33E2916" wp14:editId="6AC769A1">
            <wp:extent cx="226060" cy="353060"/>
            <wp:effectExtent l="0" t="0" r="2540" b="8890"/>
            <wp:docPr id="507" name="图片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2BAE2F8" wp14:editId="01A0293A">
            <wp:extent cx="235585" cy="353060"/>
            <wp:effectExtent l="0" t="0" r="0" b="8890"/>
            <wp:docPr id="506" name="图片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6A223DA" wp14:editId="7133C625">
            <wp:extent cx="244475" cy="371475"/>
            <wp:effectExtent l="0" t="0" r="3175" b="9525"/>
            <wp:docPr id="505" name="图片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464147" wp14:editId="35261B0C">
            <wp:extent cx="226060" cy="353060"/>
            <wp:effectExtent l="0" t="0" r="2540" b="8890"/>
            <wp:docPr id="504" name="图片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3432DE4" wp14:editId="0C6BCC9D">
            <wp:extent cx="244475" cy="371475"/>
            <wp:effectExtent l="0" t="0" r="3175" b="9525"/>
            <wp:docPr id="503" name="图片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3444949" wp14:editId="658AD5BC">
            <wp:extent cx="244475" cy="371475"/>
            <wp:effectExtent l="0" t="0" r="3175" b="9525"/>
            <wp:docPr id="502" name="图片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DBC5DF8" wp14:editId="17FE2BD8">
            <wp:extent cx="380365" cy="361950"/>
            <wp:effectExtent l="0" t="0" r="635" b="0"/>
            <wp:docPr id="501" name="图片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E6DD4E0" wp14:editId="41B7D610">
            <wp:extent cx="244475" cy="371475"/>
            <wp:effectExtent l="0" t="0" r="3175" b="9525"/>
            <wp:docPr id="500" name="图片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68C70C9" wp14:editId="480AF975">
            <wp:extent cx="380365" cy="361950"/>
            <wp:effectExtent l="0" t="0" r="635" b="0"/>
            <wp:docPr id="499" name="图片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CFBFF0" wp14:editId="746D473D">
            <wp:extent cx="226060" cy="353060"/>
            <wp:effectExtent l="0" t="0" r="2540" b="8890"/>
            <wp:docPr id="498" name="图片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0329C3" wp14:editId="18B5DEB1">
            <wp:extent cx="226060" cy="353060"/>
            <wp:effectExtent l="0" t="0" r="2540" b="8890"/>
            <wp:docPr id="497" name="图片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165F3F0" wp14:editId="5580190C">
            <wp:extent cx="380365" cy="361950"/>
            <wp:effectExtent l="0" t="0" r="635" b="0"/>
            <wp:docPr id="496" name="图片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4BE65A" wp14:editId="7C10306B">
            <wp:extent cx="226060" cy="353060"/>
            <wp:effectExtent l="0" t="0" r="2540" b="8890"/>
            <wp:docPr id="495" name="图片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DD0CBF5" wp14:editId="081EE58D">
            <wp:extent cx="380365" cy="361950"/>
            <wp:effectExtent l="0" t="0" r="635" b="0"/>
            <wp:docPr id="494" name="图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E2D57DB" wp14:editId="1080C684">
            <wp:extent cx="226060" cy="353060"/>
            <wp:effectExtent l="0" t="0" r="2540" b="8890"/>
            <wp:docPr id="493" name="图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C907574" wp14:editId="2B4F7816">
            <wp:extent cx="226060" cy="353060"/>
            <wp:effectExtent l="0" t="0" r="2540" b="8890"/>
            <wp:docPr id="492" name="图片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CF6B796" wp14:editId="43D1583E">
            <wp:extent cx="244475" cy="371475"/>
            <wp:effectExtent l="0" t="0" r="3175" b="9525"/>
            <wp:docPr id="491" name="图片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EDC42A" wp14:editId="66218162">
            <wp:extent cx="380365" cy="361950"/>
            <wp:effectExtent l="0" t="0" r="635" b="0"/>
            <wp:docPr id="490" name="图片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F8B74D2" wp14:editId="59350B59">
            <wp:extent cx="226060" cy="353060"/>
            <wp:effectExtent l="0" t="0" r="2540" b="8890"/>
            <wp:docPr id="489" name="图片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40D75E7" wp14:editId="63CF4181">
            <wp:extent cx="235585" cy="353060"/>
            <wp:effectExtent l="0" t="0" r="0" b="8890"/>
            <wp:docPr id="488" name="图片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371020C" wp14:editId="18F820A4">
            <wp:extent cx="380365" cy="361950"/>
            <wp:effectExtent l="0" t="0" r="635" b="0"/>
            <wp:docPr id="487" name="图片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1686C1C" wp14:editId="23886C6D">
            <wp:extent cx="235585" cy="353060"/>
            <wp:effectExtent l="0" t="0" r="0" b="8890"/>
            <wp:docPr id="486" name="图片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0861CA" wp14:editId="16830B20">
            <wp:extent cx="380365" cy="361950"/>
            <wp:effectExtent l="0" t="0" r="635" b="0"/>
            <wp:docPr id="485" name="图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9C4047" wp14:editId="2A7C82B9">
            <wp:extent cx="253365" cy="371475"/>
            <wp:effectExtent l="0" t="0" r="0" b="9525"/>
            <wp:docPr id="484" name="图片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5A989F" wp14:editId="58CFBBBE">
            <wp:extent cx="380365" cy="361950"/>
            <wp:effectExtent l="0" t="0" r="635" b="0"/>
            <wp:docPr id="483" name="图片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9DC16A" wp14:editId="0478949B">
            <wp:extent cx="226060" cy="353060"/>
            <wp:effectExtent l="0" t="0" r="2540" b="8890"/>
            <wp:docPr id="482" name="图片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C11B515" wp14:editId="431070E3">
            <wp:extent cx="235585" cy="353060"/>
            <wp:effectExtent l="0" t="0" r="0" b="8890"/>
            <wp:docPr id="481" name="图片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E5CBB9A" wp14:editId="78222D14">
            <wp:extent cx="244475" cy="371475"/>
            <wp:effectExtent l="0" t="0" r="3175" b="9525"/>
            <wp:docPr id="480" name="图片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Accuracy=100+110+120100+6+11+1+110+12+2+7+120</w:t>
      </w:r>
    </w:p>
    <w:p w14:paraId="1AD7E5A6" w14:textId="77777777" w:rsidR="0098020B" w:rsidRPr="0098020B" w:rsidRDefault="0098020B" w:rsidP="0098020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pict w14:anchorId="1695B5AD">
          <v:rect id="_x0000_i1074" style="width:0;height:0" o:hralign="center" o:hrstd="t" o:hrnoshade="t" o:hr="t" fillcolor="black" stroked="f"/>
        </w:pict>
      </w:r>
    </w:p>
    <w:p w14:paraId="6791D32A" w14:textId="77777777" w:rsidR="0098020B" w:rsidRPr="0098020B" w:rsidRDefault="0098020B" w:rsidP="0098020B">
      <w:pPr>
        <w:widowControl/>
        <w:shd w:val="clear" w:color="auto" w:fill="FFFFFF"/>
        <w:spacing w:before="372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Recall</w:t>
      </w:r>
    </w:p>
    <w:p w14:paraId="605EE57F" w14:textId="77777777" w:rsidR="0098020B" w:rsidRPr="0098020B" w:rsidRDefault="0098020B" w:rsidP="0098020B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lastRenderedPageBreak/>
        <w:t>敏感性, 检出率, 真阳性率.</w:t>
      </w:r>
    </w:p>
    <w:p w14:paraId="339720EA" w14:textId="77777777" w:rsidR="0098020B" w:rsidRPr="0098020B" w:rsidRDefault="0098020B" w:rsidP="0098020B">
      <w:pPr>
        <w:widowControl/>
        <w:numPr>
          <w:ilvl w:val="0"/>
          <w:numId w:val="8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实际有病, 测出有病的概率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0"/>
        <w:gridCol w:w="783"/>
        <w:gridCol w:w="783"/>
        <w:gridCol w:w="783"/>
      </w:tblGrid>
      <w:tr w:rsidR="0098020B" w:rsidRPr="0098020B" w14:paraId="0C60BB0D" w14:textId="77777777" w:rsidTr="0098020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D67A70" w14:textId="77777777" w:rsidR="0098020B" w:rsidRPr="0098020B" w:rsidRDefault="0098020B" w:rsidP="0098020B">
            <w:pPr>
              <w:widowControl/>
              <w:numPr>
                <w:ilvl w:val="0"/>
                <w:numId w:val="8"/>
              </w:numPr>
              <w:shd w:val="clear" w:color="auto" w:fill="FFFFFF"/>
              <w:spacing w:before="100" w:beforeAutospacing="1" w:after="100" w:afterAutospacing="1"/>
              <w:ind w:left="375"/>
              <w:jc w:val="left"/>
              <w:rPr>
                <w:rFonts w:ascii="微软雅黑" w:eastAsia="微软雅黑" w:hAnsi="微软雅黑" w:cs="宋体" w:hint="eastAsia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23F4D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743033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9DD6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C</w:t>
            </w:r>
          </w:p>
        </w:tc>
      </w:tr>
      <w:tr w:rsidR="0098020B" w:rsidRPr="0098020B" w14:paraId="3EE8E04D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F49F63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93859C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799A32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1D58EA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</w:t>
            </w:r>
          </w:p>
        </w:tc>
      </w:tr>
      <w:tr w:rsidR="0098020B" w:rsidRPr="0098020B" w14:paraId="4C768815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F1B4E8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B5CDF9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AB8AF2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E365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</w:t>
            </w:r>
          </w:p>
        </w:tc>
      </w:tr>
      <w:tr w:rsidR="0098020B" w:rsidRPr="0098020B" w14:paraId="0A526610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4F728E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EAA52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CD9A0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9C1EB3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20</w:t>
            </w:r>
          </w:p>
        </w:tc>
      </w:tr>
    </w:tbl>
    <w:p w14:paraId="16222DA9" w14:textId="32CE35E1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8676034" wp14:editId="05268BCF">
            <wp:extent cx="398145" cy="380365"/>
            <wp:effectExtent l="0" t="0" r="1905" b="635"/>
            <wp:docPr id="479" name="图片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0E260C5" wp14:editId="5E9A4E2C">
            <wp:extent cx="226060" cy="244475"/>
            <wp:effectExtent l="0" t="0" r="2540" b="3175"/>
            <wp:docPr id="478" name="图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A709B0" wp14:editId="73A06F58">
            <wp:extent cx="226060" cy="244475"/>
            <wp:effectExtent l="0" t="0" r="2540" b="3175"/>
            <wp:docPr id="477" name="图片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2B472F" wp14:editId="590A15D3">
            <wp:extent cx="262255" cy="244475"/>
            <wp:effectExtent l="0" t="0" r="4445" b="3175"/>
            <wp:docPr id="476" name="图片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D56956D" wp14:editId="69EC92F0">
            <wp:extent cx="144780" cy="380365"/>
            <wp:effectExtent l="0" t="0" r="7620" b="635"/>
            <wp:docPr id="475" name="图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DAF5366" wp14:editId="21A196AD">
            <wp:extent cx="144780" cy="380365"/>
            <wp:effectExtent l="0" t="0" r="7620" b="635"/>
            <wp:docPr id="474" name="图片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A1F354B" wp14:editId="64C894CD">
            <wp:extent cx="380365" cy="127000"/>
            <wp:effectExtent l="0" t="0" r="635" b="6350"/>
            <wp:docPr id="473" name="图片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A4C2B6E" wp14:editId="52F18E94">
            <wp:extent cx="226060" cy="353060"/>
            <wp:effectExtent l="0" t="0" r="2540" b="8890"/>
            <wp:docPr id="472" name="图片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2AE2BF" wp14:editId="76EDBAAB">
            <wp:extent cx="235585" cy="353060"/>
            <wp:effectExtent l="0" t="0" r="0" b="8890"/>
            <wp:docPr id="471" name="图片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3496D4F" wp14:editId="3B120863">
            <wp:extent cx="244475" cy="371475"/>
            <wp:effectExtent l="0" t="0" r="3175" b="9525"/>
            <wp:docPr id="470" name="图片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F36B2F" wp14:editId="3507D62B">
            <wp:extent cx="235585" cy="353060"/>
            <wp:effectExtent l="0" t="0" r="0" b="8890"/>
            <wp:docPr id="469" name="图片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F63AABD" wp14:editId="3244162D">
            <wp:extent cx="380365" cy="361950"/>
            <wp:effectExtent l="0" t="0" r="635" b="0"/>
            <wp:docPr id="468" name="图片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D99E522" wp14:editId="7D0CCDE5">
            <wp:extent cx="253365" cy="371475"/>
            <wp:effectExtent l="0" t="0" r="0" b="9525"/>
            <wp:docPr id="467" name="图片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3F82657" wp14:editId="2CA03841">
            <wp:extent cx="380365" cy="361950"/>
            <wp:effectExtent l="0" t="0" r="635" b="0"/>
            <wp:docPr id="466" name="图片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1E39B0C" wp14:editId="02EEC07D">
            <wp:extent cx="226060" cy="353060"/>
            <wp:effectExtent l="0" t="0" r="2540" b="8890"/>
            <wp:docPr id="465" name="图片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3BFBAC2" wp14:editId="5D17A584">
            <wp:extent cx="235585" cy="353060"/>
            <wp:effectExtent l="0" t="0" r="0" b="8890"/>
            <wp:docPr id="464" name="图片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D6C5C14" wp14:editId="541AE237">
            <wp:extent cx="244475" cy="371475"/>
            <wp:effectExtent l="0" t="0" r="3175" b="9525"/>
            <wp:docPr id="463" name="图片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Recall=1202+7+120</w:t>
      </w:r>
    </w:p>
    <w:p w14:paraId="383E6890" w14:textId="77777777" w:rsidR="0098020B" w:rsidRPr="0098020B" w:rsidRDefault="0098020B" w:rsidP="0098020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pict w14:anchorId="01152D35">
          <v:rect id="_x0000_i1092" style="width:0;height:0" o:hralign="center" o:hrstd="t" o:hrnoshade="t" o:hr="t" fillcolor="black" stroked="f"/>
        </w:pict>
      </w:r>
    </w:p>
    <w:p w14:paraId="4D3E30AE" w14:textId="77777777" w:rsidR="0098020B" w:rsidRPr="0098020B" w:rsidRDefault="0098020B" w:rsidP="0098020B">
      <w:pPr>
        <w:widowControl/>
        <w:shd w:val="clear" w:color="auto" w:fill="FFFFFF"/>
        <w:spacing w:before="372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Precision</w:t>
      </w:r>
    </w:p>
    <w:p w14:paraId="65DE7147" w14:textId="77777777" w:rsidR="0098020B" w:rsidRPr="0098020B" w:rsidRDefault="0098020B" w:rsidP="0098020B">
      <w:pPr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精确度, 阳性预测率, PPV</w:t>
      </w:r>
    </w:p>
    <w:p w14:paraId="21ACAA7B" w14:textId="77777777" w:rsidR="0098020B" w:rsidRPr="0098020B" w:rsidRDefault="0098020B" w:rsidP="0098020B">
      <w:pPr>
        <w:widowControl/>
        <w:numPr>
          <w:ilvl w:val="0"/>
          <w:numId w:val="9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出有病, 还说对了的概率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0"/>
        <w:gridCol w:w="783"/>
        <w:gridCol w:w="783"/>
        <w:gridCol w:w="783"/>
      </w:tblGrid>
      <w:tr w:rsidR="0098020B" w:rsidRPr="0098020B" w14:paraId="2A552C00" w14:textId="77777777" w:rsidTr="0098020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14E38F" w14:textId="77777777" w:rsidR="0098020B" w:rsidRPr="0098020B" w:rsidRDefault="0098020B" w:rsidP="0098020B">
            <w:pPr>
              <w:widowControl/>
              <w:numPr>
                <w:ilvl w:val="0"/>
                <w:numId w:val="9"/>
              </w:numPr>
              <w:shd w:val="clear" w:color="auto" w:fill="FFFFFF"/>
              <w:spacing w:before="100" w:beforeAutospacing="1" w:after="100" w:afterAutospacing="1"/>
              <w:ind w:left="375"/>
              <w:jc w:val="left"/>
              <w:rPr>
                <w:rFonts w:ascii="微软雅黑" w:eastAsia="微软雅黑" w:hAnsi="微软雅黑" w:cs="宋体" w:hint="eastAsia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6ACB9A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11A718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43F685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C</w:t>
            </w:r>
          </w:p>
        </w:tc>
      </w:tr>
      <w:tr w:rsidR="0098020B" w:rsidRPr="0098020B" w14:paraId="3C8E0ABD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5D41E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274DC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DEAA33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342C2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</w:t>
            </w:r>
          </w:p>
        </w:tc>
      </w:tr>
      <w:tr w:rsidR="0098020B" w:rsidRPr="0098020B" w14:paraId="3E2FE7AB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3ECE33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956B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F87C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0A035C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</w:t>
            </w:r>
          </w:p>
        </w:tc>
      </w:tr>
      <w:tr w:rsidR="0098020B" w:rsidRPr="0098020B" w14:paraId="0191D1B5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D75FB7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7FCC18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C57BAD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267635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20</w:t>
            </w:r>
          </w:p>
        </w:tc>
      </w:tr>
    </w:tbl>
    <w:p w14:paraId="5226C95F" w14:textId="376EA971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lastRenderedPageBreak/>
        <w:drawing>
          <wp:inline distT="0" distB="0" distL="0" distR="0" wp14:anchorId="2473F7BD" wp14:editId="3C30CE7F">
            <wp:extent cx="398145" cy="371475"/>
            <wp:effectExtent l="0" t="0" r="1905" b="9525"/>
            <wp:docPr id="462" name="图片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F3CAF5" wp14:editId="567514F1">
            <wp:extent cx="226060" cy="244475"/>
            <wp:effectExtent l="0" t="0" r="2540" b="3175"/>
            <wp:docPr id="461" name="图片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6BDC7F3" wp14:editId="5CF99071">
            <wp:extent cx="226060" cy="244475"/>
            <wp:effectExtent l="0" t="0" r="2540" b="3175"/>
            <wp:docPr id="460" name="图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9AC742F" wp14:editId="4B38FA5D">
            <wp:extent cx="226060" cy="244475"/>
            <wp:effectExtent l="0" t="0" r="2540" b="3175"/>
            <wp:docPr id="459" name="图片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7F1E210" wp14:editId="4452E2FF">
            <wp:extent cx="163195" cy="361950"/>
            <wp:effectExtent l="0" t="0" r="8255" b="0"/>
            <wp:docPr id="458" name="图片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57A5DBC" wp14:editId="5E28402F">
            <wp:extent cx="226060" cy="244475"/>
            <wp:effectExtent l="0" t="0" r="2540" b="3175"/>
            <wp:docPr id="457" name="图片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26AD641" wp14:editId="2FFA9D05">
            <wp:extent cx="163195" cy="361950"/>
            <wp:effectExtent l="0" t="0" r="8255" b="0"/>
            <wp:docPr id="456" name="图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7AA5719" wp14:editId="2FB33594">
            <wp:extent cx="253365" cy="244475"/>
            <wp:effectExtent l="0" t="0" r="0" b="3175"/>
            <wp:docPr id="455" name="图片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CDC51F9" wp14:editId="0F7EBD55">
            <wp:extent cx="307975" cy="244475"/>
            <wp:effectExtent l="0" t="0" r="0" b="3175"/>
            <wp:docPr id="454" name="图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B41628B" wp14:editId="62829D04">
            <wp:extent cx="380365" cy="127000"/>
            <wp:effectExtent l="0" t="0" r="635" b="6350"/>
            <wp:docPr id="453" name="图片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66E6B54" wp14:editId="27684E98">
            <wp:extent cx="226060" cy="353060"/>
            <wp:effectExtent l="0" t="0" r="2540" b="8890"/>
            <wp:docPr id="452" name="图片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51840AC" wp14:editId="184E91D1">
            <wp:extent cx="235585" cy="353060"/>
            <wp:effectExtent l="0" t="0" r="0" b="8890"/>
            <wp:docPr id="451" name="图片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75C114" wp14:editId="750743AB">
            <wp:extent cx="244475" cy="371475"/>
            <wp:effectExtent l="0" t="0" r="3175" b="9525"/>
            <wp:docPr id="450" name="图片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67CF7C0" wp14:editId="482156D1">
            <wp:extent cx="226060" cy="353060"/>
            <wp:effectExtent l="0" t="0" r="2540" b="8890"/>
            <wp:docPr id="449" name="图片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33978A3" wp14:editId="1B006834">
            <wp:extent cx="226060" cy="353060"/>
            <wp:effectExtent l="0" t="0" r="2540" b="8890"/>
            <wp:docPr id="448" name="图片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ED5D0AB" wp14:editId="068AC616">
            <wp:extent cx="380365" cy="361950"/>
            <wp:effectExtent l="0" t="0" r="635" b="0"/>
            <wp:docPr id="447" name="图片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BB30697" wp14:editId="0CD5E54C">
            <wp:extent cx="226060" cy="353060"/>
            <wp:effectExtent l="0" t="0" r="2540" b="8890"/>
            <wp:docPr id="446" name="图片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E1099DD" wp14:editId="73666554">
            <wp:extent cx="235585" cy="353060"/>
            <wp:effectExtent l="0" t="0" r="0" b="8890"/>
            <wp:docPr id="445" name="图片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DEB5FF2" wp14:editId="0C65773C">
            <wp:extent cx="380365" cy="361950"/>
            <wp:effectExtent l="0" t="0" r="635" b="0"/>
            <wp:docPr id="444" name="图片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9CC8448" wp14:editId="7A5AB77F">
            <wp:extent cx="226060" cy="353060"/>
            <wp:effectExtent l="0" t="0" r="2540" b="8890"/>
            <wp:docPr id="443" name="图片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FB8EED" wp14:editId="2B6991EB">
            <wp:extent cx="235585" cy="353060"/>
            <wp:effectExtent l="0" t="0" r="0" b="8890"/>
            <wp:docPr id="442" name="图片 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EA712F5" wp14:editId="2001A158">
            <wp:extent cx="244475" cy="371475"/>
            <wp:effectExtent l="0" t="0" r="3175" b="9525"/>
            <wp:docPr id="441" name="图片 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Precision=12011+12+120</w:t>
      </w:r>
    </w:p>
    <w:p w14:paraId="35081954" w14:textId="77777777" w:rsidR="0098020B" w:rsidRPr="0098020B" w:rsidRDefault="0098020B" w:rsidP="0098020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pict w14:anchorId="7A8F1A64">
          <v:rect id="_x0000_i1115" style="width:0;height:0" o:hralign="center" o:hrstd="t" o:hrnoshade="t" o:hr="t" fillcolor="black" stroked="f"/>
        </w:pict>
      </w:r>
    </w:p>
    <w:p w14:paraId="12C08C53" w14:textId="77777777" w:rsidR="0098020B" w:rsidRPr="0098020B" w:rsidRDefault="0098020B" w:rsidP="0098020B">
      <w:pPr>
        <w:widowControl/>
        <w:shd w:val="clear" w:color="auto" w:fill="FFFFFF"/>
        <w:spacing w:before="372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Specificity</w:t>
      </w:r>
    </w:p>
    <w:p w14:paraId="7FD419B3" w14:textId="77777777" w:rsidR="0098020B" w:rsidRPr="0098020B" w:rsidRDefault="0098020B" w:rsidP="0098020B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特异性, 真阴性率</w:t>
      </w:r>
    </w:p>
    <w:p w14:paraId="06EAE829" w14:textId="77777777" w:rsidR="0098020B" w:rsidRPr="0098020B" w:rsidRDefault="0098020B" w:rsidP="0098020B">
      <w:pPr>
        <w:widowControl/>
        <w:numPr>
          <w:ilvl w:val="0"/>
          <w:numId w:val="10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测出没病, 还说对了的概率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0"/>
        <w:gridCol w:w="783"/>
        <w:gridCol w:w="783"/>
        <w:gridCol w:w="783"/>
      </w:tblGrid>
      <w:tr w:rsidR="0098020B" w:rsidRPr="0098020B" w14:paraId="3BE2873D" w14:textId="77777777" w:rsidTr="0098020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D91162" w14:textId="77777777" w:rsidR="0098020B" w:rsidRPr="0098020B" w:rsidRDefault="0098020B" w:rsidP="0098020B">
            <w:pPr>
              <w:widowControl/>
              <w:numPr>
                <w:ilvl w:val="0"/>
                <w:numId w:val="10"/>
              </w:numPr>
              <w:shd w:val="clear" w:color="auto" w:fill="FFFFFF"/>
              <w:spacing w:before="100" w:beforeAutospacing="1" w:after="100" w:afterAutospacing="1"/>
              <w:ind w:left="375"/>
              <w:jc w:val="left"/>
              <w:rPr>
                <w:rFonts w:ascii="微软雅黑" w:eastAsia="微软雅黑" w:hAnsi="微软雅黑" w:cs="宋体" w:hint="eastAsia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7CC80D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13607C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692CA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C</w:t>
            </w:r>
          </w:p>
        </w:tc>
      </w:tr>
      <w:tr w:rsidR="0098020B" w:rsidRPr="0098020B" w14:paraId="7AB8FD31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6B0C25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BDD13E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10FD48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D1911D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</w:t>
            </w:r>
          </w:p>
        </w:tc>
      </w:tr>
      <w:tr w:rsidR="0098020B" w:rsidRPr="0098020B" w14:paraId="00C945A6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6441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FE6FBC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11492D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3120EF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</w:t>
            </w:r>
          </w:p>
        </w:tc>
      </w:tr>
      <w:tr w:rsidR="0098020B" w:rsidRPr="0098020B" w14:paraId="4968B2ED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819618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7F7AE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958ECD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9417FB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0</w:t>
            </w:r>
          </w:p>
        </w:tc>
      </w:tr>
    </w:tbl>
    <w:p w14:paraId="50A51785" w14:textId="14A62B5D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EF462EA" wp14:editId="1ED2B63E">
            <wp:extent cx="344170" cy="389255"/>
            <wp:effectExtent l="0" t="0" r="0" b="0"/>
            <wp:docPr id="440" name="图片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0839D1F" wp14:editId="077DD8DD">
            <wp:extent cx="298450" cy="353060"/>
            <wp:effectExtent l="0" t="0" r="6350" b="8890"/>
            <wp:docPr id="439" name="图片 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2FA09A" wp14:editId="273DE1B3">
            <wp:extent cx="226060" cy="244475"/>
            <wp:effectExtent l="0" t="0" r="2540" b="3175"/>
            <wp:docPr id="438" name="图片 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23114D4" wp14:editId="35ADAA80">
            <wp:extent cx="226060" cy="244475"/>
            <wp:effectExtent l="0" t="0" r="2540" b="3175"/>
            <wp:docPr id="437" name="图片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FF8DD89" wp14:editId="296D56B2">
            <wp:extent cx="163195" cy="361950"/>
            <wp:effectExtent l="0" t="0" r="8255" b="0"/>
            <wp:docPr id="436" name="图片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957A66A" wp14:editId="16246D00">
            <wp:extent cx="298450" cy="488950"/>
            <wp:effectExtent l="0" t="0" r="6350" b="6350"/>
            <wp:docPr id="435" name="图片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297FB96" wp14:editId="729B201A">
            <wp:extent cx="163195" cy="361950"/>
            <wp:effectExtent l="0" t="0" r="8255" b="0"/>
            <wp:docPr id="434" name="图片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B9B837C" wp14:editId="28A2941E">
            <wp:extent cx="226060" cy="244475"/>
            <wp:effectExtent l="0" t="0" r="2540" b="3175"/>
            <wp:docPr id="433" name="图片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80FE54C" wp14:editId="2B85B8D6">
            <wp:extent cx="163195" cy="361950"/>
            <wp:effectExtent l="0" t="0" r="8255" b="0"/>
            <wp:docPr id="432" name="图片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4DC3F64" wp14:editId="27643580">
            <wp:extent cx="180975" cy="344170"/>
            <wp:effectExtent l="0" t="0" r="9525" b="0"/>
            <wp:docPr id="431" name="图片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078D4AA" wp14:editId="2B1842F8">
            <wp:extent cx="262255" cy="353060"/>
            <wp:effectExtent l="0" t="0" r="4445" b="8890"/>
            <wp:docPr id="430" name="图片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68368D4" wp14:editId="58DDA444">
            <wp:extent cx="380365" cy="127000"/>
            <wp:effectExtent l="0" t="0" r="635" b="6350"/>
            <wp:docPr id="429" name="图片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A597C95" wp14:editId="2C22446A">
            <wp:extent cx="226060" cy="353060"/>
            <wp:effectExtent l="0" t="0" r="2540" b="8890"/>
            <wp:docPr id="428" name="图片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60D4BBA" wp14:editId="56C90ABE">
            <wp:extent cx="244475" cy="371475"/>
            <wp:effectExtent l="0" t="0" r="3175" b="9525"/>
            <wp:docPr id="427" name="图片 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71EF21E" wp14:editId="54774722">
            <wp:extent cx="244475" cy="371475"/>
            <wp:effectExtent l="0" t="0" r="3175" b="9525"/>
            <wp:docPr id="426" name="图片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93B30AE" wp14:editId="4F5AD464">
            <wp:extent cx="380365" cy="361950"/>
            <wp:effectExtent l="0" t="0" r="635" b="0"/>
            <wp:docPr id="425" name="图片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C75D80" wp14:editId="0D3DDE72">
            <wp:extent cx="244475" cy="371475"/>
            <wp:effectExtent l="0" t="0" r="3175" b="9525"/>
            <wp:docPr id="424" name="图片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15ACC9F" wp14:editId="49FA731A">
            <wp:extent cx="380365" cy="361950"/>
            <wp:effectExtent l="0" t="0" r="635" b="0"/>
            <wp:docPr id="423" name="图片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368B06E" wp14:editId="15AF1D28">
            <wp:extent cx="226060" cy="353060"/>
            <wp:effectExtent l="0" t="0" r="2540" b="8890"/>
            <wp:docPr id="422" name="图片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2451612" wp14:editId="2E67089F">
            <wp:extent cx="380365" cy="361950"/>
            <wp:effectExtent l="0" t="0" r="635" b="0"/>
            <wp:docPr id="421" name="图片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6C8D87" wp14:editId="3C3320AB">
            <wp:extent cx="226060" cy="353060"/>
            <wp:effectExtent l="0" t="0" r="2540" b="8890"/>
            <wp:docPr id="420" name="图片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27E377A" wp14:editId="31BED758">
            <wp:extent cx="226060" cy="353060"/>
            <wp:effectExtent l="0" t="0" r="2540" b="8890"/>
            <wp:docPr id="419" name="图片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F232F71" wp14:editId="1D3D758B">
            <wp:extent cx="244475" cy="371475"/>
            <wp:effectExtent l="0" t="0" r="3175" b="9525"/>
            <wp:docPr id="418" name="图片 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3DFE004" wp14:editId="3E28A8F3">
            <wp:extent cx="226060" cy="353060"/>
            <wp:effectExtent l="0" t="0" r="2540" b="8890"/>
            <wp:docPr id="417" name="图片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EA1A464" wp14:editId="664B5548">
            <wp:extent cx="244475" cy="371475"/>
            <wp:effectExtent l="0" t="0" r="3175" b="9525"/>
            <wp:docPr id="416" name="图片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A2C46E0" wp14:editId="6D3A8082">
            <wp:extent cx="244475" cy="371475"/>
            <wp:effectExtent l="0" t="0" r="3175" b="9525"/>
            <wp:docPr id="415" name="图片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FA7E235" wp14:editId="7EB8DF9E">
            <wp:extent cx="380365" cy="361950"/>
            <wp:effectExtent l="0" t="0" r="635" b="0"/>
            <wp:docPr id="414" name="图片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69DD523" wp14:editId="1E993832">
            <wp:extent cx="244475" cy="371475"/>
            <wp:effectExtent l="0" t="0" r="3175" b="9525"/>
            <wp:docPr id="413" name="图片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00656F1" wp14:editId="155080B5">
            <wp:extent cx="380365" cy="361950"/>
            <wp:effectExtent l="0" t="0" r="635" b="0"/>
            <wp:docPr id="412" name="图片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E420A01" wp14:editId="25E6F427">
            <wp:extent cx="226060" cy="353060"/>
            <wp:effectExtent l="0" t="0" r="2540" b="8890"/>
            <wp:docPr id="411" name="图片 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686B9E2" wp14:editId="04094CB9">
            <wp:extent cx="380365" cy="361950"/>
            <wp:effectExtent l="0" t="0" r="635" b="0"/>
            <wp:docPr id="410" name="图片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995CDB3" wp14:editId="33A27575">
            <wp:extent cx="226060" cy="353060"/>
            <wp:effectExtent l="0" t="0" r="2540" b="8890"/>
            <wp:docPr id="409" name="图片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3010127" wp14:editId="7322E51D">
            <wp:extent cx="226060" cy="353060"/>
            <wp:effectExtent l="0" t="0" r="2540" b="8890"/>
            <wp:docPr id="408" name="图片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89606B0" wp14:editId="5FB789C3">
            <wp:extent cx="244475" cy="371475"/>
            <wp:effectExtent l="0" t="0" r="3175" b="9525"/>
            <wp:docPr id="407" name="图片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8B7FC1" wp14:editId="2D33667F">
            <wp:extent cx="380365" cy="361950"/>
            <wp:effectExtent l="0" t="0" r="635" b="0"/>
            <wp:docPr id="406" name="图片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8B0E5A8" wp14:editId="5B0E131D">
            <wp:extent cx="235585" cy="353060"/>
            <wp:effectExtent l="0" t="0" r="0" b="8890"/>
            <wp:docPr id="405" name="图片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673000" wp14:editId="4AF84206">
            <wp:extent cx="380365" cy="361950"/>
            <wp:effectExtent l="0" t="0" r="635" b="0"/>
            <wp:docPr id="404" name="图片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A96544" wp14:editId="7F5B0D46">
            <wp:extent cx="253365" cy="371475"/>
            <wp:effectExtent l="0" t="0" r="0" b="9525"/>
            <wp:docPr id="403" name="图片 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Specificity=100+6+1+110100+6+1+110+2+7</w:t>
      </w:r>
    </w:p>
    <w:p w14:paraId="688438F5" w14:textId="77777777" w:rsidR="0098020B" w:rsidRPr="0098020B" w:rsidRDefault="0098020B" w:rsidP="0098020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pict w14:anchorId="079E9F86">
          <v:rect id="_x0000_i1154" style="width:0;height:0" o:hralign="center" o:hrstd="t" o:hrnoshade="t" o:hr="t" fillcolor="black" stroked="f"/>
        </w:pict>
      </w:r>
    </w:p>
    <w:p w14:paraId="338A0192" w14:textId="77777777" w:rsidR="0098020B" w:rsidRPr="0098020B" w:rsidRDefault="0098020B" w:rsidP="0098020B">
      <w:pPr>
        <w:widowControl/>
        <w:shd w:val="clear" w:color="auto" w:fill="FFFFFF"/>
        <w:spacing w:before="372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False Positive Rate</w:t>
      </w:r>
    </w:p>
    <w:p w14:paraId="506B0D76" w14:textId="77777777" w:rsidR="0098020B" w:rsidRPr="0098020B" w:rsidRDefault="0098020B" w:rsidP="0098020B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假阳性率, 误报率</w:t>
      </w:r>
    </w:p>
    <w:p w14:paraId="35F05663" w14:textId="77777777" w:rsidR="0098020B" w:rsidRPr="0098020B" w:rsidRDefault="0098020B" w:rsidP="0098020B">
      <w:pPr>
        <w:widowControl/>
        <w:numPr>
          <w:ilvl w:val="0"/>
          <w:numId w:val="11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本来没病, 测出有病的概率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0"/>
        <w:gridCol w:w="783"/>
        <w:gridCol w:w="783"/>
        <w:gridCol w:w="783"/>
      </w:tblGrid>
      <w:tr w:rsidR="0098020B" w:rsidRPr="0098020B" w14:paraId="694FEEC0" w14:textId="77777777" w:rsidTr="0098020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EEABB" w14:textId="77777777" w:rsidR="0098020B" w:rsidRPr="0098020B" w:rsidRDefault="0098020B" w:rsidP="0098020B">
            <w:pPr>
              <w:widowControl/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/>
              <w:ind w:left="375"/>
              <w:jc w:val="left"/>
              <w:rPr>
                <w:rFonts w:ascii="微软雅黑" w:eastAsia="微软雅黑" w:hAnsi="微软雅黑" w:cs="宋体" w:hint="eastAsia"/>
                <w:color w:val="333333"/>
                <w:kern w:val="0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EFEED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A96419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71F851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=C</w:t>
            </w:r>
          </w:p>
        </w:tc>
      </w:tr>
      <w:tr w:rsidR="0098020B" w:rsidRPr="0098020B" w14:paraId="7B8A4D2A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725DA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3EE77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A03602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4980E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1</w:t>
            </w:r>
          </w:p>
        </w:tc>
      </w:tr>
      <w:tr w:rsidR="0098020B" w:rsidRPr="0098020B" w14:paraId="4FBB7EDC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BF3CAC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874210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FE46C4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ED96B5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FF0000"/>
                <w:kern w:val="0"/>
                <w:sz w:val="18"/>
                <w:szCs w:val="18"/>
              </w:rPr>
              <w:t>12</w:t>
            </w:r>
          </w:p>
        </w:tc>
      </w:tr>
      <w:tr w:rsidR="0098020B" w:rsidRPr="0098020B" w14:paraId="29CCA6A6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FEA758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=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266CA9C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77B53D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70B496" w14:textId="77777777" w:rsidR="0098020B" w:rsidRPr="0098020B" w:rsidRDefault="0098020B" w:rsidP="0098020B">
            <w:pPr>
              <w:widowControl/>
              <w:spacing w:before="240"/>
              <w:jc w:val="righ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120</w:t>
            </w:r>
          </w:p>
        </w:tc>
      </w:tr>
    </w:tbl>
    <w:p w14:paraId="2B220513" w14:textId="6E59909D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B5A8589" wp14:editId="58952FDA">
            <wp:extent cx="398145" cy="371475"/>
            <wp:effectExtent l="0" t="0" r="1905" b="9525"/>
            <wp:docPr id="402" name="图片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AC1B8E8" wp14:editId="4B94179E">
            <wp:extent cx="262255" cy="244475"/>
            <wp:effectExtent l="0" t="0" r="4445" b="3175"/>
            <wp:docPr id="401" name="图片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4DF518E" wp14:editId="3AAC20BC">
            <wp:extent cx="144780" cy="380365"/>
            <wp:effectExtent l="0" t="0" r="7620" b="635"/>
            <wp:docPr id="400" name="图片 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648940B" wp14:editId="0B446963">
            <wp:extent cx="226060" cy="244475"/>
            <wp:effectExtent l="0" t="0" r="2540" b="3175"/>
            <wp:docPr id="399" name="图片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9645391" wp14:editId="017916ED">
            <wp:extent cx="226060" cy="244475"/>
            <wp:effectExtent l="0" t="0" r="2540" b="3175"/>
            <wp:docPr id="398" name="图片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E6DF41" wp14:editId="778133E8">
            <wp:extent cx="398145" cy="371475"/>
            <wp:effectExtent l="0" t="0" r="1905" b="9525"/>
            <wp:docPr id="397" name="图片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C0FAAEF" wp14:editId="1C927217">
            <wp:extent cx="253365" cy="244475"/>
            <wp:effectExtent l="0" t="0" r="0" b="3175"/>
            <wp:docPr id="396" name="图片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01D895C" wp14:editId="37F9BDEE">
            <wp:extent cx="226060" cy="244475"/>
            <wp:effectExtent l="0" t="0" r="2540" b="3175"/>
            <wp:docPr id="395" name="图片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82B75E5" wp14:editId="69FA7B21">
            <wp:extent cx="163195" cy="361950"/>
            <wp:effectExtent l="0" t="0" r="8255" b="0"/>
            <wp:docPr id="394" name="图片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656CC79" wp14:editId="3121F970">
            <wp:extent cx="180975" cy="344170"/>
            <wp:effectExtent l="0" t="0" r="9525" b="0"/>
            <wp:docPr id="393" name="图片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AEF2895" wp14:editId="292507C4">
            <wp:extent cx="163195" cy="361950"/>
            <wp:effectExtent l="0" t="0" r="8255" b="0"/>
            <wp:docPr id="392" name="图片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3F4A1D0" wp14:editId="309D4414">
            <wp:extent cx="244475" cy="244475"/>
            <wp:effectExtent l="0" t="0" r="3175" b="3175"/>
            <wp:docPr id="391" name="图片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AF07F8E" wp14:editId="424EF036">
            <wp:extent cx="226060" cy="244475"/>
            <wp:effectExtent l="0" t="0" r="2540" b="3175"/>
            <wp:docPr id="390" name="图片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5A4002" wp14:editId="74DFF6F3">
            <wp:extent cx="398145" cy="380365"/>
            <wp:effectExtent l="0" t="0" r="1905" b="635"/>
            <wp:docPr id="389" name="图片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C5642E7" wp14:editId="58F36D5F">
            <wp:extent cx="262255" cy="244475"/>
            <wp:effectExtent l="0" t="0" r="4445" b="3175"/>
            <wp:docPr id="388" name="图片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45157E9" wp14:editId="6479D551">
            <wp:extent cx="180975" cy="344170"/>
            <wp:effectExtent l="0" t="0" r="9525" b="0"/>
            <wp:docPr id="387" name="图片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FA63DC4" wp14:editId="62D61E1D">
            <wp:extent cx="226060" cy="244475"/>
            <wp:effectExtent l="0" t="0" r="2540" b="3175"/>
            <wp:docPr id="386" name="图片 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79C63EA" wp14:editId="3F4630FD">
            <wp:extent cx="380365" cy="127000"/>
            <wp:effectExtent l="0" t="0" r="635" b="6350"/>
            <wp:docPr id="385" name="图片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B1EE6F" wp14:editId="470237C2">
            <wp:extent cx="226060" cy="353060"/>
            <wp:effectExtent l="0" t="0" r="2540" b="8890"/>
            <wp:docPr id="384" name="图片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614FDC7" wp14:editId="096D3627">
            <wp:extent cx="226060" cy="353060"/>
            <wp:effectExtent l="0" t="0" r="2540" b="8890"/>
            <wp:docPr id="383" name="图片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589309" wp14:editId="6D83F726">
            <wp:extent cx="380365" cy="361950"/>
            <wp:effectExtent l="0" t="0" r="635" b="0"/>
            <wp:docPr id="382" name="图片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0D8EA6" wp14:editId="11927279">
            <wp:extent cx="226060" cy="353060"/>
            <wp:effectExtent l="0" t="0" r="2540" b="8890"/>
            <wp:docPr id="381" name="图片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E2629A1" wp14:editId="493A4B3C">
            <wp:extent cx="235585" cy="353060"/>
            <wp:effectExtent l="0" t="0" r="0" b="8890"/>
            <wp:docPr id="380" name="图片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917EF97" wp14:editId="158A2B74">
            <wp:extent cx="226060" cy="353060"/>
            <wp:effectExtent l="0" t="0" r="2540" b="8890"/>
            <wp:docPr id="379" name="图片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64F2F20" wp14:editId="65328A6A">
            <wp:extent cx="244475" cy="371475"/>
            <wp:effectExtent l="0" t="0" r="3175" b="9525"/>
            <wp:docPr id="378" name="图片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6CFAC19" wp14:editId="41B561B5">
            <wp:extent cx="244475" cy="371475"/>
            <wp:effectExtent l="0" t="0" r="3175" b="9525"/>
            <wp:docPr id="377" name="图片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0A343E" wp14:editId="70E55DAB">
            <wp:extent cx="380365" cy="361950"/>
            <wp:effectExtent l="0" t="0" r="635" b="0"/>
            <wp:docPr id="376" name="图片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A82FD59" wp14:editId="36C6719C">
            <wp:extent cx="244475" cy="371475"/>
            <wp:effectExtent l="0" t="0" r="3175" b="9525"/>
            <wp:docPr id="375" name="图片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E3E1C78" wp14:editId="72443ACA">
            <wp:extent cx="380365" cy="361950"/>
            <wp:effectExtent l="0" t="0" r="635" b="0"/>
            <wp:docPr id="374" name="图片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FD6F8F7" wp14:editId="0A9AF914">
            <wp:extent cx="226060" cy="353060"/>
            <wp:effectExtent l="0" t="0" r="2540" b="8890"/>
            <wp:docPr id="373" name="图片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519FF9D" wp14:editId="141AB9E0">
            <wp:extent cx="226060" cy="353060"/>
            <wp:effectExtent l="0" t="0" r="2540" b="8890"/>
            <wp:docPr id="372" name="图片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16FE261" wp14:editId="359D873C">
            <wp:extent cx="380365" cy="361950"/>
            <wp:effectExtent l="0" t="0" r="635" b="0"/>
            <wp:docPr id="371" name="图片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C4C93DB" wp14:editId="4D2918F1">
            <wp:extent cx="226060" cy="353060"/>
            <wp:effectExtent l="0" t="0" r="2540" b="8890"/>
            <wp:docPr id="370" name="图片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0D112A0" wp14:editId="53D5F5F5">
            <wp:extent cx="380365" cy="361950"/>
            <wp:effectExtent l="0" t="0" r="635" b="0"/>
            <wp:docPr id="369" name="图片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C44456" wp14:editId="4A71B3AC">
            <wp:extent cx="226060" cy="353060"/>
            <wp:effectExtent l="0" t="0" r="2540" b="8890"/>
            <wp:docPr id="368" name="图片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7E8AA3" wp14:editId="3016F8B4">
            <wp:extent cx="226060" cy="353060"/>
            <wp:effectExtent l="0" t="0" r="2540" b="8890"/>
            <wp:docPr id="367" name="图片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C993834" wp14:editId="4688CFB6">
            <wp:extent cx="244475" cy="371475"/>
            <wp:effectExtent l="0" t="0" r="3175" b="9525"/>
            <wp:docPr id="366" name="图片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D0DE414" wp14:editId="7F7AD698">
            <wp:extent cx="380365" cy="361950"/>
            <wp:effectExtent l="0" t="0" r="635" b="0"/>
            <wp:docPr id="365" name="图片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8F3AE27" wp14:editId="607B6904">
            <wp:extent cx="226060" cy="353060"/>
            <wp:effectExtent l="0" t="0" r="2540" b="8890"/>
            <wp:docPr id="364" name="图片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6CF4AC" wp14:editId="655E8F2A">
            <wp:extent cx="235585" cy="353060"/>
            <wp:effectExtent l="0" t="0" r="0" b="8890"/>
            <wp:docPr id="363" name="图片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FalsePositiveRate=11+12100+6+11+1+110+12</w:t>
      </w:r>
    </w:p>
    <w:p w14:paraId="53296A6A" w14:textId="77777777" w:rsidR="0098020B" w:rsidRPr="0098020B" w:rsidRDefault="0098020B" w:rsidP="0098020B">
      <w:pPr>
        <w:widowControl/>
        <w:shd w:val="clear" w:color="auto" w:fill="FFFFFF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pict w14:anchorId="49F3308B">
          <v:rect id="_x0000_i1195" style="width:0;height:0" o:hralign="center" o:hrstd="t" o:hrnoshade="t" o:hr="t" fillcolor="black" stroked="f"/>
        </w:pict>
      </w:r>
    </w:p>
    <w:p w14:paraId="76E44D68" w14:textId="77777777" w:rsidR="0098020B" w:rsidRPr="0098020B" w:rsidRDefault="0098020B" w:rsidP="0098020B">
      <w:pPr>
        <w:widowControl/>
        <w:shd w:val="clear" w:color="auto" w:fill="FFFFFF"/>
        <w:spacing w:before="186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真假阴阳性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0"/>
        <w:gridCol w:w="1055"/>
        <w:gridCol w:w="1055"/>
      </w:tblGrid>
      <w:tr w:rsidR="0098020B" w:rsidRPr="0098020B" w14:paraId="77F0876A" w14:textId="77777777" w:rsidTr="0098020B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7A7403" w14:textId="77777777" w:rsidR="0098020B" w:rsidRPr="0098020B" w:rsidRDefault="0098020B" w:rsidP="0098020B">
            <w:pPr>
              <w:widowControl/>
              <w:jc w:val="left"/>
              <w:rPr>
                <w:rFonts w:ascii="微软雅黑" w:eastAsia="微软雅黑" w:hAnsi="微软雅黑" w:cs="宋体" w:hint="eastAsia"/>
                <w:color w:val="333333"/>
                <w:kern w:val="0"/>
                <w:sz w:val="31"/>
                <w:szCs w:val="31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159DB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为(-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FA0D3F8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b/>
                <w:bCs/>
                <w:color w:val="000000"/>
                <w:kern w:val="0"/>
                <w:sz w:val="18"/>
                <w:szCs w:val="18"/>
              </w:rPr>
              <w:t>预测为(+)</w:t>
            </w:r>
          </w:p>
        </w:tc>
      </w:tr>
      <w:tr w:rsidR="0098020B" w:rsidRPr="0098020B" w14:paraId="58273FEA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87E1CB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为(-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EE255A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T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1BCA28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FP</w:t>
            </w:r>
          </w:p>
        </w:tc>
      </w:tr>
      <w:tr w:rsidR="0098020B" w:rsidRPr="0098020B" w14:paraId="2EB8506F" w14:textId="77777777" w:rsidTr="0098020B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CBD69C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实际为(+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F5205F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F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7C689" w14:textId="77777777" w:rsidR="0098020B" w:rsidRPr="0098020B" w:rsidRDefault="0098020B" w:rsidP="0098020B">
            <w:pPr>
              <w:widowControl/>
              <w:spacing w:before="240"/>
              <w:jc w:val="left"/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</w:pPr>
            <w:r w:rsidRPr="0098020B">
              <w:rPr>
                <w:rFonts w:ascii="宋体" w:eastAsia="宋体" w:hAnsi="宋体" w:cs="宋体"/>
                <w:color w:val="000000"/>
                <w:kern w:val="0"/>
                <w:sz w:val="18"/>
                <w:szCs w:val="18"/>
              </w:rPr>
              <w:t>TP</w:t>
            </w:r>
          </w:p>
        </w:tc>
      </w:tr>
    </w:tbl>
    <w:p w14:paraId="6FF283EB" w14:textId="77777777" w:rsidR="0098020B" w:rsidRPr="0098020B" w:rsidRDefault="0098020B" w:rsidP="0098020B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TP = true positive 真阳性</w:t>
      </w:r>
    </w:p>
    <w:p w14:paraId="45BBC728" w14:textId="77777777" w:rsidR="0098020B" w:rsidRPr="0098020B" w:rsidRDefault="0098020B" w:rsidP="0098020B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FP = false positive (Type I error) 假阳性(Type I错误) , 印象里就是P&lt;0.05的0.05</w:t>
      </w:r>
    </w:p>
    <w:p w14:paraId="4FD41BE0" w14:textId="77777777" w:rsidR="0098020B" w:rsidRPr="0098020B" w:rsidRDefault="0098020B" w:rsidP="0098020B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TN = true negative 真阴性</w:t>
      </w:r>
    </w:p>
    <w:p w14:paraId="173E521E" w14:textId="77777777" w:rsidR="0098020B" w:rsidRPr="0098020B" w:rsidRDefault="0098020B" w:rsidP="0098020B">
      <w:pPr>
        <w:widowControl/>
        <w:numPr>
          <w:ilvl w:val="0"/>
          <w:numId w:val="12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FN = false negative (Type II error)假阴性(Type II错误)</w:t>
      </w:r>
    </w:p>
    <w:p w14:paraId="4CE11866" w14:textId="77777777" w:rsidR="0098020B" w:rsidRPr="0098020B" w:rsidRDefault="0098020B" w:rsidP="0098020B">
      <w:pPr>
        <w:widowControl/>
        <w:shd w:val="clear" w:color="auto" w:fill="FFFFFF"/>
        <w:spacing w:before="186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敏感特异性</w:t>
      </w:r>
    </w:p>
    <w:p w14:paraId="7271D02D" w14:textId="77777777" w:rsidR="0098020B" w:rsidRPr="0098020B" w:rsidRDefault="0098020B" w:rsidP="0098020B">
      <w:pPr>
        <w:widowControl/>
        <w:numPr>
          <w:ilvl w:val="0"/>
          <w:numId w:val="13"/>
        </w:numPr>
        <w:shd w:val="clear" w:color="auto" w:fill="FFFFFF"/>
        <w:spacing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lastRenderedPageBreak/>
        <w:t>Accuracy: 分类正确的概率. 实际为(-)预测为(-), 实际为(+)预测为(+)叫做正确.</w:t>
      </w:r>
    </w:p>
    <w:p w14:paraId="134C475C" w14:textId="0DBB311E" w:rsidR="0098020B" w:rsidRPr="0098020B" w:rsidRDefault="0098020B" w:rsidP="0098020B">
      <w:pPr>
        <w:widowControl/>
        <w:shd w:val="clear" w:color="auto" w:fill="FFFFFF"/>
        <w:spacing w:beforeAutospacing="1" w:afterAutospacing="1"/>
        <w:ind w:left="375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19A17F8" wp14:editId="29FA988D">
            <wp:extent cx="389255" cy="389255"/>
            <wp:effectExtent l="0" t="0" r="0" b="0"/>
            <wp:docPr id="362" name="图片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255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9645E8" wp14:editId="46A06006">
            <wp:extent cx="226060" cy="244475"/>
            <wp:effectExtent l="0" t="0" r="2540" b="3175"/>
            <wp:docPr id="361" name="图片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304B3B1" wp14:editId="3BF8EBE9">
            <wp:extent cx="226060" cy="244475"/>
            <wp:effectExtent l="0" t="0" r="2540" b="3175"/>
            <wp:docPr id="360" name="图片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66E620C" wp14:editId="7914AA9D">
            <wp:extent cx="298450" cy="244475"/>
            <wp:effectExtent l="0" t="0" r="6350" b="3175"/>
            <wp:docPr id="359" name="图片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3B42A8B" wp14:editId="3A36F3F5">
            <wp:extent cx="226060" cy="244475"/>
            <wp:effectExtent l="0" t="0" r="2540" b="3175"/>
            <wp:docPr id="358" name="图片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1D0FB93" wp14:editId="6D3493FF">
            <wp:extent cx="262255" cy="244475"/>
            <wp:effectExtent l="0" t="0" r="4445" b="3175"/>
            <wp:docPr id="357" name="图片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9501185" wp14:editId="4022ADC9">
            <wp:extent cx="226060" cy="244475"/>
            <wp:effectExtent l="0" t="0" r="2540" b="3175"/>
            <wp:docPr id="356" name="图片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BCC9FF" wp14:editId="4E925AC9">
            <wp:extent cx="262255" cy="353060"/>
            <wp:effectExtent l="0" t="0" r="4445" b="8890"/>
            <wp:docPr id="355" name="图片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89E1BB1" wp14:editId="107E1AC0">
            <wp:extent cx="380365" cy="127000"/>
            <wp:effectExtent l="0" t="0" r="635" b="6350"/>
            <wp:docPr id="354" name="图片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4995043" wp14:editId="59BCF91D">
            <wp:extent cx="380365" cy="361950"/>
            <wp:effectExtent l="0" t="0" r="635" b="0"/>
            <wp:docPr id="353" name="图片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8A8D096" wp14:editId="2AF87C9C">
            <wp:extent cx="398145" cy="371475"/>
            <wp:effectExtent l="0" t="0" r="1905" b="9525"/>
            <wp:docPr id="352" name="图片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56F7D0" wp14:editId="7F3B460D">
            <wp:extent cx="380365" cy="361950"/>
            <wp:effectExtent l="0" t="0" r="635" b="0"/>
            <wp:docPr id="351" name="图片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66DC0EE" wp14:editId="0E8AB686">
            <wp:extent cx="380365" cy="361950"/>
            <wp:effectExtent l="0" t="0" r="635" b="0"/>
            <wp:docPr id="350" name="图片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B8F202F" wp14:editId="489A2BE6">
            <wp:extent cx="480060" cy="371475"/>
            <wp:effectExtent l="0" t="0" r="0" b="9525"/>
            <wp:docPr id="349" name="图片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CD28DFB" wp14:editId="7D0038CD">
            <wp:extent cx="380365" cy="361950"/>
            <wp:effectExtent l="0" t="0" r="635" b="0"/>
            <wp:docPr id="348" name="图片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49DA708" wp14:editId="3B04CB96">
            <wp:extent cx="398145" cy="371475"/>
            <wp:effectExtent l="0" t="0" r="1905" b="9525"/>
            <wp:docPr id="347" name="图片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F1DB75F" wp14:editId="35C73498">
            <wp:extent cx="380365" cy="361950"/>
            <wp:effectExtent l="0" t="0" r="635" b="0"/>
            <wp:docPr id="346" name="图片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2108CB4" wp14:editId="4B21381D">
            <wp:extent cx="380365" cy="361950"/>
            <wp:effectExtent l="0" t="0" r="635" b="0"/>
            <wp:docPr id="345" name="图片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FF2C362" wp14:editId="4843F9BE">
            <wp:extent cx="480060" cy="371475"/>
            <wp:effectExtent l="0" t="0" r="0" b="9525"/>
            <wp:docPr id="344" name="图片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F3E7952" wp14:editId="4CF5EA17">
            <wp:extent cx="380365" cy="361950"/>
            <wp:effectExtent l="0" t="0" r="635" b="0"/>
            <wp:docPr id="343" name="图片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AC0F5DD" wp14:editId="62DBBC3B">
            <wp:extent cx="398145" cy="371475"/>
            <wp:effectExtent l="0" t="0" r="1905" b="9525"/>
            <wp:docPr id="342" name="图片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A4E62C" wp14:editId="6E8B8640">
            <wp:extent cx="398145" cy="371475"/>
            <wp:effectExtent l="0" t="0" r="1905" b="9525"/>
            <wp:docPr id="341" name="图片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C1ED305" wp14:editId="4A35CB89">
            <wp:extent cx="380365" cy="361950"/>
            <wp:effectExtent l="0" t="0" r="635" b="0"/>
            <wp:docPr id="340" name="图片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59220A9" wp14:editId="53957DB2">
            <wp:extent cx="398145" cy="371475"/>
            <wp:effectExtent l="0" t="0" r="1905" b="9525"/>
            <wp:docPr id="339" name="图片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1FBD5ED" wp14:editId="3ABFF63A">
            <wp:extent cx="480060" cy="371475"/>
            <wp:effectExtent l="0" t="0" r="0" b="9525"/>
            <wp:docPr id="338" name="图片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Accuracy=TP+TNTP+TN+FP+FN</w:t>
      </w:r>
    </w:p>
    <w:p w14:paraId="705A5562" w14:textId="77777777" w:rsidR="0098020B" w:rsidRPr="0098020B" w:rsidRDefault="0098020B" w:rsidP="0098020B">
      <w:pPr>
        <w:widowControl/>
        <w:numPr>
          <w:ilvl w:val="0"/>
          <w:numId w:val="13"/>
        </w:numPr>
        <w:shd w:val="clear" w:color="auto" w:fill="FFFFFF"/>
        <w:spacing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Classification error: (1-Accuracy), 分类错误的概率</w:t>
      </w:r>
    </w:p>
    <w:p w14:paraId="548A7CF2" w14:textId="5594099A" w:rsidR="0098020B" w:rsidRPr="0098020B" w:rsidRDefault="0098020B" w:rsidP="0098020B">
      <w:pPr>
        <w:widowControl/>
        <w:shd w:val="clear" w:color="auto" w:fill="FFFFFF"/>
        <w:spacing w:beforeAutospacing="1" w:afterAutospacing="1"/>
        <w:ind w:left="375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4AB977" wp14:editId="4081FB57">
            <wp:extent cx="398145" cy="389255"/>
            <wp:effectExtent l="0" t="0" r="1905" b="0"/>
            <wp:docPr id="337" name="图片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EB9F84D" wp14:editId="3126788F">
            <wp:extent cx="144780" cy="380365"/>
            <wp:effectExtent l="0" t="0" r="7620" b="635"/>
            <wp:docPr id="336" name="图片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F77755E" wp14:editId="16654055">
            <wp:extent cx="262255" cy="244475"/>
            <wp:effectExtent l="0" t="0" r="4445" b="3175"/>
            <wp:docPr id="335" name="图片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DE775B" wp14:editId="49E43D06">
            <wp:extent cx="226060" cy="244475"/>
            <wp:effectExtent l="0" t="0" r="2540" b="3175"/>
            <wp:docPr id="334" name="图片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595C097" wp14:editId="357E7E55">
            <wp:extent cx="226060" cy="244475"/>
            <wp:effectExtent l="0" t="0" r="2540" b="3175"/>
            <wp:docPr id="333" name="图片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D0A3539" wp14:editId="59BEB0A7">
            <wp:extent cx="163195" cy="361950"/>
            <wp:effectExtent l="0" t="0" r="8255" b="0"/>
            <wp:docPr id="332" name="图片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BA8B9C7" wp14:editId="6BA1D2A2">
            <wp:extent cx="298450" cy="488950"/>
            <wp:effectExtent l="0" t="0" r="6350" b="6350"/>
            <wp:docPr id="331" name="图片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2EBDAB0" wp14:editId="104B1E64">
            <wp:extent cx="163195" cy="361950"/>
            <wp:effectExtent l="0" t="0" r="8255" b="0"/>
            <wp:docPr id="330" name="图片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D317225" wp14:editId="2AA0E6D2">
            <wp:extent cx="226060" cy="244475"/>
            <wp:effectExtent l="0" t="0" r="2540" b="3175"/>
            <wp:docPr id="329" name="图片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CF4D7F9" wp14:editId="56A5325D">
            <wp:extent cx="262255" cy="244475"/>
            <wp:effectExtent l="0" t="0" r="4445" b="3175"/>
            <wp:docPr id="328" name="图片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0E3FD3" wp14:editId="0C423F2F">
            <wp:extent cx="180975" cy="344170"/>
            <wp:effectExtent l="0" t="0" r="9525" b="0"/>
            <wp:docPr id="327" name="图片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5B36FB8" wp14:editId="3FF55EF8">
            <wp:extent cx="163195" cy="361950"/>
            <wp:effectExtent l="0" t="0" r="8255" b="0"/>
            <wp:docPr id="326" name="图片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FD1DF87" wp14:editId="4CDA0C27">
            <wp:extent cx="253365" cy="244475"/>
            <wp:effectExtent l="0" t="0" r="0" b="3175"/>
            <wp:docPr id="325" name="图片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791749" wp14:editId="7EC665BC">
            <wp:extent cx="307975" cy="244475"/>
            <wp:effectExtent l="0" t="0" r="0" b="3175"/>
            <wp:docPr id="324" name="图片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D7F0BCF" wp14:editId="3900EADF">
            <wp:extent cx="226060" cy="244475"/>
            <wp:effectExtent l="0" t="0" r="2540" b="3175"/>
            <wp:docPr id="323" name="图片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DF4D831" wp14:editId="031D128A">
            <wp:extent cx="226060" cy="244475"/>
            <wp:effectExtent l="0" t="0" r="2540" b="3175"/>
            <wp:docPr id="322" name="图片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516C164" wp14:editId="4289940B">
            <wp:extent cx="226060" cy="244475"/>
            <wp:effectExtent l="0" t="0" r="2540" b="3175"/>
            <wp:docPr id="321" name="图片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5060142" wp14:editId="56D156CB">
            <wp:extent cx="253365" cy="244475"/>
            <wp:effectExtent l="0" t="0" r="0" b="3175"/>
            <wp:docPr id="320" name="图片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26AF1FB" wp14:editId="4777377E">
            <wp:extent cx="226060" cy="244475"/>
            <wp:effectExtent l="0" t="0" r="2540" b="3175"/>
            <wp:docPr id="319" name="图片 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BD1FC14" wp14:editId="0CB5BC12">
            <wp:extent cx="380365" cy="127000"/>
            <wp:effectExtent l="0" t="0" r="635" b="6350"/>
            <wp:docPr id="318" name="图片 3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1C0798F" wp14:editId="4FD9AC2D">
            <wp:extent cx="398145" cy="371475"/>
            <wp:effectExtent l="0" t="0" r="1905" b="9525"/>
            <wp:docPr id="317" name="图片 3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0044B2D" wp14:editId="332BA9F8">
            <wp:extent cx="398145" cy="371475"/>
            <wp:effectExtent l="0" t="0" r="1905" b="9525"/>
            <wp:docPr id="316" name="图片 3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C4CA3A" wp14:editId="0A0BAC27">
            <wp:extent cx="380365" cy="361950"/>
            <wp:effectExtent l="0" t="0" r="635" b="0"/>
            <wp:docPr id="315" name="图片 3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B8ED47C" wp14:editId="02E050DA">
            <wp:extent cx="398145" cy="371475"/>
            <wp:effectExtent l="0" t="0" r="1905" b="9525"/>
            <wp:docPr id="314" name="图片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17A627B" wp14:editId="38C65FA2">
            <wp:extent cx="480060" cy="371475"/>
            <wp:effectExtent l="0" t="0" r="0" b="9525"/>
            <wp:docPr id="313" name="图片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F20BC75" wp14:editId="6EB45351">
            <wp:extent cx="380365" cy="361950"/>
            <wp:effectExtent l="0" t="0" r="635" b="0"/>
            <wp:docPr id="312" name="图片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5EAC20D" wp14:editId="6E143446">
            <wp:extent cx="398145" cy="371475"/>
            <wp:effectExtent l="0" t="0" r="1905" b="9525"/>
            <wp:docPr id="311" name="图片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A234118" wp14:editId="69AFD7C8">
            <wp:extent cx="380365" cy="361950"/>
            <wp:effectExtent l="0" t="0" r="635" b="0"/>
            <wp:docPr id="310" name="图片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584FD6E" wp14:editId="536736C7">
            <wp:extent cx="380365" cy="361950"/>
            <wp:effectExtent l="0" t="0" r="635" b="0"/>
            <wp:docPr id="309" name="图片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9FB11EB" wp14:editId="485B30F4">
            <wp:extent cx="480060" cy="371475"/>
            <wp:effectExtent l="0" t="0" r="0" b="9525"/>
            <wp:docPr id="308" name="图片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EB3D9D" wp14:editId="3F1BD0CF">
            <wp:extent cx="380365" cy="361950"/>
            <wp:effectExtent l="0" t="0" r="635" b="0"/>
            <wp:docPr id="307" name="图片 3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EA77053" wp14:editId="54E8F939">
            <wp:extent cx="398145" cy="371475"/>
            <wp:effectExtent l="0" t="0" r="1905" b="9525"/>
            <wp:docPr id="306" name="图片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88CF427" wp14:editId="1C15766D">
            <wp:extent cx="398145" cy="371475"/>
            <wp:effectExtent l="0" t="0" r="1905" b="9525"/>
            <wp:docPr id="305" name="图片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27F2109" wp14:editId="18B55BA7">
            <wp:extent cx="380365" cy="361950"/>
            <wp:effectExtent l="0" t="0" r="635" b="0"/>
            <wp:docPr id="304" name="图片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22317D6" wp14:editId="24F67F90">
            <wp:extent cx="398145" cy="371475"/>
            <wp:effectExtent l="0" t="0" r="1905" b="9525"/>
            <wp:docPr id="303" name="图片 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561DC0" wp14:editId="1B44E0CC">
            <wp:extent cx="480060" cy="371475"/>
            <wp:effectExtent l="0" t="0" r="0" b="9525"/>
            <wp:docPr id="302" name="图片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Classificationerror=FP+FNTP+TN+FP+FN</w:t>
      </w:r>
    </w:p>
    <w:p w14:paraId="5FE842ED" w14:textId="77777777" w:rsidR="0098020B" w:rsidRPr="0098020B" w:rsidRDefault="0098020B" w:rsidP="0098020B">
      <w:pPr>
        <w:widowControl/>
        <w:numPr>
          <w:ilvl w:val="0"/>
          <w:numId w:val="13"/>
        </w:numPr>
        <w:shd w:val="clear" w:color="auto" w:fill="FFFFFF"/>
        <w:spacing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Recall, 真阳性率: 实际上为(+), 能够被预测成(+)的概率</w:t>
      </w:r>
    </w:p>
    <w:p w14:paraId="6C5C7754" w14:textId="77777777" w:rsidR="0098020B" w:rsidRPr="0098020B" w:rsidRDefault="0098020B" w:rsidP="0098020B">
      <w:pPr>
        <w:widowControl/>
        <w:numPr>
          <w:ilvl w:val="1"/>
          <w:numId w:val="13"/>
        </w:numPr>
        <w:shd w:val="clear" w:color="auto" w:fill="FFFFFF"/>
        <w:spacing w:before="100" w:beforeAutospacing="1" w:after="100" w:afterAutospacing="1"/>
        <w:ind w:left="750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Recall又叫</w:t>
      </w:r>
    </w:p>
    <w:p w14:paraId="325ACDAC" w14:textId="77777777" w:rsidR="0098020B" w:rsidRPr="0098020B" w:rsidRDefault="0098020B" w:rsidP="0098020B">
      <w:pPr>
        <w:widowControl/>
        <w:numPr>
          <w:ilvl w:val="1"/>
          <w:numId w:val="13"/>
        </w:numPr>
        <w:shd w:val="clear" w:color="auto" w:fill="FFFFFF"/>
        <w:spacing w:before="100" w:beforeAutospacing="1" w:after="100" w:afterAutospacing="1"/>
        <w:ind w:left="750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True Positive Rate (TPR): 真阳性率</w:t>
      </w:r>
    </w:p>
    <w:p w14:paraId="60911893" w14:textId="77777777" w:rsidR="0098020B" w:rsidRPr="0098020B" w:rsidRDefault="0098020B" w:rsidP="0098020B">
      <w:pPr>
        <w:widowControl/>
        <w:numPr>
          <w:ilvl w:val="1"/>
          <w:numId w:val="13"/>
        </w:numPr>
        <w:shd w:val="clear" w:color="auto" w:fill="FFFFFF"/>
        <w:spacing w:before="100" w:beforeAutospacing="1" w:after="100" w:afterAutospacing="1"/>
        <w:ind w:left="750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Sensitivity: 敏感性</w:t>
      </w:r>
    </w:p>
    <w:p w14:paraId="3968981E" w14:textId="77777777" w:rsidR="0098020B" w:rsidRPr="0098020B" w:rsidRDefault="0098020B" w:rsidP="0098020B">
      <w:pPr>
        <w:widowControl/>
        <w:numPr>
          <w:ilvl w:val="1"/>
          <w:numId w:val="13"/>
        </w:numPr>
        <w:shd w:val="clear" w:color="auto" w:fill="FFFFFF"/>
        <w:spacing w:before="100" w:beforeAutospacing="1" w:after="100" w:afterAutospacing="1"/>
        <w:ind w:left="750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Probability of detection: 检出率</w:t>
      </w:r>
    </w:p>
    <w:p w14:paraId="7CA09322" w14:textId="38BF54C1" w:rsidR="0098020B" w:rsidRPr="0098020B" w:rsidRDefault="0098020B" w:rsidP="0098020B">
      <w:pPr>
        <w:widowControl/>
        <w:shd w:val="clear" w:color="auto" w:fill="FFFFFF"/>
        <w:spacing w:beforeAutospacing="1" w:afterAutospacing="1"/>
        <w:ind w:left="750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DBFFA49" wp14:editId="5A48DFD2">
            <wp:extent cx="398145" cy="380365"/>
            <wp:effectExtent l="0" t="0" r="1905" b="635"/>
            <wp:docPr id="301" name="图片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8F1A175" wp14:editId="0DE49D49">
            <wp:extent cx="226060" cy="244475"/>
            <wp:effectExtent l="0" t="0" r="2540" b="3175"/>
            <wp:docPr id="300" name="图片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8CBBE4C" wp14:editId="12788008">
            <wp:extent cx="226060" cy="244475"/>
            <wp:effectExtent l="0" t="0" r="2540" b="3175"/>
            <wp:docPr id="299" name="图片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B505DAD" wp14:editId="36297A01">
            <wp:extent cx="262255" cy="244475"/>
            <wp:effectExtent l="0" t="0" r="4445" b="3175"/>
            <wp:docPr id="298" name="图片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26772F" wp14:editId="0792A8F2">
            <wp:extent cx="144780" cy="380365"/>
            <wp:effectExtent l="0" t="0" r="7620" b="635"/>
            <wp:docPr id="297" name="图片 2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B72EE6" wp14:editId="0A09B273">
            <wp:extent cx="144780" cy="380365"/>
            <wp:effectExtent l="0" t="0" r="7620" b="635"/>
            <wp:docPr id="296" name="图片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18F0BE4" wp14:editId="7F9C7F6E">
            <wp:extent cx="380365" cy="127000"/>
            <wp:effectExtent l="0" t="0" r="635" b="6350"/>
            <wp:docPr id="295" name="图片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7C7F79B" wp14:editId="4ACBFEE6">
            <wp:extent cx="380365" cy="361950"/>
            <wp:effectExtent l="0" t="0" r="635" b="0"/>
            <wp:docPr id="294" name="图片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D72BD9E" wp14:editId="1EBEFD13">
            <wp:extent cx="398145" cy="371475"/>
            <wp:effectExtent l="0" t="0" r="1905" b="9525"/>
            <wp:docPr id="293" name="图片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5E114BE" wp14:editId="27716DF8">
            <wp:extent cx="380365" cy="361950"/>
            <wp:effectExtent l="0" t="0" r="635" b="0"/>
            <wp:docPr id="292" name="图片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6E5754C" wp14:editId="0412C83F">
            <wp:extent cx="398145" cy="371475"/>
            <wp:effectExtent l="0" t="0" r="1905" b="9525"/>
            <wp:docPr id="291" name="图片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BD1A7E5" wp14:editId="787EF20A">
            <wp:extent cx="380365" cy="361950"/>
            <wp:effectExtent l="0" t="0" r="635" b="0"/>
            <wp:docPr id="290" name="图片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522DA60" wp14:editId="1A530AEE">
            <wp:extent cx="398145" cy="371475"/>
            <wp:effectExtent l="0" t="0" r="1905" b="9525"/>
            <wp:docPr id="289" name="图片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5207B13" wp14:editId="3CA5E2DB">
            <wp:extent cx="480060" cy="371475"/>
            <wp:effectExtent l="0" t="0" r="0" b="9525"/>
            <wp:docPr id="288" name="图片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Recall=TPTP+FN</w:t>
      </w:r>
    </w:p>
    <w:p w14:paraId="37397032" w14:textId="77777777" w:rsidR="0098020B" w:rsidRPr="0098020B" w:rsidRDefault="0098020B" w:rsidP="0098020B">
      <w:pPr>
        <w:widowControl/>
        <w:numPr>
          <w:ilvl w:val="0"/>
          <w:numId w:val="13"/>
        </w:numPr>
        <w:shd w:val="clear" w:color="auto" w:fill="FFFFFF"/>
        <w:spacing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Precision: 如果预测为(+), 那么预测正确的概率</w:t>
      </w:r>
    </w:p>
    <w:p w14:paraId="3191F6EC" w14:textId="547E9FDA" w:rsidR="0098020B" w:rsidRPr="0098020B" w:rsidRDefault="0098020B" w:rsidP="0098020B">
      <w:pPr>
        <w:widowControl/>
        <w:shd w:val="clear" w:color="auto" w:fill="FFFFFF"/>
        <w:spacing w:beforeAutospacing="1" w:afterAutospacing="1"/>
        <w:ind w:left="375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lastRenderedPageBreak/>
        <w:drawing>
          <wp:inline distT="0" distB="0" distL="0" distR="0" wp14:anchorId="2A1E7ED1" wp14:editId="211C448D">
            <wp:extent cx="398145" cy="371475"/>
            <wp:effectExtent l="0" t="0" r="1905" b="9525"/>
            <wp:docPr id="287" name="图片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EF3D584" wp14:editId="6F80AE79">
            <wp:extent cx="226060" cy="244475"/>
            <wp:effectExtent l="0" t="0" r="2540" b="3175"/>
            <wp:docPr id="286" name="图片 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B530EA2" wp14:editId="50809EAA">
            <wp:extent cx="226060" cy="244475"/>
            <wp:effectExtent l="0" t="0" r="2540" b="3175"/>
            <wp:docPr id="285" name="图片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C65230F" wp14:editId="72E61ECB">
            <wp:extent cx="226060" cy="244475"/>
            <wp:effectExtent l="0" t="0" r="2540" b="3175"/>
            <wp:docPr id="284" name="图片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FED7DB" wp14:editId="2A4C7045">
            <wp:extent cx="163195" cy="361950"/>
            <wp:effectExtent l="0" t="0" r="8255" b="0"/>
            <wp:docPr id="283" name="图片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1ABCB7F" wp14:editId="49BDC924">
            <wp:extent cx="226060" cy="244475"/>
            <wp:effectExtent l="0" t="0" r="2540" b="3175"/>
            <wp:docPr id="282" name="图片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6AA7FEF" wp14:editId="27DE9B80">
            <wp:extent cx="163195" cy="361950"/>
            <wp:effectExtent l="0" t="0" r="8255" b="0"/>
            <wp:docPr id="281" name="图片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5FAC187" wp14:editId="6D240DD5">
            <wp:extent cx="253365" cy="244475"/>
            <wp:effectExtent l="0" t="0" r="0" b="3175"/>
            <wp:docPr id="280" name="图片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FDF3062" wp14:editId="01BD6601">
            <wp:extent cx="307975" cy="244475"/>
            <wp:effectExtent l="0" t="0" r="0" b="3175"/>
            <wp:docPr id="279" name="图片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04FFF5B" wp14:editId="0AF53C93">
            <wp:extent cx="380365" cy="127000"/>
            <wp:effectExtent l="0" t="0" r="635" b="6350"/>
            <wp:docPr id="278" name="图片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044B81" wp14:editId="58057B4E">
            <wp:extent cx="380365" cy="361950"/>
            <wp:effectExtent l="0" t="0" r="635" b="0"/>
            <wp:docPr id="277" name="图片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7D18108" wp14:editId="76CD5C7E">
            <wp:extent cx="398145" cy="371475"/>
            <wp:effectExtent l="0" t="0" r="1905" b="9525"/>
            <wp:docPr id="276" name="图片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B5002B2" wp14:editId="01B4576A">
            <wp:extent cx="380365" cy="361950"/>
            <wp:effectExtent l="0" t="0" r="635" b="0"/>
            <wp:docPr id="275" name="图片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7844AFD" wp14:editId="2F71A00B">
            <wp:extent cx="398145" cy="371475"/>
            <wp:effectExtent l="0" t="0" r="1905" b="9525"/>
            <wp:docPr id="274" name="图片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93DD482" wp14:editId="2FDA5DE7">
            <wp:extent cx="380365" cy="361950"/>
            <wp:effectExtent l="0" t="0" r="635" b="0"/>
            <wp:docPr id="273" name="图片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40E37CC" wp14:editId="3E5BAA4C">
            <wp:extent cx="398145" cy="371475"/>
            <wp:effectExtent l="0" t="0" r="1905" b="9525"/>
            <wp:docPr id="272" name="图片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07F6C44" wp14:editId="21B67421">
            <wp:extent cx="398145" cy="371475"/>
            <wp:effectExtent l="0" t="0" r="1905" b="9525"/>
            <wp:docPr id="271" name="图片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Precision=TPTP+FP</w:t>
      </w:r>
    </w:p>
    <w:p w14:paraId="47BA7D85" w14:textId="77777777" w:rsidR="0098020B" w:rsidRPr="0098020B" w:rsidRDefault="0098020B" w:rsidP="0098020B">
      <w:pPr>
        <w:widowControl/>
        <w:numPr>
          <w:ilvl w:val="0"/>
          <w:numId w:val="13"/>
        </w:numPr>
        <w:shd w:val="clear" w:color="auto" w:fill="FFFFFF"/>
        <w:spacing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False positive rate (FPR): 假阳性率, 误报率. 本来实际上是(-)的, 结果分类器报告成(+)的概率</w:t>
      </w:r>
    </w:p>
    <w:p w14:paraId="586E4396" w14:textId="0E60319B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36960C4" wp14:editId="581DE828">
            <wp:extent cx="398145" cy="371475"/>
            <wp:effectExtent l="0" t="0" r="1905" b="9525"/>
            <wp:docPr id="270" name="图片 2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CB226FA" wp14:editId="27ECAD2D">
            <wp:extent cx="262255" cy="244475"/>
            <wp:effectExtent l="0" t="0" r="4445" b="3175"/>
            <wp:docPr id="269" name="图片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98E349D" wp14:editId="7AF59A13">
            <wp:extent cx="144780" cy="380365"/>
            <wp:effectExtent l="0" t="0" r="7620" b="635"/>
            <wp:docPr id="268" name="图片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F85452D" wp14:editId="5797FFD4">
            <wp:extent cx="226060" cy="244475"/>
            <wp:effectExtent l="0" t="0" r="2540" b="3175"/>
            <wp:docPr id="267" name="图片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6BB9687" wp14:editId="09B634E7">
            <wp:extent cx="226060" cy="244475"/>
            <wp:effectExtent l="0" t="0" r="2540" b="3175"/>
            <wp:docPr id="266" name="图片 2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8AA84F" wp14:editId="63A3CEE2">
            <wp:extent cx="398145" cy="371475"/>
            <wp:effectExtent l="0" t="0" r="1905" b="9525"/>
            <wp:docPr id="265" name="图片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367D4C9" wp14:editId="150F2CCF">
            <wp:extent cx="253365" cy="244475"/>
            <wp:effectExtent l="0" t="0" r="0" b="3175"/>
            <wp:docPr id="264" name="图片 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5B070D" wp14:editId="2C3402CB">
            <wp:extent cx="226060" cy="244475"/>
            <wp:effectExtent l="0" t="0" r="2540" b="3175"/>
            <wp:docPr id="263" name="图片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C2A4402" wp14:editId="6A87E7AA">
            <wp:extent cx="163195" cy="361950"/>
            <wp:effectExtent l="0" t="0" r="8255" b="0"/>
            <wp:docPr id="262" name="图片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C7FC2BD" wp14:editId="4D43E27E">
            <wp:extent cx="180975" cy="344170"/>
            <wp:effectExtent l="0" t="0" r="9525" b="0"/>
            <wp:docPr id="261" name="图片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C5EA77A" wp14:editId="7BB70D82">
            <wp:extent cx="163195" cy="361950"/>
            <wp:effectExtent l="0" t="0" r="8255" b="0"/>
            <wp:docPr id="260" name="图片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64BAC7E" wp14:editId="1BB27AA4">
            <wp:extent cx="244475" cy="244475"/>
            <wp:effectExtent l="0" t="0" r="3175" b="3175"/>
            <wp:docPr id="259" name="图片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02527F4" wp14:editId="48890B0C">
            <wp:extent cx="226060" cy="244475"/>
            <wp:effectExtent l="0" t="0" r="2540" b="3175"/>
            <wp:docPr id="258" name="图片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C7A8EBC" wp14:editId="3898D684">
            <wp:extent cx="398145" cy="380365"/>
            <wp:effectExtent l="0" t="0" r="1905" b="635"/>
            <wp:docPr id="257" name="图片 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C2ACFF" wp14:editId="5F80C128">
            <wp:extent cx="262255" cy="244475"/>
            <wp:effectExtent l="0" t="0" r="4445" b="3175"/>
            <wp:docPr id="256" name="图片 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B737F4A" wp14:editId="7639AFEE">
            <wp:extent cx="180975" cy="344170"/>
            <wp:effectExtent l="0" t="0" r="9525" b="0"/>
            <wp:docPr id="255" name="图片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8E70CC2" wp14:editId="61BCF5BB">
            <wp:extent cx="226060" cy="244475"/>
            <wp:effectExtent l="0" t="0" r="2540" b="3175"/>
            <wp:docPr id="254" name="图片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2E11DE9" wp14:editId="4680408E">
            <wp:extent cx="380365" cy="127000"/>
            <wp:effectExtent l="0" t="0" r="635" b="6350"/>
            <wp:docPr id="253" name="图片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145264C" wp14:editId="5A7EA3EC">
            <wp:extent cx="398145" cy="371475"/>
            <wp:effectExtent l="0" t="0" r="1905" b="9525"/>
            <wp:docPr id="252" name="图片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4DB035B" wp14:editId="13DD6863">
            <wp:extent cx="398145" cy="371475"/>
            <wp:effectExtent l="0" t="0" r="1905" b="9525"/>
            <wp:docPr id="251" name="图片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1C9A6B" wp14:editId="1E2C31DC">
            <wp:extent cx="380365" cy="361950"/>
            <wp:effectExtent l="0" t="0" r="635" b="0"/>
            <wp:docPr id="250" name="图片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15CC4F9" wp14:editId="0FBE9A74">
            <wp:extent cx="480060" cy="371475"/>
            <wp:effectExtent l="0" t="0" r="0" b="9525"/>
            <wp:docPr id="249" name="图片 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EFD76F3" wp14:editId="2AD7C2AA">
            <wp:extent cx="380365" cy="361950"/>
            <wp:effectExtent l="0" t="0" r="635" b="0"/>
            <wp:docPr id="248" name="图片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CC910BC" wp14:editId="57E625B1">
            <wp:extent cx="398145" cy="371475"/>
            <wp:effectExtent l="0" t="0" r="1905" b="9525"/>
            <wp:docPr id="247" name="图片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893C892" wp14:editId="61565D89">
            <wp:extent cx="398145" cy="371475"/>
            <wp:effectExtent l="0" t="0" r="1905" b="9525"/>
            <wp:docPr id="246" name="图片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FalsePositiveRate=FPTN+FP</w:t>
      </w:r>
    </w:p>
    <w:p w14:paraId="1923BD64" w14:textId="77777777" w:rsidR="0098020B" w:rsidRPr="0098020B" w:rsidRDefault="0098020B" w:rsidP="0098020B">
      <w:pPr>
        <w:widowControl/>
        <w:numPr>
          <w:ilvl w:val="0"/>
          <w:numId w:val="14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Specificity, 特异性</w:t>
      </w:r>
    </w:p>
    <w:p w14:paraId="0B256E63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应该是真阴性率(之前写错了), TNR, 实际上为(-), 能够被测成(-)的概率</w:t>
      </w:r>
    </w:p>
    <w:p w14:paraId="36088343" w14:textId="407B5062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88285CC" wp14:editId="56D18F82">
            <wp:extent cx="344170" cy="389255"/>
            <wp:effectExtent l="0" t="0" r="0" b="0"/>
            <wp:docPr id="245" name="图片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53A726" wp14:editId="0FD17A77">
            <wp:extent cx="298450" cy="353060"/>
            <wp:effectExtent l="0" t="0" r="6350" b="8890"/>
            <wp:docPr id="244" name="图片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400D96" wp14:editId="26E0E423">
            <wp:extent cx="226060" cy="244475"/>
            <wp:effectExtent l="0" t="0" r="2540" b="3175"/>
            <wp:docPr id="243" name="图片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A55F07B" wp14:editId="00FD3996">
            <wp:extent cx="226060" cy="244475"/>
            <wp:effectExtent l="0" t="0" r="2540" b="3175"/>
            <wp:docPr id="242" name="图片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DF79956" wp14:editId="228726F7">
            <wp:extent cx="163195" cy="361950"/>
            <wp:effectExtent l="0" t="0" r="8255" b="0"/>
            <wp:docPr id="241" name="图片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EC285B6" wp14:editId="7377D33D">
            <wp:extent cx="298450" cy="488950"/>
            <wp:effectExtent l="0" t="0" r="6350" b="6350"/>
            <wp:docPr id="240" name="图片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7904832" wp14:editId="34AD9111">
            <wp:extent cx="163195" cy="361950"/>
            <wp:effectExtent l="0" t="0" r="8255" b="0"/>
            <wp:docPr id="239" name="图片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52E7F07" wp14:editId="2166C248">
            <wp:extent cx="226060" cy="244475"/>
            <wp:effectExtent l="0" t="0" r="2540" b="3175"/>
            <wp:docPr id="238" name="图片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3CC19B7" wp14:editId="6EBE99E7">
            <wp:extent cx="163195" cy="361950"/>
            <wp:effectExtent l="0" t="0" r="8255" b="0"/>
            <wp:docPr id="237" name="图片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8036A16" wp14:editId="5035D8B9">
            <wp:extent cx="180975" cy="344170"/>
            <wp:effectExtent l="0" t="0" r="9525" b="0"/>
            <wp:docPr id="236" name="图片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60970FD" wp14:editId="2529D336">
            <wp:extent cx="262255" cy="353060"/>
            <wp:effectExtent l="0" t="0" r="4445" b="8890"/>
            <wp:docPr id="235" name="图片 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34046B8" wp14:editId="6CDA4E17">
            <wp:extent cx="380365" cy="127000"/>
            <wp:effectExtent l="0" t="0" r="635" b="6350"/>
            <wp:docPr id="234" name="图片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3E5CC26" wp14:editId="4900D1FF">
            <wp:extent cx="380365" cy="361950"/>
            <wp:effectExtent l="0" t="0" r="635" b="0"/>
            <wp:docPr id="233" name="图片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1D59655" wp14:editId="3A8EFD4A">
            <wp:extent cx="480060" cy="371475"/>
            <wp:effectExtent l="0" t="0" r="0" b="9525"/>
            <wp:docPr id="232" name="图片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9F5347C" wp14:editId="761FD5DD">
            <wp:extent cx="380365" cy="361950"/>
            <wp:effectExtent l="0" t="0" r="635" b="0"/>
            <wp:docPr id="231" name="图片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EEB71AF" wp14:editId="14DEF164">
            <wp:extent cx="480060" cy="371475"/>
            <wp:effectExtent l="0" t="0" r="0" b="9525"/>
            <wp:docPr id="230" name="图片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9750AFD" wp14:editId="2971D470">
            <wp:extent cx="380365" cy="361950"/>
            <wp:effectExtent l="0" t="0" r="635" b="0"/>
            <wp:docPr id="229" name="图片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A33392B" wp14:editId="002ED476">
            <wp:extent cx="398145" cy="371475"/>
            <wp:effectExtent l="0" t="0" r="1905" b="9525"/>
            <wp:docPr id="228" name="图片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A24F55F" wp14:editId="6D943BD8">
            <wp:extent cx="480060" cy="371475"/>
            <wp:effectExtent l="0" t="0" r="0" b="9525"/>
            <wp:docPr id="227" name="图片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Specificity=TNTN+FN</w:t>
      </w:r>
    </w:p>
    <w:p w14:paraId="7FA07D20" w14:textId="77777777" w:rsidR="0098020B" w:rsidRPr="0098020B" w:rsidRDefault="0098020B" w:rsidP="0098020B">
      <w:pPr>
        <w:widowControl/>
        <w:shd w:val="clear" w:color="auto" w:fill="FFFFFF"/>
        <w:spacing w:before="186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F1-score: 结合precision与recall</w:t>
      </w:r>
    </w:p>
    <w:p w14:paraId="4AED2205" w14:textId="5ED5CDC9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6E613AE" wp14:editId="69DD0355">
            <wp:extent cx="398145" cy="371475"/>
            <wp:effectExtent l="0" t="0" r="1905" b="9525"/>
            <wp:docPr id="226" name="图片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Cs w:val="21"/>
          <w:bdr w:val="none" w:sz="0" w:space="0" w:color="auto" w:frame="1"/>
        </w:rPr>
        <w:drawing>
          <wp:inline distT="0" distB="0" distL="0" distR="0" wp14:anchorId="538DCFB4" wp14:editId="059944BA">
            <wp:extent cx="163195" cy="253365"/>
            <wp:effectExtent l="0" t="0" r="8255" b="0"/>
            <wp:docPr id="225" name="图片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2660FE6" wp14:editId="5C3D7B15">
            <wp:extent cx="380365" cy="127000"/>
            <wp:effectExtent l="0" t="0" r="635" b="6350"/>
            <wp:docPr id="224" name="图片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07CA66D" wp14:editId="56867EE8">
            <wp:extent cx="235585" cy="353060"/>
            <wp:effectExtent l="0" t="0" r="0" b="8890"/>
            <wp:docPr id="223" name="图片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9095C18" wp14:editId="4F7CE205">
            <wp:extent cx="298450" cy="353060"/>
            <wp:effectExtent l="0" t="0" r="6350" b="8890"/>
            <wp:docPr id="222" name="图片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71EF3EA" wp14:editId="76C4B0AE">
            <wp:extent cx="226060" cy="244475"/>
            <wp:effectExtent l="0" t="0" r="2540" b="3175"/>
            <wp:docPr id="221" name="图片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98020C3" wp14:editId="72F5FF91">
            <wp:extent cx="226060" cy="244475"/>
            <wp:effectExtent l="0" t="0" r="2540" b="3175"/>
            <wp:docPr id="220" name="图片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375C0FD" wp14:editId="3EAD6CB3">
            <wp:extent cx="226060" cy="244475"/>
            <wp:effectExtent l="0" t="0" r="2540" b="3175"/>
            <wp:docPr id="219" name="图片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79962F" wp14:editId="66AEB424">
            <wp:extent cx="163195" cy="361950"/>
            <wp:effectExtent l="0" t="0" r="8255" b="0"/>
            <wp:docPr id="218" name="图片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E834EAE" wp14:editId="10B4BEB7">
            <wp:extent cx="226060" cy="244475"/>
            <wp:effectExtent l="0" t="0" r="2540" b="3175"/>
            <wp:docPr id="217" name="图片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E6E5F98" wp14:editId="704DAFCA">
            <wp:extent cx="163195" cy="361950"/>
            <wp:effectExtent l="0" t="0" r="8255" b="0"/>
            <wp:docPr id="216" name="图片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B564A20" wp14:editId="6EDF7950">
            <wp:extent cx="253365" cy="244475"/>
            <wp:effectExtent l="0" t="0" r="0" b="3175"/>
            <wp:docPr id="215" name="图片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866637F" wp14:editId="43AC97EC">
            <wp:extent cx="307975" cy="244475"/>
            <wp:effectExtent l="0" t="0" r="0" b="3175"/>
            <wp:docPr id="214" name="图片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B03EFFA" wp14:editId="5D47F716">
            <wp:extent cx="344170" cy="253365"/>
            <wp:effectExtent l="0" t="0" r="0" b="0"/>
            <wp:docPr id="213" name="图片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11A38CB" wp14:editId="746B8E09">
            <wp:extent cx="226060" cy="244475"/>
            <wp:effectExtent l="0" t="0" r="2540" b="3175"/>
            <wp:docPr id="212" name="图片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60177AC" wp14:editId="26947E55">
            <wp:extent cx="226060" cy="244475"/>
            <wp:effectExtent l="0" t="0" r="2540" b="3175"/>
            <wp:docPr id="211" name="图片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158D69A" wp14:editId="2EF45894">
            <wp:extent cx="226060" cy="244475"/>
            <wp:effectExtent l="0" t="0" r="2540" b="3175"/>
            <wp:docPr id="210" name="图片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82DB8F8" wp14:editId="2A22DA30">
            <wp:extent cx="262255" cy="244475"/>
            <wp:effectExtent l="0" t="0" r="4445" b="3175"/>
            <wp:docPr id="209" name="图片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D1DF902" wp14:editId="4AAE3770">
            <wp:extent cx="144780" cy="380365"/>
            <wp:effectExtent l="0" t="0" r="7620" b="635"/>
            <wp:docPr id="208" name="图片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1E67F64" wp14:editId="5FBA5B7B">
            <wp:extent cx="144780" cy="380365"/>
            <wp:effectExtent l="0" t="0" r="7620" b="635"/>
            <wp:docPr id="207" name="图片 2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B20BFA" wp14:editId="315A9211">
            <wp:extent cx="298450" cy="353060"/>
            <wp:effectExtent l="0" t="0" r="6350" b="8890"/>
            <wp:docPr id="206" name="图片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38237D5" wp14:editId="47412548">
            <wp:extent cx="226060" cy="244475"/>
            <wp:effectExtent l="0" t="0" r="2540" b="3175"/>
            <wp:docPr id="205" name="图片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5A4C131" wp14:editId="27F99232">
            <wp:extent cx="226060" cy="244475"/>
            <wp:effectExtent l="0" t="0" r="2540" b="3175"/>
            <wp:docPr id="204" name="图片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C945455" wp14:editId="3CA9ACB6">
            <wp:extent cx="226060" cy="244475"/>
            <wp:effectExtent l="0" t="0" r="2540" b="3175"/>
            <wp:docPr id="203" name="图片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174316C" wp14:editId="11F70EC0">
            <wp:extent cx="163195" cy="361950"/>
            <wp:effectExtent l="0" t="0" r="8255" b="0"/>
            <wp:docPr id="202" name="图片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98CF55" wp14:editId="4894B5DE">
            <wp:extent cx="226060" cy="244475"/>
            <wp:effectExtent l="0" t="0" r="2540" b="3175"/>
            <wp:docPr id="201" name="图片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E56B436" wp14:editId="3469EA87">
            <wp:extent cx="163195" cy="361950"/>
            <wp:effectExtent l="0" t="0" r="8255" b="0"/>
            <wp:docPr id="200" name="图片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4C6EA1" wp14:editId="1AC42B0D">
            <wp:extent cx="253365" cy="244475"/>
            <wp:effectExtent l="0" t="0" r="0" b="3175"/>
            <wp:docPr id="199" name="图片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3D0FCD" wp14:editId="71CB9259">
            <wp:extent cx="307975" cy="244475"/>
            <wp:effectExtent l="0" t="0" r="0" b="3175"/>
            <wp:docPr id="198" name="图片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B93E1DF" wp14:editId="1D352C6D">
            <wp:extent cx="380365" cy="361950"/>
            <wp:effectExtent l="0" t="0" r="635" b="0"/>
            <wp:docPr id="197" name="图片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34CFCE9" wp14:editId="1D7BEDA8">
            <wp:extent cx="226060" cy="244475"/>
            <wp:effectExtent l="0" t="0" r="2540" b="3175"/>
            <wp:docPr id="196" name="图片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B8F2267" wp14:editId="59472058">
            <wp:extent cx="226060" cy="244475"/>
            <wp:effectExtent l="0" t="0" r="2540" b="3175"/>
            <wp:docPr id="195" name="图片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D27A641" wp14:editId="175AA32F">
            <wp:extent cx="226060" cy="244475"/>
            <wp:effectExtent l="0" t="0" r="2540" b="3175"/>
            <wp:docPr id="194" name="图片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521FE7A" wp14:editId="271FB09E">
            <wp:extent cx="262255" cy="244475"/>
            <wp:effectExtent l="0" t="0" r="4445" b="3175"/>
            <wp:docPr id="193" name="图片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2C79B2" wp14:editId="18D3914A">
            <wp:extent cx="144780" cy="380365"/>
            <wp:effectExtent l="0" t="0" r="7620" b="635"/>
            <wp:docPr id="192" name="图片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9456061" wp14:editId="4470814C">
            <wp:extent cx="144780" cy="380365"/>
            <wp:effectExtent l="0" t="0" r="7620" b="635"/>
            <wp:docPr id="191" name="图片 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58F4459" wp14:editId="048F3FE6">
            <wp:extent cx="380365" cy="127000"/>
            <wp:effectExtent l="0" t="0" r="635" b="6350"/>
            <wp:docPr id="190" name="图片 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43E05BD" wp14:editId="7B786CAE">
            <wp:extent cx="235585" cy="353060"/>
            <wp:effectExtent l="0" t="0" r="0" b="8890"/>
            <wp:docPr id="189" name="图片 1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A6F03B9" wp14:editId="0F5C8AFB">
            <wp:extent cx="380365" cy="361950"/>
            <wp:effectExtent l="0" t="0" r="635" b="0"/>
            <wp:docPr id="188" name="图片 1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FEE7E70" wp14:editId="3E9EABEA">
            <wp:extent cx="398145" cy="371475"/>
            <wp:effectExtent l="0" t="0" r="1905" b="9525"/>
            <wp:docPr id="187" name="图片 1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B756B4C" wp14:editId="7D0C7AE5">
            <wp:extent cx="235585" cy="353060"/>
            <wp:effectExtent l="0" t="0" r="0" b="8890"/>
            <wp:docPr id="186" name="图片 1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58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A22FEF" wp14:editId="17DEC2EE">
            <wp:extent cx="380365" cy="361950"/>
            <wp:effectExtent l="0" t="0" r="635" b="0"/>
            <wp:docPr id="185" name="图片 1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31597E6" wp14:editId="6B42E2FB">
            <wp:extent cx="398145" cy="371475"/>
            <wp:effectExtent l="0" t="0" r="1905" b="9525"/>
            <wp:docPr id="184" name="图片 1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E71359D" wp14:editId="66DAE561">
            <wp:extent cx="380365" cy="361950"/>
            <wp:effectExtent l="0" t="0" r="635" b="0"/>
            <wp:docPr id="183" name="图片 1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822809A" wp14:editId="39A4E214">
            <wp:extent cx="398145" cy="371475"/>
            <wp:effectExtent l="0" t="0" r="1905" b="9525"/>
            <wp:docPr id="182" name="图片 1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EAC9977" wp14:editId="1F5AD1AC">
            <wp:extent cx="480060" cy="371475"/>
            <wp:effectExtent l="0" t="0" r="0" b="9525"/>
            <wp:docPr id="181" name="图片 1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3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E885E72" wp14:editId="1EA9ED79">
            <wp:extent cx="380365" cy="361950"/>
            <wp:effectExtent l="0" t="0" r="635" b="0"/>
            <wp:docPr id="180" name="图片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09C0AB0" wp14:editId="147B8E8D">
            <wp:extent cx="398145" cy="371475"/>
            <wp:effectExtent l="0" t="0" r="1905" b="9525"/>
            <wp:docPr id="179" name="图片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D52E286" wp14:editId="6E252EEF">
            <wp:extent cx="398145" cy="371475"/>
            <wp:effectExtent l="0" t="0" r="1905" b="9525"/>
            <wp:docPr id="178" name="图片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F1=2precision×recallprecision+recall=2TP2TP+FN+FP</w:t>
      </w:r>
    </w:p>
    <w:p w14:paraId="063EFB27" w14:textId="77777777" w:rsidR="0098020B" w:rsidRPr="0098020B" w:rsidRDefault="0098020B" w:rsidP="0098020B">
      <w:pPr>
        <w:widowControl/>
        <w:shd w:val="clear" w:color="auto" w:fill="FFFFFF"/>
        <w:spacing w:before="372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F-score: 更一般地将precision与recall结合成单独一个数</w:t>
      </w:r>
    </w:p>
    <w:p w14:paraId="3935B8C5" w14:textId="1FE000C5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lastRenderedPageBreak/>
        <w:drawing>
          <wp:inline distT="0" distB="0" distL="0" distR="0" wp14:anchorId="5FC8E766" wp14:editId="5387E81A">
            <wp:extent cx="398145" cy="371475"/>
            <wp:effectExtent l="0" t="0" r="1905" b="9525"/>
            <wp:docPr id="177" name="图片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7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Cs w:val="21"/>
          <w:bdr w:val="none" w:sz="0" w:space="0" w:color="auto" w:frame="1"/>
        </w:rPr>
        <w:drawing>
          <wp:inline distT="0" distB="0" distL="0" distR="0" wp14:anchorId="39622127" wp14:editId="7742F5F3">
            <wp:extent cx="217170" cy="344170"/>
            <wp:effectExtent l="0" t="0" r="0" b="0"/>
            <wp:docPr id="176" name="图片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49E9AA1" wp14:editId="79AB3780">
            <wp:extent cx="380365" cy="127000"/>
            <wp:effectExtent l="0" t="0" r="635" b="6350"/>
            <wp:docPr id="175" name="图片 1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39ED493" wp14:editId="4EB24729">
            <wp:extent cx="180975" cy="534035"/>
            <wp:effectExtent l="0" t="0" r="9525" b="0"/>
            <wp:docPr id="174" name="图片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4DED30" wp14:editId="239F6122">
            <wp:extent cx="226060" cy="353060"/>
            <wp:effectExtent l="0" t="0" r="2540" b="8890"/>
            <wp:docPr id="173" name="图片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B90FF7D" wp14:editId="5BB156CA">
            <wp:extent cx="380365" cy="361950"/>
            <wp:effectExtent l="0" t="0" r="635" b="0"/>
            <wp:docPr id="172" name="图片 1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4A628F7" wp14:editId="0DDE9D52">
            <wp:extent cx="307975" cy="497840"/>
            <wp:effectExtent l="0" t="0" r="0" b="0"/>
            <wp:docPr id="171" name="图片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Cs w:val="21"/>
          <w:bdr w:val="none" w:sz="0" w:space="0" w:color="auto" w:frame="1"/>
        </w:rPr>
        <w:drawing>
          <wp:inline distT="0" distB="0" distL="0" distR="0" wp14:anchorId="357E5B4E" wp14:editId="64D10CBD">
            <wp:extent cx="172085" cy="253365"/>
            <wp:effectExtent l="0" t="0" r="0" b="0"/>
            <wp:docPr id="170" name="图片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B81956E" wp14:editId="34BBF377">
            <wp:extent cx="163195" cy="534035"/>
            <wp:effectExtent l="0" t="0" r="8255" b="0"/>
            <wp:docPr id="169" name="图片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54E6B7C" wp14:editId="2B9A7CF8">
            <wp:extent cx="298450" cy="353060"/>
            <wp:effectExtent l="0" t="0" r="6350" b="8890"/>
            <wp:docPr id="168" name="图片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C7E5BAC" wp14:editId="756E1EBB">
            <wp:extent cx="226060" cy="244475"/>
            <wp:effectExtent l="0" t="0" r="2540" b="3175"/>
            <wp:docPr id="167" name="图片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68FB757" wp14:editId="12AD8373">
            <wp:extent cx="226060" cy="244475"/>
            <wp:effectExtent l="0" t="0" r="2540" b="3175"/>
            <wp:docPr id="166" name="图片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2796724" wp14:editId="22071EA9">
            <wp:extent cx="226060" cy="244475"/>
            <wp:effectExtent l="0" t="0" r="2540" b="3175"/>
            <wp:docPr id="165" name="图片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6767E15" wp14:editId="1B472AA4">
            <wp:extent cx="163195" cy="361950"/>
            <wp:effectExtent l="0" t="0" r="8255" b="0"/>
            <wp:docPr id="164" name="图片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ACFD9B3" wp14:editId="50525EEB">
            <wp:extent cx="226060" cy="244475"/>
            <wp:effectExtent l="0" t="0" r="2540" b="3175"/>
            <wp:docPr id="163" name="图片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2DF7B59" wp14:editId="6E7D6E16">
            <wp:extent cx="163195" cy="361950"/>
            <wp:effectExtent l="0" t="0" r="8255" b="0"/>
            <wp:docPr id="162" name="图片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28BDE92" wp14:editId="0C0941E3">
            <wp:extent cx="253365" cy="244475"/>
            <wp:effectExtent l="0" t="0" r="0" b="3175"/>
            <wp:docPr id="161" name="图片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AE66DB2" wp14:editId="245E8D9E">
            <wp:extent cx="307975" cy="244475"/>
            <wp:effectExtent l="0" t="0" r="0" b="3175"/>
            <wp:docPr id="160" name="图片 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50AF34C" wp14:editId="2989404F">
            <wp:extent cx="344170" cy="253365"/>
            <wp:effectExtent l="0" t="0" r="0" b="0"/>
            <wp:docPr id="159" name="图片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02475D6" wp14:editId="3D164719">
            <wp:extent cx="226060" cy="244475"/>
            <wp:effectExtent l="0" t="0" r="2540" b="3175"/>
            <wp:docPr id="158" name="图片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1C97AAB" wp14:editId="3C3CF41B">
            <wp:extent cx="226060" cy="244475"/>
            <wp:effectExtent l="0" t="0" r="2540" b="3175"/>
            <wp:docPr id="157" name="图片 1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973C97D" wp14:editId="4663063A">
            <wp:extent cx="226060" cy="244475"/>
            <wp:effectExtent l="0" t="0" r="2540" b="3175"/>
            <wp:docPr id="156" name="图片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A05924E" wp14:editId="174BC976">
            <wp:extent cx="262255" cy="244475"/>
            <wp:effectExtent l="0" t="0" r="4445" b="3175"/>
            <wp:docPr id="155" name="图片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2CAA8A1" wp14:editId="02B932A1">
            <wp:extent cx="144780" cy="380365"/>
            <wp:effectExtent l="0" t="0" r="7620" b="635"/>
            <wp:docPr id="154" name="图片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3B410B6" wp14:editId="1C6C4212">
            <wp:extent cx="144780" cy="380365"/>
            <wp:effectExtent l="0" t="0" r="7620" b="635"/>
            <wp:docPr id="153" name="图片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DF2095B" wp14:editId="1AA6226C">
            <wp:extent cx="307975" cy="497840"/>
            <wp:effectExtent l="0" t="0" r="0" b="0"/>
            <wp:docPr id="152" name="图片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Cs w:val="21"/>
          <w:bdr w:val="none" w:sz="0" w:space="0" w:color="auto" w:frame="1"/>
        </w:rPr>
        <w:drawing>
          <wp:inline distT="0" distB="0" distL="0" distR="0" wp14:anchorId="295DCFFC" wp14:editId="1F7B1283">
            <wp:extent cx="172085" cy="253365"/>
            <wp:effectExtent l="0" t="0" r="0" b="0"/>
            <wp:docPr id="151" name="图片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3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F00CDEB" wp14:editId="1E770E3B">
            <wp:extent cx="344170" cy="253365"/>
            <wp:effectExtent l="0" t="0" r="0" b="0"/>
            <wp:docPr id="150" name="图片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CE85BE8" wp14:editId="41A195D2">
            <wp:extent cx="298450" cy="353060"/>
            <wp:effectExtent l="0" t="0" r="6350" b="8890"/>
            <wp:docPr id="149" name="图片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91A9B36" wp14:editId="3DEF027D">
            <wp:extent cx="226060" cy="244475"/>
            <wp:effectExtent l="0" t="0" r="2540" b="3175"/>
            <wp:docPr id="148" name="图片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CC14ED8" wp14:editId="09C7B204">
            <wp:extent cx="226060" cy="244475"/>
            <wp:effectExtent l="0" t="0" r="2540" b="3175"/>
            <wp:docPr id="147" name="图片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EFA8158" wp14:editId="57B8492A">
            <wp:extent cx="226060" cy="244475"/>
            <wp:effectExtent l="0" t="0" r="2540" b="3175"/>
            <wp:docPr id="146" name="图片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B40F4BE" wp14:editId="201B558A">
            <wp:extent cx="163195" cy="361950"/>
            <wp:effectExtent l="0" t="0" r="8255" b="0"/>
            <wp:docPr id="145" name="图片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5FA0CD2" wp14:editId="106C47CD">
            <wp:extent cx="226060" cy="244475"/>
            <wp:effectExtent l="0" t="0" r="2540" b="3175"/>
            <wp:docPr id="144" name="图片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CA8811" wp14:editId="7FBBABBA">
            <wp:extent cx="163195" cy="361950"/>
            <wp:effectExtent l="0" t="0" r="8255" b="0"/>
            <wp:docPr id="143" name="图片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8D2BB5B" wp14:editId="1BA81686">
            <wp:extent cx="253365" cy="244475"/>
            <wp:effectExtent l="0" t="0" r="0" b="3175"/>
            <wp:docPr id="142" name="图片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76A8154" wp14:editId="07C97999">
            <wp:extent cx="307975" cy="244475"/>
            <wp:effectExtent l="0" t="0" r="0" b="3175"/>
            <wp:docPr id="141" name="图片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BF0433D" wp14:editId="11A0EEDC">
            <wp:extent cx="380365" cy="361950"/>
            <wp:effectExtent l="0" t="0" r="635" b="0"/>
            <wp:docPr id="140" name="图片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B505F31" wp14:editId="141242B5">
            <wp:extent cx="226060" cy="244475"/>
            <wp:effectExtent l="0" t="0" r="2540" b="3175"/>
            <wp:docPr id="139" name="图片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560A116" wp14:editId="5172CA40">
            <wp:extent cx="226060" cy="244475"/>
            <wp:effectExtent l="0" t="0" r="2540" b="3175"/>
            <wp:docPr id="138" name="图片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108B02" wp14:editId="67C45A96">
            <wp:extent cx="226060" cy="244475"/>
            <wp:effectExtent l="0" t="0" r="2540" b="3175"/>
            <wp:docPr id="137" name="图片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0B1802E" wp14:editId="7A308980">
            <wp:extent cx="262255" cy="244475"/>
            <wp:effectExtent l="0" t="0" r="4445" b="3175"/>
            <wp:docPr id="136" name="图片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48F1DE1" wp14:editId="5457827C">
            <wp:extent cx="144780" cy="380365"/>
            <wp:effectExtent l="0" t="0" r="7620" b="635"/>
            <wp:docPr id="135" name="图片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17A3149" wp14:editId="2B7D2A17">
            <wp:extent cx="144780" cy="380365"/>
            <wp:effectExtent l="0" t="0" r="7620" b="635"/>
            <wp:docPr id="134" name="图片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C16A41" wp14:editId="11DEEC73">
            <wp:extent cx="380365" cy="127000"/>
            <wp:effectExtent l="0" t="0" r="635" b="6350"/>
            <wp:docPr id="133" name="图片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21603F2" wp14:editId="242F1CC2">
            <wp:extent cx="180975" cy="534035"/>
            <wp:effectExtent l="0" t="0" r="9525" b="0"/>
            <wp:docPr id="132" name="图片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1A24DEE" wp14:editId="6E1CC093">
            <wp:extent cx="226060" cy="353060"/>
            <wp:effectExtent l="0" t="0" r="2540" b="8890"/>
            <wp:docPr id="131" name="图片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A947668" wp14:editId="586D7BE9">
            <wp:extent cx="380365" cy="361950"/>
            <wp:effectExtent l="0" t="0" r="635" b="0"/>
            <wp:docPr id="130" name="图片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C8F508C" wp14:editId="016548C8">
            <wp:extent cx="307975" cy="497840"/>
            <wp:effectExtent l="0" t="0" r="0" b="0"/>
            <wp:docPr id="129" name="图片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Cs w:val="21"/>
          <w:bdr w:val="none" w:sz="0" w:space="0" w:color="auto" w:frame="1"/>
        </w:rPr>
        <w:drawing>
          <wp:inline distT="0" distB="0" distL="0" distR="0" wp14:anchorId="7111B963" wp14:editId="67D87B7E">
            <wp:extent cx="172085" cy="253365"/>
            <wp:effectExtent l="0" t="0" r="0" b="0"/>
            <wp:docPr id="128" name="图片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6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0020373" wp14:editId="39FC647B">
            <wp:extent cx="163195" cy="534035"/>
            <wp:effectExtent l="0" t="0" r="8255" b="0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84B2F9C" wp14:editId="06AAB23F">
            <wp:extent cx="380365" cy="361950"/>
            <wp:effectExtent l="0" t="0" r="635" b="0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76E75E5" wp14:editId="3E5E7DF1">
            <wp:extent cx="398145" cy="371475"/>
            <wp:effectExtent l="0" t="0" r="1905" b="9525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3ADC6B4" wp14:editId="06ED6AAB">
            <wp:extent cx="180975" cy="534035"/>
            <wp:effectExtent l="0" t="0" r="9525" b="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CACD29E" wp14:editId="7BAA2574">
            <wp:extent cx="226060" cy="353060"/>
            <wp:effectExtent l="0" t="0" r="2540" b="889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D18A81A" wp14:editId="3B307D52">
            <wp:extent cx="380365" cy="361950"/>
            <wp:effectExtent l="0" t="0" r="635" b="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5F5C9D5" wp14:editId="5AAB9D7A">
            <wp:extent cx="307975" cy="497840"/>
            <wp:effectExtent l="0" t="0" r="0" b="0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49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Cs w:val="21"/>
          <w:bdr w:val="none" w:sz="0" w:space="0" w:color="auto" w:frame="1"/>
        </w:rPr>
        <w:drawing>
          <wp:inline distT="0" distB="0" distL="0" distR="0" wp14:anchorId="614CC8CB" wp14:editId="069934B0">
            <wp:extent cx="172085" cy="253365"/>
            <wp:effectExtent l="0" t="0" r="0" b="0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4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85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9BFFA79" wp14:editId="352AC33E">
            <wp:extent cx="163195" cy="534035"/>
            <wp:effectExtent l="0" t="0" r="8255" b="0"/>
            <wp:docPr id="119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5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F8CEEC" wp14:editId="42A68C72">
            <wp:extent cx="380365" cy="361950"/>
            <wp:effectExtent l="0" t="0" r="635" b="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26FAD7" wp14:editId="748195FD">
            <wp:extent cx="398145" cy="371475"/>
            <wp:effectExtent l="0" t="0" r="1905" b="9525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A71F269" wp14:editId="1DAF8188">
            <wp:extent cx="380365" cy="361950"/>
            <wp:effectExtent l="0" t="0" r="635" b="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06D53A1" wp14:editId="62E51F3B">
            <wp:extent cx="398145" cy="371475"/>
            <wp:effectExtent l="0" t="0" r="1905" b="9525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D2E04C8" wp14:editId="6894A637">
            <wp:extent cx="480060" cy="371475"/>
            <wp:effectExtent l="0" t="0" r="0" b="9525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0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97A3677" wp14:editId="14DF323C">
            <wp:extent cx="380365" cy="361950"/>
            <wp:effectExtent l="0" t="0" r="635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088237C" wp14:editId="0763600D">
            <wp:extent cx="398145" cy="371475"/>
            <wp:effectExtent l="0" t="0" r="1905" b="9525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1C624FC" wp14:editId="0D362690">
            <wp:extent cx="398145" cy="371475"/>
            <wp:effectExtent l="0" t="0" r="1905" b="9525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Fβ=(1+β2)precision×recallβ2×precision+recall=(1+β2)TP(1+β2)TP+FN+FP</w:t>
      </w:r>
    </w:p>
    <w:p w14:paraId="5CFE40D8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Cambria Math" w:eastAsia="微软雅黑" w:hAnsi="Cambria Math" w:cs="Cambria Math"/>
          <w:color w:val="333333"/>
          <w:kern w:val="0"/>
          <w:sz w:val="24"/>
          <w:szCs w:val="24"/>
        </w:rPr>
        <w:t>𝛽</w:t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用来调整recall vs precision之间的重要程度:</w:t>
      </w:r>
    </w:p>
    <w:p w14:paraId="210A9229" w14:textId="77777777" w:rsidR="0098020B" w:rsidRPr="0098020B" w:rsidRDefault="0098020B" w:rsidP="0098020B">
      <w:pPr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Precision-oriented users: </w:t>
      </w:r>
      <w:r w:rsidRPr="0098020B">
        <w:rPr>
          <w:rFonts w:ascii="Cambria Math" w:eastAsia="微软雅黑" w:hAnsi="Cambria Math" w:cs="Cambria Math"/>
          <w:color w:val="333333"/>
          <w:kern w:val="0"/>
          <w:sz w:val="24"/>
          <w:szCs w:val="24"/>
        </w:rPr>
        <w:t>𝜷</w:t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= 0.5</w:t>
      </w:r>
    </w:p>
    <w:p w14:paraId="2D95F3C1" w14:textId="77777777" w:rsidR="0098020B" w:rsidRPr="0098020B" w:rsidRDefault="0098020B" w:rsidP="0098020B">
      <w:pPr>
        <w:widowControl/>
        <w:numPr>
          <w:ilvl w:val="0"/>
          <w:numId w:val="15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Recall-oriented users: </w:t>
      </w:r>
      <w:r w:rsidRPr="0098020B">
        <w:rPr>
          <w:rFonts w:ascii="Cambria Math" w:eastAsia="微软雅黑" w:hAnsi="Cambria Math" w:cs="Cambria Math"/>
          <w:color w:val="333333"/>
          <w:kern w:val="0"/>
          <w:sz w:val="24"/>
          <w:szCs w:val="24"/>
        </w:rPr>
        <w:t>𝜷</w:t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 xml:space="preserve"> = 2</w:t>
      </w:r>
    </w:p>
    <w:p w14:paraId="6CB50A2D" w14:textId="77777777" w:rsidR="0098020B" w:rsidRPr="0098020B" w:rsidRDefault="0098020B" w:rsidP="0098020B">
      <w:pPr>
        <w:widowControl/>
        <w:shd w:val="clear" w:color="auto" w:fill="FFFFFF"/>
        <w:spacing w:before="186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阳性预测率 PPV</w:t>
      </w:r>
    </w:p>
    <w:p w14:paraId="78546318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实际上就是</w:t>
      </w:r>
    </w:p>
    <w:p w14:paraId="586A8E92" w14:textId="77777777" w:rsidR="0098020B" w:rsidRPr="0098020B" w:rsidRDefault="0098020B" w:rsidP="0098020B">
      <w:pPr>
        <w:widowControl/>
        <w:numPr>
          <w:ilvl w:val="0"/>
          <w:numId w:val="16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Precision: 如果预测为(+), 那么预测正确的概率</w:t>
      </w:r>
    </w:p>
    <w:p w14:paraId="0AEC64D0" w14:textId="5A021AFC" w:rsidR="0098020B" w:rsidRPr="0098020B" w:rsidRDefault="0098020B" w:rsidP="0098020B">
      <w:pPr>
        <w:widowControl/>
        <w:shd w:val="clear" w:color="auto" w:fill="FFFFFF"/>
        <w:spacing w:beforeAutospacing="1" w:afterAutospacing="1"/>
        <w:ind w:left="375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985C8B0" wp14:editId="00B5D03B">
            <wp:extent cx="398145" cy="371475"/>
            <wp:effectExtent l="0" t="0" r="1905" b="9525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C70EC90" wp14:editId="069C27AC">
            <wp:extent cx="226060" cy="244475"/>
            <wp:effectExtent l="0" t="0" r="2540" b="3175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3304E58" wp14:editId="266B590C">
            <wp:extent cx="226060" cy="244475"/>
            <wp:effectExtent l="0" t="0" r="2540" b="3175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F3A4D87" wp14:editId="37C03D28">
            <wp:extent cx="226060" cy="244475"/>
            <wp:effectExtent l="0" t="0" r="2540" b="3175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ABCF96D" wp14:editId="75D92C5A">
            <wp:extent cx="163195" cy="361950"/>
            <wp:effectExtent l="0" t="0" r="8255" b="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EB9AC13" wp14:editId="7A963E1B">
            <wp:extent cx="226060" cy="244475"/>
            <wp:effectExtent l="0" t="0" r="2540" b="3175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0B612B" wp14:editId="7D8456A0">
            <wp:extent cx="163195" cy="361950"/>
            <wp:effectExtent l="0" t="0" r="8255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39B89A9" wp14:editId="260C82A2">
            <wp:extent cx="253365" cy="244475"/>
            <wp:effectExtent l="0" t="0" r="0" b="3175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0FCE678" wp14:editId="5735080C">
            <wp:extent cx="307975" cy="244475"/>
            <wp:effectExtent l="0" t="0" r="0" b="3175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1226DC6" wp14:editId="61D95954">
            <wp:extent cx="380365" cy="127000"/>
            <wp:effectExtent l="0" t="0" r="635" b="635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0DA193A" wp14:editId="066878D3">
            <wp:extent cx="380365" cy="361950"/>
            <wp:effectExtent l="0" t="0" r="635" b="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A0686D0" wp14:editId="441D5883">
            <wp:extent cx="398145" cy="371475"/>
            <wp:effectExtent l="0" t="0" r="1905" b="9525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6E8AA5" wp14:editId="7635517C">
            <wp:extent cx="380365" cy="361950"/>
            <wp:effectExtent l="0" t="0" r="635" b="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6C98E72" wp14:editId="252EB21D">
            <wp:extent cx="398145" cy="371475"/>
            <wp:effectExtent l="0" t="0" r="1905" b="952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D6A6F39" wp14:editId="31724DB8">
            <wp:extent cx="380365" cy="361950"/>
            <wp:effectExtent l="0" t="0" r="635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739C64F" wp14:editId="5E844DF0">
            <wp:extent cx="398145" cy="371475"/>
            <wp:effectExtent l="0" t="0" r="1905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E798E0D" wp14:editId="4BEA39BB">
            <wp:extent cx="398145" cy="371475"/>
            <wp:effectExtent l="0" t="0" r="1905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Precision=TPTP+FP</w:t>
      </w:r>
    </w:p>
    <w:p w14:paraId="29E43703" w14:textId="65AED507" w:rsidR="0098020B" w:rsidRPr="0098020B" w:rsidRDefault="0098020B" w:rsidP="0098020B">
      <w:pPr>
        <w:widowControl/>
        <w:shd w:val="clear" w:color="auto" w:fill="FFFFFF"/>
        <w:jc w:val="center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4B8242" wp14:editId="3C640F61">
            <wp:extent cx="398145" cy="371475"/>
            <wp:effectExtent l="0" t="0" r="1905" b="952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3D0E96F" wp14:editId="69D5A9AF">
            <wp:extent cx="398145" cy="371475"/>
            <wp:effectExtent l="0" t="0" r="1905" b="9525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097F76D" wp14:editId="537D7549">
            <wp:extent cx="407670" cy="389255"/>
            <wp:effectExtent l="0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" cy="38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0FC01F6" wp14:editId="1DF1B144">
            <wp:extent cx="380365" cy="127000"/>
            <wp:effectExtent l="0" t="0" r="635" b="635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EE433C1" wp14:editId="07EEDF6A">
            <wp:extent cx="398145" cy="371475"/>
            <wp:effectExtent l="0" t="0" r="1905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3A2307A" wp14:editId="44F89EF8">
            <wp:extent cx="226060" cy="244475"/>
            <wp:effectExtent l="0" t="0" r="2540" b="317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02AAF74" wp14:editId="4E1D5812">
            <wp:extent cx="226060" cy="244475"/>
            <wp:effectExtent l="0" t="0" r="2540" b="317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099EE00" wp14:editId="41AE02B8">
            <wp:extent cx="226060" cy="244475"/>
            <wp:effectExtent l="0" t="0" r="2540" b="3175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C4C4F51" wp14:editId="50B2C918">
            <wp:extent cx="163195" cy="361950"/>
            <wp:effectExtent l="0" t="0" r="8255" b="0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68B9DAE" wp14:editId="0EB81482">
            <wp:extent cx="226060" cy="244475"/>
            <wp:effectExtent l="0" t="0" r="2540" b="3175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52D1273" wp14:editId="0591C5BF">
            <wp:extent cx="163195" cy="361950"/>
            <wp:effectExtent l="0" t="0" r="8255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D299160" wp14:editId="3C75654B">
            <wp:extent cx="253365" cy="244475"/>
            <wp:effectExtent l="0" t="0" r="0" b="3175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EBB1AA5" wp14:editId="21657B26">
            <wp:extent cx="307975" cy="244475"/>
            <wp:effectExtent l="0" t="0" r="0" b="3175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AF9EEB4" wp14:editId="20EEA9DE">
            <wp:extent cx="380365" cy="127000"/>
            <wp:effectExtent l="0" t="0" r="635" b="6350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12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1474329" wp14:editId="00C17703">
            <wp:extent cx="226060" cy="244475"/>
            <wp:effectExtent l="0" t="0" r="2540" b="317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5E85895" wp14:editId="3B6D2A56">
            <wp:extent cx="226060" cy="244475"/>
            <wp:effectExtent l="0" t="0" r="2540" b="3175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D9B1A0E" wp14:editId="0D825DC1">
            <wp:extent cx="307975" cy="244475"/>
            <wp:effectExtent l="0" t="0" r="0" b="317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2436154" wp14:editId="639E08D9">
            <wp:extent cx="226060" cy="244475"/>
            <wp:effectExtent l="0" t="0" r="2540" b="317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DF9AFFA" wp14:editId="080D78E6">
            <wp:extent cx="163195" cy="361950"/>
            <wp:effectExtent l="0" t="0" r="8255" b="0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EE0E934" wp14:editId="1393FA2F">
            <wp:extent cx="180975" cy="344170"/>
            <wp:effectExtent l="0" t="0" r="9525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55F5280" wp14:editId="26F167C9">
            <wp:extent cx="163195" cy="361950"/>
            <wp:effectExtent l="0" t="0" r="825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4ECAD79" wp14:editId="64303076">
            <wp:extent cx="244475" cy="244475"/>
            <wp:effectExtent l="0" t="0" r="3175" b="317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6C7E4E9" wp14:editId="28EBF87D">
            <wp:extent cx="163195" cy="361950"/>
            <wp:effectExtent l="0" t="0" r="8255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DA56BFB" wp14:editId="083532C1">
            <wp:extent cx="180975" cy="344170"/>
            <wp:effectExtent l="0" t="0" r="9525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E2C2B8A" wp14:editId="1CACC353">
            <wp:extent cx="262255" cy="353060"/>
            <wp:effectExtent l="0" t="0" r="4445" b="889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F8F1F2E" wp14:editId="1F958387">
            <wp:extent cx="344170" cy="253365"/>
            <wp:effectExtent l="0" t="0" r="0" b="0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0ABFD94" wp14:editId="39EE7FF1">
            <wp:extent cx="298450" cy="353060"/>
            <wp:effectExtent l="0" t="0" r="6350" b="889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12BF6BF" wp14:editId="0C6728DE">
            <wp:extent cx="226060" cy="244475"/>
            <wp:effectExtent l="0" t="0" r="2540" b="317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EA5F160" wp14:editId="78F28B99">
            <wp:extent cx="226060" cy="244475"/>
            <wp:effectExtent l="0" t="0" r="2540" b="317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F29D09B" wp14:editId="645D3B69">
            <wp:extent cx="244475" cy="244475"/>
            <wp:effectExtent l="0" t="0" r="3175" b="317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234B742" wp14:editId="7654C1F4">
            <wp:extent cx="262255" cy="244475"/>
            <wp:effectExtent l="0" t="0" r="4445" b="317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B6716A6" wp14:editId="2FDBE3A0">
            <wp:extent cx="144780" cy="380365"/>
            <wp:effectExtent l="0" t="0" r="762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CDCB692" wp14:editId="468653AC">
            <wp:extent cx="226060" cy="244475"/>
            <wp:effectExtent l="0" t="0" r="2540" b="317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A54EED5" wp14:editId="014CB46A">
            <wp:extent cx="307975" cy="244475"/>
            <wp:effectExtent l="0" t="0" r="0" b="317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75B3B84" wp14:editId="2F841835">
            <wp:extent cx="226060" cy="244475"/>
            <wp:effectExtent l="0" t="0" r="2540" b="317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2072480" wp14:editId="44AC6BC0">
            <wp:extent cx="226060" cy="244475"/>
            <wp:effectExtent l="0" t="0" r="2540" b="317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7100B67" wp14:editId="06BEDDEB">
            <wp:extent cx="226060" cy="244475"/>
            <wp:effectExtent l="0" t="0" r="2540" b="317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D926482" wp14:editId="427D3DC1">
            <wp:extent cx="226060" cy="244475"/>
            <wp:effectExtent l="0" t="0" r="2540" b="317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4268CE5" wp14:editId="5AF8ABF2">
            <wp:extent cx="307975" cy="244475"/>
            <wp:effectExtent l="0" t="0" r="0" b="317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5F7F37A" wp14:editId="138CE9D0">
            <wp:extent cx="226060" cy="244475"/>
            <wp:effectExtent l="0" t="0" r="2540" b="317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445155" wp14:editId="49E3F8C0">
            <wp:extent cx="163195" cy="361950"/>
            <wp:effectExtent l="0" t="0" r="8255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BF104B1" wp14:editId="70EAB898">
            <wp:extent cx="180975" cy="344170"/>
            <wp:effectExtent l="0" t="0" r="9525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84DD9D6" wp14:editId="40DF55DE">
            <wp:extent cx="163195" cy="361950"/>
            <wp:effectExtent l="0" t="0" r="8255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DAAB0EC" wp14:editId="5C87ECE3">
            <wp:extent cx="244475" cy="244475"/>
            <wp:effectExtent l="0" t="0" r="3175" b="317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85220D5" wp14:editId="2844C38F">
            <wp:extent cx="163195" cy="361950"/>
            <wp:effectExtent l="0" t="0" r="8255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1C24FB6" wp14:editId="3489E5AD">
            <wp:extent cx="180975" cy="344170"/>
            <wp:effectExtent l="0" t="0" r="9525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678EC22" wp14:editId="099E1B67">
            <wp:extent cx="262255" cy="353060"/>
            <wp:effectExtent l="0" t="0" r="4445" b="889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807A74D" wp14:editId="5C7C0C3F">
            <wp:extent cx="344170" cy="253365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A9EB5F" wp14:editId="401B1824">
            <wp:extent cx="298450" cy="353060"/>
            <wp:effectExtent l="0" t="0" r="6350" b="889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9B77068" wp14:editId="7F5B366E">
            <wp:extent cx="226060" cy="244475"/>
            <wp:effectExtent l="0" t="0" r="2540" b="317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D6017E7" wp14:editId="19AEB4DF">
            <wp:extent cx="226060" cy="244475"/>
            <wp:effectExtent l="0" t="0" r="2540" b="317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A81D5C0" wp14:editId="55DC7630">
            <wp:extent cx="244475" cy="244475"/>
            <wp:effectExtent l="0" t="0" r="3175" b="317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1F228F9" wp14:editId="0ADF956B">
            <wp:extent cx="262255" cy="244475"/>
            <wp:effectExtent l="0" t="0" r="4445" b="317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21ACCF9" wp14:editId="03437C44">
            <wp:extent cx="144780" cy="380365"/>
            <wp:effectExtent l="0" t="0" r="7620" b="63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936313D" wp14:editId="551D9058">
            <wp:extent cx="226060" cy="244475"/>
            <wp:effectExtent l="0" t="0" r="2540" b="317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F0BE7A0" wp14:editId="4BA92348">
            <wp:extent cx="307975" cy="244475"/>
            <wp:effectExtent l="0" t="0" r="0" b="317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6C19F57" wp14:editId="2BCA0CB7">
            <wp:extent cx="226060" cy="244475"/>
            <wp:effectExtent l="0" t="0" r="2540" b="317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D0AD1F9" wp14:editId="58B92C01">
            <wp:extent cx="226060" cy="244475"/>
            <wp:effectExtent l="0" t="0" r="2540" b="317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32649F3" wp14:editId="2FA90ABE">
            <wp:extent cx="380365" cy="361950"/>
            <wp:effectExtent l="0" t="0" r="635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EEFB8EF" wp14:editId="000D6288">
            <wp:extent cx="180975" cy="534035"/>
            <wp:effectExtent l="0" t="0" r="952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D967182" wp14:editId="618A7567">
            <wp:extent cx="226060" cy="353060"/>
            <wp:effectExtent l="0" t="0" r="2540" b="889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lastRenderedPageBreak/>
        <w:drawing>
          <wp:inline distT="0" distB="0" distL="0" distR="0" wp14:anchorId="2F8D430C" wp14:editId="1010D7E5">
            <wp:extent cx="371475" cy="2730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2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2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951ED63" wp14:editId="6D9F6542">
            <wp:extent cx="226060" cy="244475"/>
            <wp:effectExtent l="0" t="0" r="2540" b="317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70CDA7D" wp14:editId="0CB67DD8">
            <wp:extent cx="298450" cy="353060"/>
            <wp:effectExtent l="0" t="0" r="6350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326B9FE" wp14:editId="1C264315">
            <wp:extent cx="226060" cy="244475"/>
            <wp:effectExtent l="0" t="0" r="2540" b="317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FB9EACF" wp14:editId="29697C02">
            <wp:extent cx="226060" cy="244475"/>
            <wp:effectExtent l="0" t="0" r="2540" b="317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A72077B" wp14:editId="46D30C15">
            <wp:extent cx="163195" cy="361950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2395C30A" wp14:editId="7FB6DA8B">
            <wp:extent cx="298450" cy="488950"/>
            <wp:effectExtent l="0" t="0" r="6350" b="635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36829CE" wp14:editId="14BF584F">
            <wp:extent cx="163195" cy="361950"/>
            <wp:effectExtent l="0" t="0" r="825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E188F24" wp14:editId="10D2426A">
            <wp:extent cx="226060" cy="244475"/>
            <wp:effectExtent l="0" t="0" r="2540" b="317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F38209B" wp14:editId="14B46D7C">
            <wp:extent cx="163195" cy="361950"/>
            <wp:effectExtent l="0" t="0" r="8255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47D3EC" wp14:editId="052E8ECF">
            <wp:extent cx="180975" cy="344170"/>
            <wp:effectExtent l="0" t="0" r="952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999B0A4" wp14:editId="07259273">
            <wp:extent cx="262255" cy="353060"/>
            <wp:effectExtent l="0" t="0" r="4445" b="889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81A6E5A" wp14:editId="1E697632">
            <wp:extent cx="163195" cy="534035"/>
            <wp:effectExtent l="0" t="0" r="825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9084651" wp14:editId="0D29FCA5">
            <wp:extent cx="344170" cy="25336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253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D7E602E" wp14:editId="7FBE4DE1">
            <wp:extent cx="180975" cy="534035"/>
            <wp:effectExtent l="0" t="0" r="952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6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43C7484" wp14:editId="55C8DB44">
            <wp:extent cx="226060" cy="353060"/>
            <wp:effectExtent l="0" t="0" r="2540" b="889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5E4EC172" wp14:editId="6E90A45F">
            <wp:extent cx="371475" cy="2730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2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E6015EC" wp14:editId="417D3703">
            <wp:extent cx="298450" cy="353060"/>
            <wp:effectExtent l="0" t="0" r="6350" b="889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9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" cy="35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735BA9B" wp14:editId="3FF59D27">
            <wp:extent cx="226060" cy="244475"/>
            <wp:effectExtent l="0" t="0" r="254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34484CF" wp14:editId="207A5050">
            <wp:extent cx="226060" cy="244475"/>
            <wp:effectExtent l="0" t="0" r="254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6A7AB06" wp14:editId="05DAD540">
            <wp:extent cx="244475" cy="244475"/>
            <wp:effectExtent l="0" t="0" r="3175" b="317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1958FD5F" wp14:editId="595C2A88">
            <wp:extent cx="262255" cy="244475"/>
            <wp:effectExtent l="0" t="0" r="4445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5FCD731" wp14:editId="73082E57">
            <wp:extent cx="144780" cy="380365"/>
            <wp:effectExtent l="0" t="0" r="762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" cy="38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4FD836AF" wp14:editId="7C503857">
            <wp:extent cx="226060" cy="24447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34B6C725" wp14:editId="46C9D718">
            <wp:extent cx="307975" cy="244475"/>
            <wp:effectExtent l="0" t="0" r="0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975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63029BAC" wp14:editId="7486C26D">
            <wp:extent cx="226060" cy="244475"/>
            <wp:effectExtent l="0" t="0" r="254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761B0F64" wp14:editId="33E67084">
            <wp:extent cx="226060" cy="244475"/>
            <wp:effectExtent l="0" t="0" r="254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/>
          <w:noProof/>
          <w:color w:val="333333"/>
          <w:kern w:val="0"/>
          <w:sz w:val="30"/>
          <w:szCs w:val="30"/>
          <w:bdr w:val="none" w:sz="0" w:space="0" w:color="auto" w:frame="1"/>
        </w:rPr>
        <w:drawing>
          <wp:inline distT="0" distB="0" distL="0" distR="0" wp14:anchorId="072A5D7A" wp14:editId="0D19B685">
            <wp:extent cx="163195" cy="534035"/>
            <wp:effectExtent l="0" t="0" r="825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9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" cy="53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  <w:bdr w:val="none" w:sz="0" w:space="0" w:color="auto" w:frame="1"/>
        </w:rPr>
        <w:t>PPV=Precision=sensitivity×prevalencesensitivity×prevalence+(1−specificity)×(1−prevalence)</w:t>
      </w:r>
    </w:p>
    <w:p w14:paraId="331F3174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其中 prevalence=P(pos), 阳性结果的发生率. 如果自己都知道TP、FP的数据, 当然用简单的公式计算, 如果拿到的是一个标记好各种率的试剂盒, 或者是看一篇新闻报道, 对方把各种率搅合在一起, 那么可能就要通过后一种公式来计算</w:t>
      </w:r>
    </w:p>
    <w:p w14:paraId="4EB8EDEE" w14:textId="77777777" w:rsidR="0098020B" w:rsidRPr="0098020B" w:rsidRDefault="0098020B" w:rsidP="0098020B">
      <w:pPr>
        <w:widowControl/>
        <w:shd w:val="clear" w:color="auto" w:fill="FFFFFF"/>
        <w:spacing w:before="186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置信区间</w:t>
      </w:r>
    </w:p>
    <w:p w14:paraId="278CA58B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比如某个概率p=0.80(95% CI 0.78, 0.82),</w:t>
      </w:r>
    </w:p>
    <w:p w14:paraId="59B7966B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是说, 真实的概率p, 谁知道是啥, 有95%的概率, 会落在[0.78, 0.82]的范围内. 置信区间的范围和样本量有关, 样本量越大, 置信区间的宽度越窄.</w:t>
      </w:r>
    </w:p>
    <w:p w14:paraId="7312674D" w14:textId="77777777" w:rsidR="0098020B" w:rsidRPr="0098020B" w:rsidRDefault="0098020B" w:rsidP="0098020B">
      <w:pPr>
        <w:widowControl/>
        <w:shd w:val="clear" w:color="auto" w:fill="FFFFFF"/>
        <w:spacing w:before="186"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</w:pPr>
      <w:r w:rsidRPr="0098020B">
        <w:rPr>
          <w:rFonts w:ascii="微软雅黑" w:eastAsia="微软雅黑" w:hAnsi="微软雅黑" w:cs="宋体" w:hint="eastAsia"/>
          <w:b/>
          <w:bCs/>
          <w:color w:val="333333"/>
          <w:kern w:val="0"/>
          <w:sz w:val="31"/>
          <w:szCs w:val="31"/>
        </w:rPr>
        <w:t>ROC曲线</w:t>
      </w:r>
    </w:p>
    <w:p w14:paraId="2411EC69" w14:textId="77777777" w:rsidR="0098020B" w:rsidRPr="0098020B" w:rsidRDefault="0098020B" w:rsidP="0098020B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X轴: False Positive Rate 假阳性率</w:t>
      </w:r>
    </w:p>
    <w:p w14:paraId="5EA7404D" w14:textId="77777777" w:rsidR="0098020B" w:rsidRPr="0098020B" w:rsidRDefault="0098020B" w:rsidP="0098020B">
      <w:pPr>
        <w:widowControl/>
        <w:numPr>
          <w:ilvl w:val="0"/>
          <w:numId w:val="17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Y轴: True Positive Rate 真阳性率</w:t>
      </w:r>
    </w:p>
    <w:p w14:paraId="515AA0BD" w14:textId="77777777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左上顶点:</w:t>
      </w:r>
    </w:p>
    <w:p w14:paraId="1CD5598A" w14:textId="77777777" w:rsidR="0098020B" w:rsidRPr="0098020B" w:rsidRDefault="0098020B" w:rsidP="0098020B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理想点</w:t>
      </w:r>
    </w:p>
    <w:p w14:paraId="3FD8C5AB" w14:textId="77777777" w:rsidR="0098020B" w:rsidRPr="0098020B" w:rsidRDefault="0098020B" w:rsidP="0098020B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False positive rate 假阳性率=0</w:t>
      </w:r>
    </w:p>
    <w:p w14:paraId="7A241659" w14:textId="77777777" w:rsidR="0098020B" w:rsidRPr="0098020B" w:rsidRDefault="0098020B" w:rsidP="0098020B">
      <w:pPr>
        <w:widowControl/>
        <w:numPr>
          <w:ilvl w:val="0"/>
          <w:numId w:val="18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lastRenderedPageBreak/>
        <w:t>True positive rate 真阳性率=1</w:t>
      </w:r>
    </w:p>
    <w:p w14:paraId="557A3D61" w14:textId="253FAEF2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24"/>
          <w:szCs w:val="24"/>
        </w:rPr>
        <w:drawing>
          <wp:inline distT="0" distB="0" distL="0" distR="0" wp14:anchorId="7F50C564" wp14:editId="7A36D96A">
            <wp:extent cx="5274310" cy="548386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0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8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1A58D" w14:textId="77777777" w:rsidR="0098020B" w:rsidRPr="0098020B" w:rsidRDefault="0098020B" w:rsidP="0098020B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ROC曲线越往左上, 越好.</w:t>
      </w:r>
    </w:p>
    <w:p w14:paraId="678900F7" w14:textId="77777777" w:rsidR="0098020B" w:rsidRPr="0098020B" w:rsidRDefault="0098020B" w:rsidP="0098020B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曲线下面积(AUC), 越大越好</w:t>
      </w:r>
    </w:p>
    <w:p w14:paraId="0DF6EF68" w14:textId="77777777" w:rsidR="0098020B" w:rsidRPr="0098020B" w:rsidRDefault="0098020B" w:rsidP="0098020B">
      <w:pPr>
        <w:widowControl/>
        <w:numPr>
          <w:ilvl w:val="0"/>
          <w:numId w:val="19"/>
        </w:numPr>
        <w:shd w:val="clear" w:color="auto" w:fill="FFFFFF"/>
        <w:spacing w:before="100" w:beforeAutospacing="1" w:after="100" w:afterAutospacing="1"/>
        <w:ind w:left="375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  <w:t>45度线是随机瞎猜线</w:t>
      </w:r>
    </w:p>
    <w:p w14:paraId="554B1CEE" w14:textId="7F19FBC3" w:rsidR="0098020B" w:rsidRPr="0098020B" w:rsidRDefault="0098020B" w:rsidP="0098020B">
      <w:pPr>
        <w:widowControl/>
        <w:shd w:val="clear" w:color="auto" w:fill="FFFFFF"/>
        <w:spacing w:before="240" w:after="100" w:afterAutospacing="1"/>
        <w:jc w:val="left"/>
        <w:rPr>
          <w:rFonts w:ascii="微软雅黑" w:eastAsia="微软雅黑" w:hAnsi="微软雅黑" w:cs="宋体" w:hint="eastAsia"/>
          <w:color w:val="333333"/>
          <w:kern w:val="0"/>
          <w:sz w:val="24"/>
          <w:szCs w:val="24"/>
        </w:rPr>
      </w:pPr>
      <w:r w:rsidRPr="0098020B">
        <w:rPr>
          <w:rFonts w:ascii="微软雅黑" w:eastAsia="微软雅黑" w:hAnsi="微软雅黑" w:cs="宋体"/>
          <w:noProof/>
          <w:color w:val="333333"/>
          <w:kern w:val="0"/>
          <w:sz w:val="24"/>
          <w:szCs w:val="24"/>
        </w:rPr>
        <w:lastRenderedPageBreak/>
        <w:drawing>
          <wp:inline distT="0" distB="0" distL="0" distR="0" wp14:anchorId="58B196BF" wp14:editId="0FEC80E8">
            <wp:extent cx="5274310" cy="49498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4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78964" w14:textId="77777777" w:rsidR="0098020B" w:rsidRPr="0098020B" w:rsidRDefault="0098020B">
      <w:pPr>
        <w:rPr>
          <w:rFonts w:hint="eastAsia"/>
        </w:rPr>
      </w:pPr>
    </w:p>
    <w:sectPr w:rsidR="0098020B" w:rsidRPr="009802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E6572C"/>
    <w:multiLevelType w:val="multilevel"/>
    <w:tmpl w:val="FF2CE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915D49"/>
    <w:multiLevelType w:val="multilevel"/>
    <w:tmpl w:val="21729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BF076C8"/>
    <w:multiLevelType w:val="multilevel"/>
    <w:tmpl w:val="6322A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7C65B7"/>
    <w:multiLevelType w:val="multilevel"/>
    <w:tmpl w:val="C3BA5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F9A0C5B"/>
    <w:multiLevelType w:val="multilevel"/>
    <w:tmpl w:val="4CD62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305338A"/>
    <w:multiLevelType w:val="multilevel"/>
    <w:tmpl w:val="C12EA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642728F"/>
    <w:multiLevelType w:val="multilevel"/>
    <w:tmpl w:val="71706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D7C3C3D"/>
    <w:multiLevelType w:val="multilevel"/>
    <w:tmpl w:val="866E9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C40928"/>
    <w:multiLevelType w:val="multilevel"/>
    <w:tmpl w:val="FE0A5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6E1159B"/>
    <w:multiLevelType w:val="multilevel"/>
    <w:tmpl w:val="19869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3A5B0F"/>
    <w:multiLevelType w:val="multilevel"/>
    <w:tmpl w:val="2DCC5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F3515D2"/>
    <w:multiLevelType w:val="multilevel"/>
    <w:tmpl w:val="8E90A9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A4A05E8"/>
    <w:multiLevelType w:val="multilevel"/>
    <w:tmpl w:val="96689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C78342A"/>
    <w:multiLevelType w:val="multilevel"/>
    <w:tmpl w:val="E9505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853AB6"/>
    <w:multiLevelType w:val="multilevel"/>
    <w:tmpl w:val="2250A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82477EF"/>
    <w:multiLevelType w:val="multilevel"/>
    <w:tmpl w:val="A67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3873BB"/>
    <w:multiLevelType w:val="multilevel"/>
    <w:tmpl w:val="17BAC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3A376D3"/>
    <w:multiLevelType w:val="multilevel"/>
    <w:tmpl w:val="914A34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63A5926"/>
    <w:multiLevelType w:val="multilevel"/>
    <w:tmpl w:val="9E244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9"/>
  </w:num>
  <w:num w:numId="2">
    <w:abstractNumId w:val="15"/>
  </w:num>
  <w:num w:numId="3">
    <w:abstractNumId w:val="13"/>
  </w:num>
  <w:num w:numId="4">
    <w:abstractNumId w:val="7"/>
  </w:num>
  <w:num w:numId="5">
    <w:abstractNumId w:val="17"/>
  </w:num>
  <w:num w:numId="6">
    <w:abstractNumId w:val="2"/>
  </w:num>
  <w:num w:numId="7">
    <w:abstractNumId w:val="11"/>
  </w:num>
  <w:num w:numId="8">
    <w:abstractNumId w:val="18"/>
  </w:num>
  <w:num w:numId="9">
    <w:abstractNumId w:val="4"/>
  </w:num>
  <w:num w:numId="10">
    <w:abstractNumId w:val="5"/>
  </w:num>
  <w:num w:numId="11">
    <w:abstractNumId w:val="16"/>
  </w:num>
  <w:num w:numId="12">
    <w:abstractNumId w:val="12"/>
  </w:num>
  <w:num w:numId="13">
    <w:abstractNumId w:val="3"/>
  </w:num>
  <w:num w:numId="14">
    <w:abstractNumId w:val="8"/>
  </w:num>
  <w:num w:numId="15">
    <w:abstractNumId w:val="14"/>
  </w:num>
  <w:num w:numId="16">
    <w:abstractNumId w:val="0"/>
  </w:num>
  <w:num w:numId="17">
    <w:abstractNumId w:val="1"/>
  </w:num>
  <w:num w:numId="18">
    <w:abstractNumId w:val="6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TE1MzQEYmNzYyUdpeDU4uLM/DyQAsNaAHXgZAksAAAA"/>
  </w:docVars>
  <w:rsids>
    <w:rsidRoot w:val="0098020B"/>
    <w:rsid w:val="0089224A"/>
    <w:rsid w:val="0098020B"/>
    <w:rsid w:val="00C54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C1D4A"/>
  <w15:chartTrackingRefBased/>
  <w15:docId w15:val="{3E573CC2-CE51-4DC2-A311-8869B6B69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98020B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98020B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98020B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rsid w:val="0098020B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8020B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98020B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98020B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rsid w:val="0098020B"/>
    <w:rPr>
      <w:rFonts w:ascii="宋体" w:eastAsia="宋体" w:hAnsi="宋体" w:cs="宋体"/>
      <w:b/>
      <w:bCs/>
      <w:kern w:val="0"/>
      <w:sz w:val="24"/>
      <w:szCs w:val="24"/>
    </w:rPr>
  </w:style>
  <w:style w:type="character" w:styleId="a3">
    <w:name w:val="Hyperlink"/>
    <w:basedOn w:val="a0"/>
    <w:uiPriority w:val="99"/>
    <w:semiHidden/>
    <w:unhideWhenUsed/>
    <w:rsid w:val="0098020B"/>
    <w:rPr>
      <w:color w:val="0000FF"/>
      <w:u w:val="single"/>
    </w:rPr>
  </w:style>
  <w:style w:type="paragraph" w:customStyle="1" w:styleId="byline">
    <w:name w:val="byline"/>
    <w:basedOn w:val="a"/>
    <w:rsid w:val="0098020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byline-name">
    <w:name w:val="byline-name"/>
    <w:basedOn w:val="a0"/>
    <w:rsid w:val="0098020B"/>
  </w:style>
  <w:style w:type="paragraph" w:customStyle="1" w:styleId="dateline">
    <w:name w:val="dateline"/>
    <w:basedOn w:val="a"/>
    <w:rsid w:val="0098020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sourceline">
    <w:name w:val="sourceline"/>
    <w:basedOn w:val="a"/>
    <w:rsid w:val="0098020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98020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98020B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98020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98020B"/>
    <w:rPr>
      <w:rFonts w:ascii="宋体" w:eastAsia="宋体" w:hAnsi="宋体" w:cs="宋体"/>
      <w:kern w:val="0"/>
      <w:sz w:val="24"/>
      <w:szCs w:val="24"/>
    </w:rPr>
  </w:style>
  <w:style w:type="character" w:customStyle="1" w:styleId="kn">
    <w:name w:val="kn"/>
    <w:basedOn w:val="a0"/>
    <w:rsid w:val="0098020B"/>
  </w:style>
  <w:style w:type="character" w:customStyle="1" w:styleId="nn">
    <w:name w:val="nn"/>
    <w:basedOn w:val="a0"/>
    <w:rsid w:val="0098020B"/>
  </w:style>
  <w:style w:type="character" w:customStyle="1" w:styleId="n">
    <w:name w:val="n"/>
    <w:basedOn w:val="a0"/>
    <w:rsid w:val="0098020B"/>
  </w:style>
  <w:style w:type="character" w:customStyle="1" w:styleId="c1">
    <w:name w:val="c1"/>
    <w:basedOn w:val="a0"/>
    <w:rsid w:val="0098020B"/>
  </w:style>
  <w:style w:type="character" w:customStyle="1" w:styleId="o">
    <w:name w:val="o"/>
    <w:basedOn w:val="a0"/>
    <w:rsid w:val="0098020B"/>
  </w:style>
  <w:style w:type="character" w:customStyle="1" w:styleId="p">
    <w:name w:val="p"/>
    <w:basedOn w:val="a0"/>
    <w:rsid w:val="0098020B"/>
  </w:style>
  <w:style w:type="character" w:customStyle="1" w:styleId="kc">
    <w:name w:val="kc"/>
    <w:basedOn w:val="a0"/>
    <w:rsid w:val="0098020B"/>
  </w:style>
  <w:style w:type="character" w:customStyle="1" w:styleId="s2">
    <w:name w:val="s2"/>
    <w:basedOn w:val="a0"/>
    <w:rsid w:val="0098020B"/>
  </w:style>
  <w:style w:type="character" w:customStyle="1" w:styleId="s1">
    <w:name w:val="s1"/>
    <w:basedOn w:val="a0"/>
    <w:rsid w:val="0098020B"/>
  </w:style>
  <w:style w:type="character" w:customStyle="1" w:styleId="mi">
    <w:name w:val="mi"/>
    <w:basedOn w:val="a0"/>
    <w:rsid w:val="0098020B"/>
  </w:style>
  <w:style w:type="character" w:customStyle="1" w:styleId="nb">
    <w:name w:val="nb"/>
    <w:basedOn w:val="a0"/>
    <w:rsid w:val="0098020B"/>
  </w:style>
  <w:style w:type="paragraph" w:customStyle="1" w:styleId="msonormal0">
    <w:name w:val="msonormal"/>
    <w:basedOn w:val="a"/>
    <w:rsid w:val="0098020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5">
    <w:name w:val="FollowedHyperlink"/>
    <w:basedOn w:val="a0"/>
    <w:uiPriority w:val="99"/>
    <w:semiHidden/>
    <w:unhideWhenUsed/>
    <w:rsid w:val="0098020B"/>
    <w:rPr>
      <w:color w:val="800080"/>
      <w:u w:val="single"/>
    </w:rPr>
  </w:style>
  <w:style w:type="character" w:customStyle="1" w:styleId="mathjaxpreview">
    <w:name w:val="mathjax_preview"/>
    <w:basedOn w:val="a0"/>
    <w:rsid w:val="0098020B"/>
  </w:style>
  <w:style w:type="character" w:customStyle="1" w:styleId="mathjax">
    <w:name w:val="mathjax"/>
    <w:basedOn w:val="a0"/>
    <w:rsid w:val="0098020B"/>
  </w:style>
  <w:style w:type="character" w:customStyle="1" w:styleId="math">
    <w:name w:val="math"/>
    <w:basedOn w:val="a0"/>
    <w:rsid w:val="0098020B"/>
  </w:style>
  <w:style w:type="character" w:customStyle="1" w:styleId="mrow">
    <w:name w:val="mrow"/>
    <w:basedOn w:val="a0"/>
    <w:rsid w:val="0098020B"/>
  </w:style>
  <w:style w:type="character" w:customStyle="1" w:styleId="mo">
    <w:name w:val="mo"/>
    <w:basedOn w:val="a0"/>
    <w:rsid w:val="0098020B"/>
  </w:style>
  <w:style w:type="character" w:customStyle="1" w:styleId="mfrac">
    <w:name w:val="mfrac"/>
    <w:basedOn w:val="a0"/>
    <w:rsid w:val="0098020B"/>
  </w:style>
  <w:style w:type="character" w:customStyle="1" w:styleId="mn">
    <w:name w:val="mn"/>
    <w:basedOn w:val="a0"/>
    <w:rsid w:val="0098020B"/>
  </w:style>
  <w:style w:type="character" w:customStyle="1" w:styleId="mjxassistivemathml">
    <w:name w:val="mjx_assistive_mathml"/>
    <w:basedOn w:val="a0"/>
    <w:rsid w:val="0098020B"/>
  </w:style>
  <w:style w:type="character" w:customStyle="1" w:styleId="mspace">
    <w:name w:val="mspace"/>
    <w:basedOn w:val="a0"/>
    <w:rsid w:val="0098020B"/>
  </w:style>
  <w:style w:type="character" w:customStyle="1" w:styleId="msubsup">
    <w:name w:val="msubsup"/>
    <w:basedOn w:val="a0"/>
    <w:rsid w:val="009802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4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8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428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8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291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0545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72209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821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2771194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800609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6541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76523476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62689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128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90966990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69280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213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33019228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57096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48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00839202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22074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2447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44384861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546186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75884740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37712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3228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3739846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5723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985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23136545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61894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2133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51010261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57091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096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148408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57994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34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56810093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205758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20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yimagesearch.com/2020/03/09/grad-cam-visualize-class-activation-maps-with-keras-tensorflow-and-deep-learning/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goldengrape.github.io/posts/python/scikit-learn-note-3/" TargetMode="External"/><Relationship Id="rId29" Type="http://schemas.openxmlformats.org/officeDocument/2006/relationships/image" Target="media/image14.png"/><Relationship Id="rId11" Type="http://schemas.openxmlformats.org/officeDocument/2006/relationships/image" Target="media/image2.png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image" Target="media/image43.png"/><Relationship Id="rId5" Type="http://schemas.openxmlformats.org/officeDocument/2006/relationships/hyperlink" Target="https://goldengrape.github.io/posts/python/AI4med/AI4med_note_1_1/" TargetMode="External"/><Relationship Id="rId19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pytorch/densenet121" TargetMode="External"/><Relationship Id="rId14" Type="http://schemas.openxmlformats.org/officeDocument/2006/relationships/hyperlink" Target="https://goldengrape.github.io/posts/python/AI4med/AI4med_note_1_2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image" Target="media/image41.png"/><Relationship Id="rId8" Type="http://schemas.openxmlformats.org/officeDocument/2006/relationships/hyperlink" Target="https://keras-cn.readthedocs.io/en/latest/preprocessing/image/" TargetMode="External"/><Relationship Id="rId51" Type="http://schemas.openxmlformats.org/officeDocument/2006/relationships/image" Target="media/image36.png"/><Relationship Id="rId3" Type="http://schemas.openxmlformats.org/officeDocument/2006/relationships/settings" Target="settings.xml"/><Relationship Id="rId12" Type="http://schemas.openxmlformats.org/officeDocument/2006/relationships/hyperlink" Target="https://www.jiqizhixin.com/articles/where-cnn-is-looking-grad-cam" TargetMode="External"/><Relationship Id="rId17" Type="http://schemas.openxmlformats.org/officeDocument/2006/relationships/hyperlink" Target="https://goldengrape.github.io/posts/python/scikit-learn-note-4/" TargetMode="Externa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fontTable" Target="fontTable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image" Target="media/image39.png"/><Relationship Id="rId1" Type="http://schemas.openxmlformats.org/officeDocument/2006/relationships/numbering" Target="numbering.xml"/><Relationship Id="rId6" Type="http://schemas.openxmlformats.org/officeDocument/2006/relationships/hyperlink" Target="https://www.jiqizhixin.com/graph/technologies/d4b7fe6b-e73a-4ad3-af08-1b323f78333b" TargetMode="External"/><Relationship Id="rId15" Type="http://schemas.openxmlformats.org/officeDocument/2006/relationships/hyperlink" Target="https://goldengrape.github.io/posts/python/scikit-learn-note-2/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image" Target="media/image42.png"/><Relationship Id="rId10" Type="http://schemas.openxmlformats.org/officeDocument/2006/relationships/hyperlink" Target="https://arxiv.org/abs/1610.02391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9</Pages>
  <Words>1216</Words>
  <Characters>6935</Characters>
  <Application>Microsoft Office Word</Application>
  <DocSecurity>0</DocSecurity>
  <Lines>57</Lines>
  <Paragraphs>16</Paragraphs>
  <ScaleCrop>false</ScaleCrop>
  <Company/>
  <LinksUpToDate>false</LinksUpToDate>
  <CharactersWithSpaces>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Xuantong</dc:creator>
  <cp:keywords/>
  <dc:description/>
  <cp:lastModifiedBy>YanXuantong</cp:lastModifiedBy>
  <cp:revision>1</cp:revision>
  <dcterms:created xsi:type="dcterms:W3CDTF">2020-07-15T02:42:00Z</dcterms:created>
  <dcterms:modified xsi:type="dcterms:W3CDTF">2020-07-15T08:40:00Z</dcterms:modified>
</cp:coreProperties>
</file>